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70EE0C" w14:textId="77777777" w:rsidR="00DB771B" w:rsidRDefault="00DB771B" w:rsidP="00C37DA9">
      <w:pPr>
        <w:pStyle w:val="Nagwek2"/>
        <w:jc w:val="both"/>
      </w:pPr>
      <w:bookmarkStart w:id="0" w:name="_Toc134372160"/>
      <w:bookmarkStart w:id="1" w:name="_Toc70962937"/>
      <w:bookmarkStart w:id="2" w:name="_Hlk71563066"/>
    </w:p>
    <w:p w14:paraId="2B7B5F5D" w14:textId="470E9AC8" w:rsidR="00C607FD" w:rsidRPr="007D3908" w:rsidRDefault="56F06991" w:rsidP="00C37DA9">
      <w:pPr>
        <w:pStyle w:val="Nagwek2"/>
        <w:jc w:val="both"/>
        <w:rPr>
          <w:lang w:val="pl-PL"/>
        </w:rPr>
      </w:pPr>
      <w:r w:rsidRPr="007D3908">
        <w:rPr>
          <w:lang w:val="pl-PL"/>
        </w:rPr>
        <w:t>Informacja prasowa</w:t>
      </w:r>
      <w:bookmarkEnd w:id="0"/>
      <w:r w:rsidR="6D773109" w:rsidRPr="007D3908">
        <w:rPr>
          <w:lang w:val="pl-PL"/>
        </w:rPr>
        <w:t xml:space="preserve"> </w:t>
      </w:r>
    </w:p>
    <w:p w14:paraId="4D034901" w14:textId="77777777" w:rsidR="00AA156E" w:rsidRPr="007D3908" w:rsidRDefault="00AA156E" w:rsidP="00C37DA9">
      <w:pPr>
        <w:spacing w:after="0"/>
        <w:jc w:val="both"/>
        <w:outlineLvl w:val="0"/>
        <w:rPr>
          <w:rFonts w:ascii="Arial" w:hAnsi="Arial" w:cs="Arial"/>
          <w:b/>
          <w:color w:val="FF0000"/>
          <w:lang w:val="pl-PL"/>
        </w:rPr>
      </w:pPr>
    </w:p>
    <w:p w14:paraId="79D72F08" w14:textId="305B0632" w:rsidR="00BD6AF8" w:rsidRDefault="008C6A69" w:rsidP="008C6A69">
      <w:pPr>
        <w:spacing w:before="30" w:after="0"/>
        <w:jc w:val="right"/>
        <w:rPr>
          <w:rFonts w:ascii="Arial" w:hAnsi="Arial" w:cs="Arial"/>
          <w:b/>
          <w:bCs/>
          <w:sz w:val="28"/>
          <w:szCs w:val="28"/>
          <w:lang w:val="pl-PL"/>
        </w:rPr>
      </w:pPr>
      <w:bookmarkStart w:id="3" w:name="_Hlk116553308"/>
      <w:bookmarkEnd w:id="1"/>
      <w:bookmarkEnd w:id="2"/>
      <w:r w:rsidRPr="008C6A69">
        <w:rPr>
          <w:rFonts w:ascii="Arial" w:hAnsi="Arial" w:cs="Arial"/>
          <w:lang w:val="pl-PL"/>
        </w:rPr>
        <w:t>Warszawa, 17 czerwca 2024</w:t>
      </w:r>
    </w:p>
    <w:p w14:paraId="1A91EF9C" w14:textId="77777777" w:rsidR="008C6A69" w:rsidRDefault="008C6A69" w:rsidP="00BD6AF8">
      <w:pPr>
        <w:spacing w:before="30" w:after="0"/>
        <w:jc w:val="center"/>
        <w:rPr>
          <w:rFonts w:ascii="Arial" w:hAnsi="Arial" w:cs="Arial"/>
          <w:b/>
          <w:bCs/>
          <w:sz w:val="28"/>
          <w:szCs w:val="28"/>
          <w:lang w:val="pl-PL"/>
        </w:rPr>
      </w:pPr>
    </w:p>
    <w:p w14:paraId="7367A1BE" w14:textId="2F098076" w:rsidR="00AA156E" w:rsidRDefault="00BD6AF8" w:rsidP="00BD6AF8">
      <w:pPr>
        <w:spacing w:before="30" w:after="0"/>
        <w:jc w:val="center"/>
        <w:rPr>
          <w:rFonts w:ascii="Arial" w:hAnsi="Arial" w:cs="Arial"/>
          <w:b/>
          <w:bCs/>
          <w:sz w:val="28"/>
          <w:szCs w:val="28"/>
          <w:lang w:val="pl-PL"/>
        </w:rPr>
      </w:pPr>
      <w:r w:rsidRPr="00BD6AF8">
        <w:rPr>
          <w:rFonts w:ascii="Arial" w:hAnsi="Arial" w:cs="Arial"/>
          <w:b/>
          <w:bCs/>
          <w:sz w:val="28"/>
          <w:szCs w:val="28"/>
          <w:lang w:val="pl-PL"/>
        </w:rPr>
        <w:t>Digital Care zmienia się w bolttech Poland</w:t>
      </w:r>
    </w:p>
    <w:p w14:paraId="25247E78" w14:textId="77777777" w:rsidR="00BD6AF8" w:rsidRDefault="00BD6AF8" w:rsidP="00BD6AF8">
      <w:pPr>
        <w:spacing w:before="30" w:after="0"/>
        <w:jc w:val="center"/>
        <w:rPr>
          <w:rFonts w:ascii="Arial" w:hAnsi="Arial" w:cs="Arial"/>
          <w:b/>
          <w:bCs/>
          <w:sz w:val="28"/>
          <w:szCs w:val="28"/>
          <w:lang w:val="pl-PL"/>
        </w:rPr>
      </w:pPr>
    </w:p>
    <w:p w14:paraId="1A3F8B82" w14:textId="42AD5086" w:rsidR="00BD6AF8" w:rsidRDefault="5FFC8D23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686994D">
        <w:rPr>
          <w:rFonts w:ascii="Arial" w:hAnsi="Arial" w:cs="Arial"/>
          <w:b/>
          <w:bCs/>
          <w:lang w:val="pl-PL"/>
        </w:rPr>
        <w:t xml:space="preserve">Od 15 czerwca 2024 r. Digital Care, polska firma specjalizująca się w ochronie i usługach dla urządzeń mobilnych, działać będzie pod nazwą oraz </w:t>
      </w:r>
      <w:r w:rsidR="7C0AB5BA" w:rsidRPr="0686994D">
        <w:rPr>
          <w:rFonts w:ascii="Arial" w:hAnsi="Arial" w:cs="Arial"/>
          <w:b/>
          <w:bCs/>
          <w:lang w:val="pl-PL"/>
        </w:rPr>
        <w:t xml:space="preserve">marką </w:t>
      </w:r>
      <w:r w:rsidRPr="0686994D">
        <w:rPr>
          <w:rFonts w:ascii="Arial" w:hAnsi="Arial" w:cs="Arial"/>
          <w:b/>
          <w:bCs/>
          <w:lang w:val="pl-PL"/>
        </w:rPr>
        <w:t>bolttech Poland. Jest to wynikiem przejęcia Digital Care przez bolttech w październiku 2023 roku, kiedy to polska spółka stała się częścią jednego z najszybciej rozwijających się insurtech’ów na świecie.</w:t>
      </w:r>
    </w:p>
    <w:p w14:paraId="554EAD1C" w14:textId="77777777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12D7B174" w14:textId="4A26DB5C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 xml:space="preserve">Założona w 2012 roku firma Digital Care jest dostawcą innowacyjnych i zorientowanych na klienta rozwiązań, obejmujących cały cykl życia urządzeń mobilnych. Swoje usługi oferuje nie tylko w Polsce, ale także w Europie, Azji i Afryce. </w:t>
      </w:r>
    </w:p>
    <w:p w14:paraId="139B3134" w14:textId="77777777" w:rsid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0321C881" w14:textId="4FBA2898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>Dzięki temu połączeniu bolttech wzmocnił swoją obecność w Europie i poza nią, oferując pełny wachlarz usług dodanych dla urządzeń mobilnych.</w:t>
      </w:r>
    </w:p>
    <w:p w14:paraId="037681BD" w14:textId="76D571B5" w:rsidR="00BD6AF8" w:rsidRPr="00BD6AF8" w:rsidRDefault="5FFC8D23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686994D">
        <w:rPr>
          <w:rFonts w:ascii="Arial" w:hAnsi="Arial" w:cs="Arial"/>
          <w:lang w:val="pl-PL"/>
        </w:rPr>
        <w:t xml:space="preserve">- </w:t>
      </w:r>
      <w:r w:rsidRPr="0686994D">
        <w:rPr>
          <w:rFonts w:ascii="Arial" w:hAnsi="Arial" w:cs="Arial"/>
          <w:i/>
          <w:iCs/>
          <w:lang w:val="pl-PL"/>
        </w:rPr>
        <w:t xml:space="preserve">Jesteśmy podekscytowani, ogłaszając rebranding Digital Care na bolttech, po udanym przejęciu firmy w październiku ubiegłego roku. To kamień milowy w naszym rozwoju, który </w:t>
      </w:r>
      <w:r w:rsidR="1232DB7E" w:rsidRPr="0686994D">
        <w:rPr>
          <w:rFonts w:ascii="Arial" w:hAnsi="Arial" w:cs="Arial"/>
          <w:i/>
          <w:iCs/>
          <w:lang w:val="pl-PL"/>
        </w:rPr>
        <w:t>zwiększa nasze możliwości</w:t>
      </w:r>
      <w:r w:rsidRPr="0686994D">
        <w:rPr>
          <w:rFonts w:ascii="Arial" w:hAnsi="Arial" w:cs="Arial"/>
          <w:i/>
          <w:iCs/>
          <w:lang w:val="pl-PL"/>
        </w:rPr>
        <w:t xml:space="preserve"> oferowania klientom dostosowanych do ich potrzeb usług, chroniących to, co dla nich ważne. Dziękujemy wszystkim, którzy uczestniczyli w tej podróży. Jesteśmy gotowi na następny rozdział i dalszy rozwój</w:t>
      </w:r>
      <w:r w:rsidRPr="0686994D">
        <w:rPr>
          <w:rFonts w:ascii="Arial" w:hAnsi="Arial" w:cs="Arial"/>
          <w:lang w:val="pl-PL"/>
        </w:rPr>
        <w:t xml:space="preserve"> – mówi Rob Schimek, CEO Grupy bolttech.</w:t>
      </w:r>
    </w:p>
    <w:p w14:paraId="745BEA53" w14:textId="77777777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05397AFA" w14:textId="64C7300B" w:rsidR="00BD6AF8" w:rsidRDefault="5FFC8D23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686994D">
        <w:rPr>
          <w:rFonts w:ascii="Arial" w:hAnsi="Arial" w:cs="Arial"/>
          <w:lang w:val="pl-PL"/>
        </w:rPr>
        <w:t xml:space="preserve">-  </w:t>
      </w:r>
      <w:r w:rsidRPr="0686994D">
        <w:rPr>
          <w:rFonts w:ascii="Arial" w:hAnsi="Arial" w:cs="Arial"/>
          <w:i/>
          <w:iCs/>
          <w:lang w:val="pl-PL"/>
        </w:rPr>
        <w:t>Mamy duże oczekiwania związane z połączeniem naszych sił. Ta transakcja umożliwi nam rozszerzenie oferty produktowej, co pozwoli na dalszy rozwój spółki. Jesteśmy przekonani, że odegramy kluczową rolę w realizacji misji bolttech, której celem jest budowanie globalnego ekosystemu produktów ochronnych i ubezpieczeniowych opartego na zaawansowanych technologiach. Dziękuję wszystkim pracownikom Digital Care, którzy przez ostatnie 12 lat swoją ciężką pracą i zaangażowaniem przyczynili się do tego sukcesu</w:t>
      </w:r>
      <w:r w:rsidRPr="0686994D">
        <w:rPr>
          <w:rFonts w:ascii="Arial" w:hAnsi="Arial" w:cs="Arial"/>
          <w:lang w:val="pl-PL"/>
        </w:rPr>
        <w:t xml:space="preserve"> </w:t>
      </w:r>
      <w:r w:rsidR="00000B07">
        <w:rPr>
          <w:rFonts w:ascii="Arial" w:hAnsi="Arial" w:cs="Arial"/>
          <w:lang w:val="pl-PL"/>
        </w:rPr>
        <w:t>–</w:t>
      </w:r>
      <w:r w:rsidRPr="0686994D">
        <w:rPr>
          <w:rFonts w:ascii="Arial" w:hAnsi="Arial" w:cs="Arial"/>
          <w:lang w:val="pl-PL"/>
        </w:rPr>
        <w:t xml:space="preserve"> mówi Aleksander Wistuba, Prezes Zarządu bolttech Poland.</w:t>
      </w:r>
    </w:p>
    <w:p w14:paraId="0492FEDB" w14:textId="117F7C5F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7FDE31CF" w14:textId="77777777" w:rsidR="007D3908" w:rsidRPr="007D3908" w:rsidRDefault="00BD6AF8" w:rsidP="007D3908">
      <w:pPr>
        <w:spacing w:before="30" w:after="0"/>
        <w:jc w:val="both"/>
        <w:rPr>
          <w:rFonts w:ascii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>Zmiana nazwy i rebranding nie mają wpływu na usługi Digital Care oferowane klientom oraz współpracę z Partnerami. Wszystkie umowy pozostają w mocy.</w:t>
      </w:r>
      <w:r w:rsidR="007D3908">
        <w:rPr>
          <w:rFonts w:ascii="Arial" w:hAnsi="Arial" w:cs="Arial"/>
          <w:lang w:val="pl-PL"/>
        </w:rPr>
        <w:t xml:space="preserve"> </w:t>
      </w:r>
    </w:p>
    <w:p w14:paraId="7BF79452" w14:textId="77777777" w:rsidR="007D3908" w:rsidRDefault="007D3908" w:rsidP="007D3908">
      <w:pPr>
        <w:spacing w:before="30" w:after="0"/>
        <w:jc w:val="both"/>
        <w:rPr>
          <w:rFonts w:ascii="Arial" w:hAnsi="Arial" w:cs="Arial"/>
          <w:lang w:val="pl-PL"/>
        </w:rPr>
      </w:pPr>
    </w:p>
    <w:p w14:paraId="092F7003" w14:textId="4A992A18" w:rsidR="00BD6AF8" w:rsidRPr="00BD6AF8" w:rsidRDefault="003E0533" w:rsidP="007D3908">
      <w:pPr>
        <w:spacing w:before="30" w:after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Jeżeli chodzi o inne spółki należące</w:t>
      </w:r>
      <w:r w:rsidR="007D3908">
        <w:rPr>
          <w:rFonts w:ascii="Arial" w:hAnsi="Arial" w:cs="Arial"/>
          <w:lang w:val="pl-PL"/>
        </w:rPr>
        <w:t xml:space="preserve"> do Grupy Digital Care </w:t>
      </w:r>
      <w:r>
        <w:rPr>
          <w:rFonts w:ascii="Arial" w:hAnsi="Arial" w:cs="Arial"/>
          <w:lang w:val="pl-PL"/>
        </w:rPr>
        <w:t xml:space="preserve">to </w:t>
      </w:r>
      <w:r w:rsidR="007D3908">
        <w:rPr>
          <w:rFonts w:ascii="Arial" w:hAnsi="Arial" w:cs="Arial"/>
          <w:lang w:val="pl-PL"/>
        </w:rPr>
        <w:t xml:space="preserve">spółka </w:t>
      </w:r>
      <w:r w:rsidR="007D3908" w:rsidRPr="007D3908">
        <w:rPr>
          <w:rFonts w:ascii="Arial" w:hAnsi="Arial" w:cs="Arial"/>
          <w:lang w:val="pl-PL"/>
        </w:rPr>
        <w:t>MTTC Poland sp. z o.o.</w:t>
      </w:r>
      <w:r w:rsidR="007D3908">
        <w:rPr>
          <w:rFonts w:ascii="Arial" w:hAnsi="Arial" w:cs="Arial"/>
          <w:lang w:val="pl-PL"/>
        </w:rPr>
        <w:t xml:space="preserve"> </w:t>
      </w:r>
      <w:r>
        <w:rPr>
          <w:rFonts w:ascii="Arial" w:hAnsi="Arial" w:cs="Arial"/>
          <w:lang w:val="pl-PL"/>
        </w:rPr>
        <w:t xml:space="preserve">również </w:t>
      </w:r>
      <w:r w:rsidR="007D3908" w:rsidRPr="007D3908">
        <w:rPr>
          <w:rFonts w:ascii="Arial" w:hAnsi="Arial" w:cs="Arial"/>
          <w:lang w:val="pl-PL"/>
        </w:rPr>
        <w:t xml:space="preserve">zmieniła </w:t>
      </w:r>
      <w:r>
        <w:rPr>
          <w:rFonts w:ascii="Arial" w:hAnsi="Arial" w:cs="Arial"/>
          <w:lang w:val="pl-PL"/>
        </w:rPr>
        <w:t xml:space="preserve">swoją </w:t>
      </w:r>
      <w:r w:rsidR="007D3908" w:rsidRPr="007D3908">
        <w:rPr>
          <w:rFonts w:ascii="Arial" w:hAnsi="Arial" w:cs="Arial"/>
          <w:lang w:val="pl-PL"/>
        </w:rPr>
        <w:t>nazwę na bolttech Repairs Poland Sp. z o.o.</w:t>
      </w:r>
      <w:r w:rsidR="00F0436B">
        <w:rPr>
          <w:rFonts w:ascii="Arial" w:hAnsi="Arial" w:cs="Arial"/>
          <w:lang w:val="pl-PL"/>
        </w:rPr>
        <w:t xml:space="preserve"> Nie zmieni</w:t>
      </w:r>
      <w:r w:rsidR="0074280E">
        <w:rPr>
          <w:rFonts w:ascii="Arial" w:hAnsi="Arial" w:cs="Arial"/>
          <w:lang w:val="pl-PL"/>
        </w:rPr>
        <w:t>a</w:t>
      </w:r>
      <w:r w:rsidR="00F0436B">
        <w:rPr>
          <w:rFonts w:ascii="Arial" w:hAnsi="Arial" w:cs="Arial"/>
          <w:lang w:val="pl-PL"/>
        </w:rPr>
        <w:t xml:space="preserve"> się natomiast</w:t>
      </w:r>
      <w:r w:rsidR="00075FAD">
        <w:rPr>
          <w:rFonts w:ascii="Arial" w:hAnsi="Arial" w:cs="Arial"/>
          <w:lang w:val="pl-PL"/>
        </w:rPr>
        <w:t xml:space="preserve"> nazwa </w:t>
      </w:r>
      <w:r w:rsidR="007D3908" w:rsidRPr="007D3908">
        <w:rPr>
          <w:rFonts w:ascii="Arial" w:hAnsi="Arial" w:cs="Arial"/>
          <w:lang w:val="pl-PL"/>
        </w:rPr>
        <w:t>iMad sp. z o.o.</w:t>
      </w:r>
      <w:r w:rsidR="007D3908">
        <w:rPr>
          <w:rFonts w:ascii="Arial" w:hAnsi="Arial" w:cs="Arial"/>
          <w:lang w:val="pl-PL"/>
        </w:rPr>
        <w:t>, autoryzowany reseller i serwis Apple</w:t>
      </w:r>
      <w:r w:rsidR="007C3A2B">
        <w:rPr>
          <w:rFonts w:ascii="Arial" w:hAnsi="Arial" w:cs="Arial"/>
          <w:lang w:val="pl-PL"/>
        </w:rPr>
        <w:t>.</w:t>
      </w:r>
    </w:p>
    <w:p w14:paraId="310B344E" w14:textId="2D204662" w:rsidR="050C7F01" w:rsidRDefault="050C7F01" w:rsidP="050C7F01">
      <w:pPr>
        <w:spacing w:before="30" w:after="0"/>
        <w:jc w:val="both"/>
        <w:rPr>
          <w:rFonts w:ascii="Arial" w:hAnsi="Arial" w:cs="Arial"/>
          <w:b/>
          <w:bCs/>
          <w:lang w:val="pl-PL"/>
        </w:rPr>
      </w:pPr>
    </w:p>
    <w:p w14:paraId="73F1398A" w14:textId="42E89C6F" w:rsidR="00BD6AF8" w:rsidRPr="00BD6AF8" w:rsidRDefault="00BD6AF8" w:rsidP="00BD6AF8">
      <w:pPr>
        <w:spacing w:before="30" w:after="0"/>
        <w:jc w:val="both"/>
        <w:rPr>
          <w:rFonts w:ascii="Arial" w:hAnsi="Arial" w:cs="Arial"/>
          <w:b/>
          <w:bCs/>
          <w:lang w:val="pl-PL"/>
        </w:rPr>
      </w:pPr>
      <w:r w:rsidRPr="00BD6AF8">
        <w:rPr>
          <w:rFonts w:ascii="Arial" w:hAnsi="Arial" w:cs="Arial"/>
          <w:b/>
          <w:bCs/>
          <w:lang w:val="pl-PL"/>
        </w:rPr>
        <w:t>Informacje o bolttech Poland (dawniej Digital Care)</w:t>
      </w:r>
    </w:p>
    <w:p w14:paraId="31F112FF" w14:textId="77777777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08395BEC" w14:textId="61D29A00" w:rsid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Bolttech Poland (dawniej </w:t>
      </w:r>
      <w:r w:rsidRPr="00BD6AF8">
        <w:rPr>
          <w:rFonts w:ascii="Arial" w:hAnsi="Arial" w:cs="Arial"/>
          <w:lang w:val="pl-PL"/>
        </w:rPr>
        <w:t>Digital Care</w:t>
      </w:r>
      <w:r>
        <w:rPr>
          <w:rFonts w:ascii="Arial" w:hAnsi="Arial" w:cs="Arial"/>
          <w:lang w:val="pl-PL"/>
        </w:rPr>
        <w:t>)</w:t>
      </w:r>
      <w:r w:rsidRPr="00BD6AF8">
        <w:rPr>
          <w:rFonts w:ascii="Arial" w:hAnsi="Arial" w:cs="Arial"/>
          <w:lang w:val="pl-PL"/>
        </w:rPr>
        <w:t xml:space="preserve"> to jeden z największych dostawców usług dla urządzeń mobilnych na rynku polskim, działający od 2012 roku. Współpracuje z operatorami telefonii komórkowej, producentami urządzeń mobilnych oraz ich dystrybutorami, zapewniając </w:t>
      </w:r>
      <w:r w:rsidRPr="00BD6AF8">
        <w:rPr>
          <w:rFonts w:ascii="Arial" w:hAnsi="Arial" w:cs="Arial"/>
          <w:lang w:val="pl-PL"/>
        </w:rPr>
        <w:lastRenderedPageBreak/>
        <w:t xml:space="preserve">klientom lepsze wybory w zakresie technologii oraz kierując się zasadą zrównoważonego rozwoju. Do tej pory z usług firmy skorzystało już blisko 8 milionów klientów. </w:t>
      </w:r>
    </w:p>
    <w:p w14:paraId="334368C8" w14:textId="77777777" w:rsidR="002E39C6" w:rsidRDefault="002E39C6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5A9A43A7" w14:textId="1709AA1D" w:rsidR="002E39C6" w:rsidRPr="002E39C6" w:rsidRDefault="002E39C6" w:rsidP="00BD6AF8">
      <w:pPr>
        <w:spacing w:before="30" w:after="0"/>
        <w:jc w:val="both"/>
        <w:rPr>
          <w:rFonts w:ascii="Arial" w:eastAsia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 xml:space="preserve">Więcej informacji można znaleźć na stronie </w:t>
      </w:r>
      <w:hyperlink r:id="rId11" w:history="1">
        <w:r w:rsidRPr="00F443CD">
          <w:rPr>
            <w:rStyle w:val="Hipercze"/>
            <w:rFonts w:ascii="Arial" w:hAnsi="Arial" w:cs="Arial"/>
            <w:lang w:val="pl-PL"/>
          </w:rPr>
          <w:t>www.bolttech.io</w:t>
        </w:r>
      </w:hyperlink>
      <w:r>
        <w:rPr>
          <w:rStyle w:val="Hipercze"/>
          <w:rFonts w:ascii="Arial" w:hAnsi="Arial" w:cs="Arial"/>
          <w:lang w:val="pl-PL"/>
        </w:rPr>
        <w:t>/poland</w:t>
      </w:r>
      <w:r w:rsidRPr="00BD6AF8">
        <w:rPr>
          <w:rFonts w:ascii="Arial" w:hAnsi="Arial" w:cs="Arial"/>
          <w:lang w:val="pl-PL"/>
        </w:rPr>
        <w:t>.</w:t>
      </w:r>
    </w:p>
    <w:p w14:paraId="5A451573" w14:textId="77777777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5D441DA3" w14:textId="1931DD9E" w:rsidR="00BD6AF8" w:rsidRPr="00BD6AF8" w:rsidRDefault="00BD6AF8" w:rsidP="00BD6AF8">
      <w:pPr>
        <w:spacing w:before="30" w:after="0"/>
        <w:jc w:val="both"/>
        <w:rPr>
          <w:rFonts w:ascii="Arial" w:hAnsi="Arial" w:cs="Arial"/>
          <w:b/>
          <w:bCs/>
          <w:lang w:val="pl-PL"/>
        </w:rPr>
      </w:pPr>
      <w:r w:rsidRPr="00BD6AF8">
        <w:rPr>
          <w:rFonts w:ascii="Arial" w:hAnsi="Arial" w:cs="Arial"/>
          <w:b/>
          <w:bCs/>
          <w:lang w:val="pl-PL"/>
        </w:rPr>
        <w:t xml:space="preserve">Informacje o bolttech </w:t>
      </w:r>
    </w:p>
    <w:p w14:paraId="1B8818B8" w14:textId="28A6DB5B" w:rsid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 xml:space="preserve">bolttech to międzynarodowa firma insurtech, której misją jest zbudowanie globalnego, opartego na technologii ekosystemu ubezpieczeń. bolttech obsługuje klientów na ponad 30 rynkach w Stanach Zjednoczonych, Azji i Europie.  </w:t>
      </w:r>
    </w:p>
    <w:p w14:paraId="7B1658BA" w14:textId="77777777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4F291639" w14:textId="77777777" w:rsid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 xml:space="preserve">Bazując na kompetencjach cyfrowych i kompleksowej analizie danych, bolttech łączy ubezpieczycieli, dystrybutorów i klientów, aby ułatwić kupowanie i sprzedawanie ubezpieczeń i produktów ochronnych. </w:t>
      </w:r>
    </w:p>
    <w:p w14:paraId="547E45D0" w14:textId="77777777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</w:p>
    <w:p w14:paraId="77193174" w14:textId="71C2F669" w:rsidR="00B549B6" w:rsidRPr="00BD6AF8" w:rsidRDefault="00BD6AF8" w:rsidP="00BD6AF8">
      <w:pPr>
        <w:spacing w:before="30" w:after="0"/>
        <w:jc w:val="both"/>
        <w:rPr>
          <w:rFonts w:ascii="Arial" w:eastAsia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 xml:space="preserve">Więcej informacji można znaleźć na stronie </w:t>
      </w:r>
      <w:hyperlink r:id="rId12" w:history="1">
        <w:r w:rsidRPr="00F443CD">
          <w:rPr>
            <w:rStyle w:val="Hipercze"/>
            <w:rFonts w:ascii="Arial" w:hAnsi="Arial" w:cs="Arial"/>
            <w:lang w:val="pl-PL"/>
          </w:rPr>
          <w:t>www.bolttech.io</w:t>
        </w:r>
      </w:hyperlink>
      <w:r w:rsidRPr="00BD6AF8">
        <w:rPr>
          <w:rFonts w:ascii="Arial" w:hAnsi="Arial" w:cs="Arial"/>
          <w:lang w:val="pl-PL"/>
        </w:rPr>
        <w:t>.</w:t>
      </w:r>
    </w:p>
    <w:bookmarkEnd w:id="3"/>
    <w:p w14:paraId="5348F0CD" w14:textId="77777777" w:rsidR="00E753FF" w:rsidRPr="007D3908" w:rsidRDefault="00E753FF" w:rsidP="00C37DA9">
      <w:pPr>
        <w:spacing w:after="0"/>
        <w:jc w:val="both"/>
        <w:rPr>
          <w:rFonts w:ascii="Arial" w:hAnsi="Arial" w:cs="Arial"/>
          <w:b/>
          <w:lang w:val="pl-PL"/>
        </w:rPr>
      </w:pPr>
    </w:p>
    <w:p w14:paraId="064239D9" w14:textId="70455F97" w:rsidR="00BD6AF8" w:rsidRPr="00BD6AF8" w:rsidRDefault="00BD6AF8" w:rsidP="00BD6AF8">
      <w:pPr>
        <w:spacing w:before="30" w:after="0"/>
        <w:jc w:val="both"/>
        <w:rPr>
          <w:rFonts w:ascii="Arial" w:hAnsi="Arial" w:cs="Arial"/>
          <w:b/>
          <w:bCs/>
          <w:lang w:val="pl-PL"/>
        </w:rPr>
      </w:pPr>
      <w:r>
        <w:rPr>
          <w:rFonts w:ascii="Arial" w:hAnsi="Arial" w:cs="Arial"/>
          <w:b/>
          <w:bCs/>
          <w:lang w:val="pl-PL"/>
        </w:rPr>
        <w:t>K</w:t>
      </w:r>
      <w:r w:rsidRPr="00BD6AF8">
        <w:rPr>
          <w:rFonts w:ascii="Arial" w:hAnsi="Arial" w:cs="Arial"/>
          <w:b/>
          <w:bCs/>
          <w:lang w:val="pl-PL"/>
        </w:rPr>
        <w:t>ontakt dla mediów:</w:t>
      </w:r>
    </w:p>
    <w:p w14:paraId="35B1F567" w14:textId="77777777" w:rsidR="00BD6AF8" w:rsidRPr="00BD6AF8" w:rsidRDefault="00BD6AF8" w:rsidP="00BD6AF8">
      <w:pPr>
        <w:spacing w:before="30" w:after="0"/>
        <w:jc w:val="both"/>
        <w:rPr>
          <w:rFonts w:ascii="Arial" w:hAnsi="Arial" w:cs="Arial"/>
          <w:b/>
          <w:bCs/>
          <w:lang w:val="pl-PL"/>
        </w:rPr>
      </w:pPr>
      <w:r w:rsidRPr="00BD6AF8">
        <w:rPr>
          <w:rFonts w:ascii="Arial" w:hAnsi="Arial" w:cs="Arial"/>
          <w:b/>
          <w:bCs/>
          <w:lang w:val="pl-PL"/>
        </w:rPr>
        <w:t>Joanna Blewąska-Kołodziejczak</w:t>
      </w:r>
    </w:p>
    <w:p w14:paraId="07203368" w14:textId="77777777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>joanna.blewaska@38pr.pl</w:t>
      </w:r>
    </w:p>
    <w:p w14:paraId="7960DF17" w14:textId="25CF75A5" w:rsidR="00BD6AF8" w:rsidRPr="00BD6AF8" w:rsidRDefault="00BD6AF8" w:rsidP="00BD6AF8">
      <w:pPr>
        <w:spacing w:before="30" w:after="0"/>
        <w:jc w:val="both"/>
        <w:rPr>
          <w:rFonts w:ascii="Arial" w:hAnsi="Arial" w:cs="Arial"/>
          <w:lang w:val="pl-PL"/>
        </w:rPr>
      </w:pPr>
      <w:r w:rsidRPr="00BD6AF8">
        <w:rPr>
          <w:rFonts w:ascii="Arial" w:hAnsi="Arial" w:cs="Arial"/>
          <w:lang w:val="pl-PL"/>
        </w:rPr>
        <w:t>+48 512 035</w:t>
      </w:r>
      <w:r>
        <w:rPr>
          <w:rFonts w:ascii="Arial" w:hAnsi="Arial" w:cs="Arial"/>
          <w:lang w:val="pl-PL"/>
        </w:rPr>
        <w:t> </w:t>
      </w:r>
      <w:r w:rsidRPr="00BD6AF8">
        <w:rPr>
          <w:rFonts w:ascii="Arial" w:hAnsi="Arial" w:cs="Arial"/>
          <w:lang w:val="pl-PL"/>
        </w:rPr>
        <w:t>680</w:t>
      </w:r>
    </w:p>
    <w:p w14:paraId="7B0012FD" w14:textId="203A4843" w:rsidR="00E64E21" w:rsidRPr="00BD6AF8" w:rsidRDefault="00E64E21" w:rsidP="00D95AE9">
      <w:pPr>
        <w:jc w:val="both"/>
        <w:rPr>
          <w:rFonts w:ascii="Arial" w:hAnsi="Arial" w:cs="Arial"/>
          <w:lang w:val="pl-PL" w:eastAsia="zh-TW"/>
        </w:rPr>
      </w:pPr>
    </w:p>
    <w:sectPr w:rsidR="00E64E21" w:rsidRPr="00BD6AF8">
      <w:headerReference w:type="default" r:id="rId13"/>
      <w:footerReference w:type="even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4A8EA0" w14:textId="77777777" w:rsidR="00A23CBF" w:rsidRDefault="00A23CBF" w:rsidP="001B4DDF">
      <w:pPr>
        <w:spacing w:after="0" w:line="240" w:lineRule="auto"/>
      </w:pPr>
      <w:r>
        <w:separator/>
      </w:r>
    </w:p>
  </w:endnote>
  <w:endnote w:type="continuationSeparator" w:id="0">
    <w:p w14:paraId="41AF03A8" w14:textId="77777777" w:rsidR="00A23CBF" w:rsidRDefault="00A23CBF" w:rsidP="001B4DDF">
      <w:pPr>
        <w:spacing w:after="0" w:line="240" w:lineRule="auto"/>
      </w:pPr>
      <w:r>
        <w:continuationSeparator/>
      </w:r>
    </w:p>
  </w:endnote>
  <w:endnote w:type="continuationNotice" w:id="1">
    <w:p w14:paraId="22FE349D" w14:textId="77777777" w:rsidR="00A23CBF" w:rsidRDefault="00A23C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C2E55" w14:textId="00FE57B0" w:rsidR="00B43149" w:rsidRDefault="00B43149">
    <w:pPr>
      <w:pStyle w:val="Stopka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876B947" wp14:editId="3BEAD9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3" name="Text Box 3" descr="Classified as C2 - Gener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10AD49" w14:textId="14D49F2A" w:rsidR="00B43149" w:rsidRPr="00B43149" w:rsidRDefault="00B43149" w:rsidP="00B4314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4314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ed as C2 - Gener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76B94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Classified as C2 - General Business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210AD49" w14:textId="14D49F2A" w:rsidR="00B43149" w:rsidRPr="00B43149" w:rsidRDefault="00B43149" w:rsidP="00B4314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43149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ed as C2 - Gener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9592F2" w14:textId="1F06FFE9" w:rsidR="00B43149" w:rsidRDefault="00B43149">
    <w:pPr>
      <w:pStyle w:val="Stopka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A94507A" wp14:editId="0467766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3175" b="0"/>
              <wp:wrapNone/>
              <wp:docPr id="2" name="Text Box 2" descr="Classified as C2 - Gener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9BF2C7" w14:textId="33BD68BA" w:rsidR="00B43149" w:rsidRPr="00B43149" w:rsidRDefault="00B43149" w:rsidP="00B4314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4314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ed as C2 - Gener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94507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Classified as C2 - General Business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029BF2C7" w14:textId="33BD68BA" w:rsidR="00B43149" w:rsidRPr="00B43149" w:rsidRDefault="00B43149" w:rsidP="00B4314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43149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ed as C2 - Gener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46317C" w14:textId="77777777" w:rsidR="00A23CBF" w:rsidRDefault="00A23CBF" w:rsidP="001B4DDF">
      <w:pPr>
        <w:spacing w:after="0" w:line="240" w:lineRule="auto"/>
      </w:pPr>
      <w:r>
        <w:separator/>
      </w:r>
    </w:p>
  </w:footnote>
  <w:footnote w:type="continuationSeparator" w:id="0">
    <w:p w14:paraId="0A8DACC5" w14:textId="77777777" w:rsidR="00A23CBF" w:rsidRDefault="00A23CBF" w:rsidP="001B4DDF">
      <w:pPr>
        <w:spacing w:after="0" w:line="240" w:lineRule="auto"/>
      </w:pPr>
      <w:r>
        <w:continuationSeparator/>
      </w:r>
    </w:p>
  </w:footnote>
  <w:footnote w:type="continuationNotice" w:id="1">
    <w:p w14:paraId="74F34311" w14:textId="77777777" w:rsidR="00A23CBF" w:rsidRDefault="00A23C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F2EB06" w14:textId="651D2EC5" w:rsidR="00BB2642" w:rsidRPr="00DB771B" w:rsidRDefault="00DB771B" w:rsidP="00DB771B">
    <w:pPr>
      <w:pStyle w:val="Nagwek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 w:rsidR="00BB2642">
      <w:rPr>
        <w:noProof/>
      </w:rPr>
      <w:drawing>
        <wp:inline distT="0" distB="0" distL="0" distR="0" wp14:anchorId="0BF1D886" wp14:editId="518B08A5">
          <wp:extent cx="1609725" cy="377793"/>
          <wp:effectExtent l="0" t="0" r="0" b="381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47" t="24014" r="9426" b="26524"/>
                  <a:stretch/>
                </pic:blipFill>
                <pic:spPr bwMode="auto">
                  <a:xfrm>
                    <a:off x="0" y="0"/>
                    <a:ext cx="1641007" cy="3851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C991"/>
    <w:multiLevelType w:val="hybridMultilevel"/>
    <w:tmpl w:val="EC2CD5B4"/>
    <w:lvl w:ilvl="0" w:tplc="1D220A8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A5446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03D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C07C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22CE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BC4E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4A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5C9E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F4B2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41C47"/>
    <w:multiLevelType w:val="hybridMultilevel"/>
    <w:tmpl w:val="0EC4EF54"/>
    <w:lvl w:ilvl="0" w:tplc="04090001">
      <w:start w:val="1"/>
      <w:numFmt w:val="bullet"/>
      <w:lvlText w:val=""/>
      <w:lvlJc w:val="left"/>
      <w:pPr>
        <w:ind w:left="4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1E6255"/>
    <w:multiLevelType w:val="hybridMultilevel"/>
    <w:tmpl w:val="4B00C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088AB"/>
    <w:multiLevelType w:val="hybridMultilevel"/>
    <w:tmpl w:val="25FC9C0E"/>
    <w:lvl w:ilvl="0" w:tplc="37D69D4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9C6EB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E68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7C01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D4E3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8001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E69E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5C90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9E11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06FEC"/>
    <w:multiLevelType w:val="hybridMultilevel"/>
    <w:tmpl w:val="DB803C7A"/>
    <w:lvl w:ilvl="0" w:tplc="98D840C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B9E0B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3A0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E089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2A5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1E2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7827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1E9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044A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9E57A7"/>
    <w:multiLevelType w:val="hybridMultilevel"/>
    <w:tmpl w:val="CE6804CC"/>
    <w:lvl w:ilvl="0" w:tplc="5AA609B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DCA9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B4E4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F0AA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87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745B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E41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AE7C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FE01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D01D1"/>
    <w:multiLevelType w:val="hybridMultilevel"/>
    <w:tmpl w:val="BD8E9252"/>
    <w:lvl w:ilvl="0" w:tplc="BABE8C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400EF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0F5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5A76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A63D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500D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6E5D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B2E2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5443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77DB81"/>
    <w:multiLevelType w:val="hybridMultilevel"/>
    <w:tmpl w:val="1EEEDC5A"/>
    <w:lvl w:ilvl="0" w:tplc="03F2BA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162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BC13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5A97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4B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1EAC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9CC8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B46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124D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6E36F72"/>
    <w:multiLevelType w:val="hybridMultilevel"/>
    <w:tmpl w:val="7F3A46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842A31"/>
    <w:multiLevelType w:val="hybridMultilevel"/>
    <w:tmpl w:val="A926B174"/>
    <w:lvl w:ilvl="0" w:tplc="51267B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6023D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60D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68A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40AF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5E5F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168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C8F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8490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105AFE"/>
    <w:multiLevelType w:val="hybridMultilevel"/>
    <w:tmpl w:val="16143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470CE4"/>
    <w:multiLevelType w:val="hybridMultilevel"/>
    <w:tmpl w:val="4E903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F457083"/>
    <w:multiLevelType w:val="hybridMultilevel"/>
    <w:tmpl w:val="35440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AF70D"/>
    <w:multiLevelType w:val="hybridMultilevel"/>
    <w:tmpl w:val="4146B052"/>
    <w:lvl w:ilvl="0" w:tplc="CCFC694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6F007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CCA2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DE8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4A10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90C9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04F0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600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18AA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5877A6"/>
    <w:multiLevelType w:val="hybridMultilevel"/>
    <w:tmpl w:val="22A0DAD4"/>
    <w:lvl w:ilvl="0" w:tplc="97C253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B7676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0EE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AA17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A2F8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3C2D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DAB0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F0DC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DC8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0D5118"/>
    <w:multiLevelType w:val="hybridMultilevel"/>
    <w:tmpl w:val="8E6E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1D2858"/>
    <w:multiLevelType w:val="hybridMultilevel"/>
    <w:tmpl w:val="C1FA0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575483"/>
    <w:multiLevelType w:val="hybridMultilevel"/>
    <w:tmpl w:val="82E62C68"/>
    <w:lvl w:ilvl="0" w:tplc="E40661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4DC5C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B8BA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E6F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66E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34AC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A8A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083D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56B8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8276E"/>
    <w:multiLevelType w:val="hybridMultilevel"/>
    <w:tmpl w:val="5CCC967C"/>
    <w:lvl w:ilvl="0" w:tplc="C2688FE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F2486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47C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7A30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C2E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5C1B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66E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B3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2671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D66973"/>
    <w:multiLevelType w:val="hybridMultilevel"/>
    <w:tmpl w:val="6D8E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29683A0"/>
    <w:multiLevelType w:val="hybridMultilevel"/>
    <w:tmpl w:val="320C5F40"/>
    <w:lvl w:ilvl="0" w:tplc="B12C7A2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0A8B4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DEE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C4EC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4C0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EC3F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769C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5C52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5053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2C251B3"/>
    <w:multiLevelType w:val="hybridMultilevel"/>
    <w:tmpl w:val="50F2B6E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487835E"/>
    <w:multiLevelType w:val="hybridMultilevel"/>
    <w:tmpl w:val="5B8C7358"/>
    <w:lvl w:ilvl="0" w:tplc="5F8262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44657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269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B0B9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C82F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56B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26E8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7A4D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0833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4F70967"/>
    <w:multiLevelType w:val="hybridMultilevel"/>
    <w:tmpl w:val="C82E37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6A90134"/>
    <w:multiLevelType w:val="hybridMultilevel"/>
    <w:tmpl w:val="8FD0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B59C03"/>
    <w:multiLevelType w:val="hybridMultilevel"/>
    <w:tmpl w:val="9FDE9112"/>
    <w:lvl w:ilvl="0" w:tplc="06FAFD4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1EE05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BE1E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DAE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665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9E1A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AAA8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E22A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3C88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DDD117"/>
    <w:multiLevelType w:val="hybridMultilevel"/>
    <w:tmpl w:val="F552D1AC"/>
    <w:lvl w:ilvl="0" w:tplc="6DE0A15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C8CED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58D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9073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D40F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6E0F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2AD9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0AEE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62B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6FBFAF5"/>
    <w:multiLevelType w:val="hybridMultilevel"/>
    <w:tmpl w:val="6EE6CCC2"/>
    <w:lvl w:ilvl="0" w:tplc="CA304F1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7012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1AB2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4CA8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32B0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F446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D6A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4879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AA67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7512BC0"/>
    <w:multiLevelType w:val="hybridMultilevel"/>
    <w:tmpl w:val="67C0BB46"/>
    <w:lvl w:ilvl="0" w:tplc="1556D15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702A2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B6F4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9C24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562E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EA90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CC46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86C6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00B5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9D8D422"/>
    <w:multiLevelType w:val="hybridMultilevel"/>
    <w:tmpl w:val="9C7A60EA"/>
    <w:lvl w:ilvl="0" w:tplc="79E25A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6C259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4A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0EB4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3E63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2EF3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0216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A2EF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6A93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A2E006D"/>
    <w:multiLevelType w:val="hybridMultilevel"/>
    <w:tmpl w:val="551C8C92"/>
    <w:lvl w:ilvl="0" w:tplc="62DC319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79294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F6E6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92E8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62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224A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2C9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9487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042A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A6002E5"/>
    <w:multiLevelType w:val="hybridMultilevel"/>
    <w:tmpl w:val="5A68D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AAC7E00"/>
    <w:multiLevelType w:val="hybridMultilevel"/>
    <w:tmpl w:val="470C0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B9B848F"/>
    <w:multiLevelType w:val="hybridMultilevel"/>
    <w:tmpl w:val="1102D7F8"/>
    <w:lvl w:ilvl="0" w:tplc="F5F0896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D1691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42F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E2F6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DC4B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502D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E07A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D280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B63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BBC3A92"/>
    <w:multiLevelType w:val="hybridMultilevel"/>
    <w:tmpl w:val="77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D14E3CF"/>
    <w:multiLevelType w:val="hybridMultilevel"/>
    <w:tmpl w:val="6B36658E"/>
    <w:lvl w:ilvl="0" w:tplc="8666854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8043B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68FC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18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A7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20E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CF8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9A61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764A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D5E046E"/>
    <w:multiLevelType w:val="hybridMultilevel"/>
    <w:tmpl w:val="B964D330"/>
    <w:lvl w:ilvl="0" w:tplc="6572233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96AC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3AC8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020D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50D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7056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68D1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CC68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A250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E2242D7"/>
    <w:multiLevelType w:val="hybridMultilevel"/>
    <w:tmpl w:val="AEAEBAB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E27C225"/>
    <w:multiLevelType w:val="hybridMultilevel"/>
    <w:tmpl w:val="77A09932"/>
    <w:lvl w:ilvl="0" w:tplc="8B6C26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2824E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CA3C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D694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4EDC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0EAD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018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42A3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E6D0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1FB857E7"/>
    <w:multiLevelType w:val="hybridMultilevel"/>
    <w:tmpl w:val="3E8004D0"/>
    <w:lvl w:ilvl="0" w:tplc="ED5687F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52E82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E4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8AF1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20DD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3E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4209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A47D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61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2A9CC35"/>
    <w:multiLevelType w:val="hybridMultilevel"/>
    <w:tmpl w:val="F61AF6D6"/>
    <w:lvl w:ilvl="0" w:tplc="03B0BD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6ECC7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DAE2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DE30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7692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5E9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725C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6469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B69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35C302C"/>
    <w:multiLevelType w:val="hybridMultilevel"/>
    <w:tmpl w:val="884C5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412F455"/>
    <w:multiLevelType w:val="hybridMultilevel"/>
    <w:tmpl w:val="E62246E0"/>
    <w:lvl w:ilvl="0" w:tplc="5E5C5A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794B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B041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142A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A7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5ABB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3C7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FC1D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A86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5621EA1"/>
    <w:multiLevelType w:val="hybridMultilevel"/>
    <w:tmpl w:val="7624D330"/>
    <w:lvl w:ilvl="0" w:tplc="6E44B4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11AB4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5404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C7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7648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B6C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EE2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1ED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F287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7787A71"/>
    <w:multiLevelType w:val="hybridMultilevel"/>
    <w:tmpl w:val="1A544894"/>
    <w:lvl w:ilvl="0" w:tplc="B8984F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EFE68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525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12C5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349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5861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CA00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70E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1286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ADE5147"/>
    <w:multiLevelType w:val="hybridMultilevel"/>
    <w:tmpl w:val="B82A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B8D70D6"/>
    <w:multiLevelType w:val="hybridMultilevel"/>
    <w:tmpl w:val="4314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2C747900"/>
    <w:multiLevelType w:val="hybridMultilevel"/>
    <w:tmpl w:val="FFFFFFFF"/>
    <w:lvl w:ilvl="0" w:tplc="C80868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F6EE1C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E8ADA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6F473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448E9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9CE0F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AD2A33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31E61A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9AD61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2C9D2CE5"/>
    <w:multiLevelType w:val="hybridMultilevel"/>
    <w:tmpl w:val="2B06C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E3986B1"/>
    <w:multiLevelType w:val="hybridMultilevel"/>
    <w:tmpl w:val="19F88386"/>
    <w:lvl w:ilvl="0" w:tplc="50DC8B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6EABA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9825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DA40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287B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18B6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CAD7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8AF0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ACE1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E954A48"/>
    <w:multiLevelType w:val="hybridMultilevel"/>
    <w:tmpl w:val="C85E67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FA2281F"/>
    <w:multiLevelType w:val="hybridMultilevel"/>
    <w:tmpl w:val="5936E19A"/>
    <w:lvl w:ilvl="0" w:tplc="555638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FCC55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DA9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E626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6E2A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D884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98FD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DCA6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2446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FA535BE"/>
    <w:multiLevelType w:val="hybridMultilevel"/>
    <w:tmpl w:val="1A7A2E9E"/>
    <w:lvl w:ilvl="0" w:tplc="C76C0AF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C893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EED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3C62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623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E49C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8C59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60F5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3484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FFA3D3D"/>
    <w:multiLevelType w:val="hybridMultilevel"/>
    <w:tmpl w:val="15B07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35E4C75"/>
    <w:multiLevelType w:val="hybridMultilevel"/>
    <w:tmpl w:val="F174A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36C7591"/>
    <w:multiLevelType w:val="hybridMultilevel"/>
    <w:tmpl w:val="24F42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5E14310"/>
    <w:multiLevelType w:val="hybridMultilevel"/>
    <w:tmpl w:val="FE189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6B9710A"/>
    <w:multiLevelType w:val="hybridMultilevel"/>
    <w:tmpl w:val="DEF056E4"/>
    <w:lvl w:ilvl="0" w:tplc="ED2E87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F3AE2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5682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4DF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8A9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C21B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5C6C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80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6ABD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6C84FED"/>
    <w:multiLevelType w:val="hybridMultilevel"/>
    <w:tmpl w:val="092E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6ED609D"/>
    <w:multiLevelType w:val="hybridMultilevel"/>
    <w:tmpl w:val="DDEC2EEA"/>
    <w:lvl w:ilvl="0" w:tplc="468CDAC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D3CF9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2C36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C20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E292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A2A3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B23E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3C5E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286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702A6ED"/>
    <w:multiLevelType w:val="hybridMultilevel"/>
    <w:tmpl w:val="8952AC5E"/>
    <w:lvl w:ilvl="0" w:tplc="17D0E4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6CC08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A8C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5CFB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F420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229B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50CC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8C9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E447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8D186F5"/>
    <w:multiLevelType w:val="hybridMultilevel"/>
    <w:tmpl w:val="6904382A"/>
    <w:lvl w:ilvl="0" w:tplc="3216ED8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43A4B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B295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986A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182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F655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9A9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20EE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3219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92C0D43"/>
    <w:multiLevelType w:val="hybridMultilevel"/>
    <w:tmpl w:val="01322292"/>
    <w:lvl w:ilvl="0" w:tplc="8518730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AA85A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0C1D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FAF0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86F5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34DB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AABF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B239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A007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A284EA8"/>
    <w:multiLevelType w:val="hybridMultilevel"/>
    <w:tmpl w:val="60A64E3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CE6A92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B7654A8"/>
    <w:multiLevelType w:val="hybridMultilevel"/>
    <w:tmpl w:val="1090D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F604AF7"/>
    <w:multiLevelType w:val="hybridMultilevel"/>
    <w:tmpl w:val="B88C8CD4"/>
    <w:lvl w:ilvl="0" w:tplc="35AA2D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04D3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5652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1AD9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0A32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D0D6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6E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9A5F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7A3F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40F08F0E"/>
    <w:multiLevelType w:val="hybridMultilevel"/>
    <w:tmpl w:val="B30C5EFA"/>
    <w:lvl w:ilvl="0" w:tplc="1B921E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69E3D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A61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3E10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A408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926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610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5607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80CF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17BA0B6"/>
    <w:multiLevelType w:val="hybridMultilevel"/>
    <w:tmpl w:val="A724BFD6"/>
    <w:lvl w:ilvl="0" w:tplc="0546BE6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E70DA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34FC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A2F7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40DD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98ED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329C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98DB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8C73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2ED0758"/>
    <w:multiLevelType w:val="hybridMultilevel"/>
    <w:tmpl w:val="DDC09A0E"/>
    <w:lvl w:ilvl="0" w:tplc="72FA40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A7055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06B8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882F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B6F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FE5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82C0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4EA6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1C11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454D4E6F"/>
    <w:multiLevelType w:val="hybridMultilevel"/>
    <w:tmpl w:val="EDA2E9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45783EA5"/>
    <w:multiLevelType w:val="hybridMultilevel"/>
    <w:tmpl w:val="22045B34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57D1050"/>
    <w:multiLevelType w:val="hybridMultilevel"/>
    <w:tmpl w:val="A9A47EC0"/>
    <w:lvl w:ilvl="0" w:tplc="3140C12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016D8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122D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856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789A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4AE9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00A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824C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485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46FD2019"/>
    <w:multiLevelType w:val="hybridMultilevel"/>
    <w:tmpl w:val="22627D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470E68BD"/>
    <w:multiLevelType w:val="hybridMultilevel"/>
    <w:tmpl w:val="7F1E0B7E"/>
    <w:lvl w:ilvl="0" w:tplc="5E6E3F1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0CE20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FA41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78FD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92FD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BCD9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28FC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606C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86E7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49D50C84"/>
    <w:multiLevelType w:val="hybridMultilevel"/>
    <w:tmpl w:val="A02654D8"/>
    <w:lvl w:ilvl="0" w:tplc="5E986B1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956CF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948D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029E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F873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8050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52A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1091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428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4A93EE5B"/>
    <w:multiLevelType w:val="hybridMultilevel"/>
    <w:tmpl w:val="36025504"/>
    <w:lvl w:ilvl="0" w:tplc="DF7877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DC827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62FE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3EF7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8C89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F2C4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69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C22B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D89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4C3E515C"/>
    <w:multiLevelType w:val="hybridMultilevel"/>
    <w:tmpl w:val="4480603E"/>
    <w:lvl w:ilvl="0" w:tplc="C040D6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994F9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4A7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DCD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A491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008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04F1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128C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F2E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4C4F40D9"/>
    <w:multiLevelType w:val="hybridMultilevel"/>
    <w:tmpl w:val="2C7C0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4C569902"/>
    <w:multiLevelType w:val="hybridMultilevel"/>
    <w:tmpl w:val="5A5A9194"/>
    <w:lvl w:ilvl="0" w:tplc="63CE4C8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C981F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DCB6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908D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48B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48DE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02A7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E23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E44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D1316C2"/>
    <w:multiLevelType w:val="hybridMultilevel"/>
    <w:tmpl w:val="387C4BEC"/>
    <w:lvl w:ilvl="0" w:tplc="EEF493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1FA97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BAC8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2E60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9E4F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62C4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862B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AEC7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3C0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E68FA56"/>
    <w:multiLevelType w:val="hybridMultilevel"/>
    <w:tmpl w:val="B3ECF17C"/>
    <w:lvl w:ilvl="0" w:tplc="B8CC0D8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35688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BE3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9AB1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2E47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32D0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88B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44A4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F83B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F089BE0"/>
    <w:multiLevelType w:val="hybridMultilevel"/>
    <w:tmpl w:val="03D0A344"/>
    <w:lvl w:ilvl="0" w:tplc="EBB8920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D3EED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BC81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BE1F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24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A88D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7494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10E5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A638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F163B93"/>
    <w:multiLevelType w:val="hybridMultilevel"/>
    <w:tmpl w:val="67C8C8F6"/>
    <w:lvl w:ilvl="0" w:tplc="3F4C946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D9E58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66EC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066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AEB8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7C32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10E9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7074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DC31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F1C358D"/>
    <w:multiLevelType w:val="hybridMultilevel"/>
    <w:tmpl w:val="840C65E0"/>
    <w:lvl w:ilvl="0" w:tplc="9CF628C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94AE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4C5B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A3C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E601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F87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7E2D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E19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3C4D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F5B19BE"/>
    <w:multiLevelType w:val="hybridMultilevel"/>
    <w:tmpl w:val="66F432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F617603"/>
    <w:multiLevelType w:val="hybridMultilevel"/>
    <w:tmpl w:val="6862C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FEA1E66"/>
    <w:multiLevelType w:val="hybridMultilevel"/>
    <w:tmpl w:val="3E50E974"/>
    <w:lvl w:ilvl="0" w:tplc="C968371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DA6E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12E0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A8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8879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AA2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5AF0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849D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625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50244A67"/>
    <w:multiLevelType w:val="hybridMultilevel"/>
    <w:tmpl w:val="B2F638D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CE6A92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50EC9B26"/>
    <w:multiLevelType w:val="hybridMultilevel"/>
    <w:tmpl w:val="A20ADD16"/>
    <w:lvl w:ilvl="0" w:tplc="23B8A95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DA28D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6695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C4C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F668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DAE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983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F25A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B6E7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5135E2C4"/>
    <w:multiLevelType w:val="hybridMultilevel"/>
    <w:tmpl w:val="2BC0E7CA"/>
    <w:lvl w:ilvl="0" w:tplc="E7B46F3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3B05E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4E5B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886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4AF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8C7C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78B0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FE66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80F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300672A"/>
    <w:multiLevelType w:val="hybridMultilevel"/>
    <w:tmpl w:val="1E36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37A2383"/>
    <w:multiLevelType w:val="hybridMultilevel"/>
    <w:tmpl w:val="2C122872"/>
    <w:lvl w:ilvl="0" w:tplc="180CF60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546319F3"/>
    <w:multiLevelType w:val="hybridMultilevel"/>
    <w:tmpl w:val="38801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5572ED12"/>
    <w:multiLevelType w:val="hybridMultilevel"/>
    <w:tmpl w:val="5AD88140"/>
    <w:lvl w:ilvl="0" w:tplc="F84077D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F9860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AA44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34DB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3A65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925C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EE6C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C6F3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8415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7187373"/>
    <w:multiLevelType w:val="hybridMultilevel"/>
    <w:tmpl w:val="7F126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58B7AC63"/>
    <w:multiLevelType w:val="hybridMultilevel"/>
    <w:tmpl w:val="EB4E9A9E"/>
    <w:lvl w:ilvl="0" w:tplc="2AA8BBD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3E8F8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8A9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A26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229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7A3C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F8F0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C279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32B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5928DB87"/>
    <w:multiLevelType w:val="hybridMultilevel"/>
    <w:tmpl w:val="6B062346"/>
    <w:lvl w:ilvl="0" w:tplc="B64291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1B428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FEC7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0A4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BE9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7E7A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B69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7646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76E8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BED5A87"/>
    <w:multiLevelType w:val="hybridMultilevel"/>
    <w:tmpl w:val="56D0D5D4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C234B3D"/>
    <w:multiLevelType w:val="hybridMultilevel"/>
    <w:tmpl w:val="2800CBBE"/>
    <w:lvl w:ilvl="0" w:tplc="C2FE0C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E50E2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E8C9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A046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4E7F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5A50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69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CF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6632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FC347BA"/>
    <w:multiLevelType w:val="hybridMultilevel"/>
    <w:tmpl w:val="C592EF06"/>
    <w:lvl w:ilvl="0" w:tplc="5FDE40D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9037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2E92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0649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EE3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70DE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CB5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C3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B841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FD2406D"/>
    <w:multiLevelType w:val="hybridMultilevel"/>
    <w:tmpl w:val="779AAB92"/>
    <w:lvl w:ilvl="0" w:tplc="9B44F57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A986F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FEC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64D4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653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188E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F039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D6A6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6A60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61F24E10"/>
    <w:multiLevelType w:val="hybridMultilevel"/>
    <w:tmpl w:val="C71ADB96"/>
    <w:lvl w:ilvl="0" w:tplc="B83200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6D4E9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7026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520B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4FF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4C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8269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7244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FEC7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2DADD5F"/>
    <w:multiLevelType w:val="hybridMultilevel"/>
    <w:tmpl w:val="F104D53A"/>
    <w:lvl w:ilvl="0" w:tplc="C242CF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1C26F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E1C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5C43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2E74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9AF1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F235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FA99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BC01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63B06F56"/>
    <w:multiLevelType w:val="hybridMultilevel"/>
    <w:tmpl w:val="CBEA7C2E"/>
    <w:lvl w:ilvl="0" w:tplc="8FCE573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60803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CC2E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FC3F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0AB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44D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907B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0437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F86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656C3DFA"/>
    <w:multiLevelType w:val="hybridMultilevel"/>
    <w:tmpl w:val="82AEE5A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657A4C6A"/>
    <w:multiLevelType w:val="hybridMultilevel"/>
    <w:tmpl w:val="6E1EDF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6" w15:restartNumberingAfterBreak="0">
    <w:nsid w:val="67AB6A3E"/>
    <w:multiLevelType w:val="hybridMultilevel"/>
    <w:tmpl w:val="CDF4AE20"/>
    <w:lvl w:ilvl="0" w:tplc="A84854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18CFB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9618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3E15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AEC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B0D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A68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EC59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78D7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67C8695F"/>
    <w:multiLevelType w:val="hybridMultilevel"/>
    <w:tmpl w:val="C784C1DE"/>
    <w:lvl w:ilvl="0" w:tplc="E4D45C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FF0D2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F6C0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D65F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C48B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328E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0C1A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863C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BE97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67DA5EAC"/>
    <w:multiLevelType w:val="hybridMultilevel"/>
    <w:tmpl w:val="82E0479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9" w15:restartNumberingAfterBreak="0">
    <w:nsid w:val="680F80EF"/>
    <w:multiLevelType w:val="hybridMultilevel"/>
    <w:tmpl w:val="789C5730"/>
    <w:lvl w:ilvl="0" w:tplc="3A12373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5422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5EB0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CC46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ECB4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9CFB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CA90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A86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BED3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696F8CFC"/>
    <w:multiLevelType w:val="hybridMultilevel"/>
    <w:tmpl w:val="1F820CA2"/>
    <w:lvl w:ilvl="0" w:tplc="11E02ED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00E98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6222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9644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E52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06F5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E4B5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4871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E8A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9AF2D38"/>
    <w:multiLevelType w:val="hybridMultilevel"/>
    <w:tmpl w:val="02444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69F13B28"/>
    <w:multiLevelType w:val="hybridMultilevel"/>
    <w:tmpl w:val="06C073B8"/>
    <w:lvl w:ilvl="0" w:tplc="DC6260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C2C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DE64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DCC4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D6FB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A47A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898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A2FB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FAFD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A9AA622"/>
    <w:multiLevelType w:val="hybridMultilevel"/>
    <w:tmpl w:val="29E8F3E4"/>
    <w:lvl w:ilvl="0" w:tplc="0A98DB3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6A86F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4E9A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0A88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0E4B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5A14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7EF9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E45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D27A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6B57F36B"/>
    <w:multiLevelType w:val="hybridMultilevel"/>
    <w:tmpl w:val="4D9A7EE0"/>
    <w:lvl w:ilvl="0" w:tplc="BE1815C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ED0CC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426E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EEA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B814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4620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89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2E0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EABE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B93C6B4"/>
    <w:multiLevelType w:val="hybridMultilevel"/>
    <w:tmpl w:val="C3B451C4"/>
    <w:lvl w:ilvl="0" w:tplc="45A2BE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84416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0A3E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6CF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BE19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B82C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9011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7CF3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7E8E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BCE783F"/>
    <w:multiLevelType w:val="hybridMultilevel"/>
    <w:tmpl w:val="37981FB2"/>
    <w:lvl w:ilvl="0" w:tplc="4058FC4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9887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0012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A223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A887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E2A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5C32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9650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0A5E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0527F06"/>
    <w:multiLevelType w:val="hybridMultilevel"/>
    <w:tmpl w:val="084A5594"/>
    <w:lvl w:ilvl="0" w:tplc="89B0C19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15A3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3614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6272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4C3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34F1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0E4F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E658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982A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70815595"/>
    <w:multiLevelType w:val="hybridMultilevel"/>
    <w:tmpl w:val="FA461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1EE4507"/>
    <w:multiLevelType w:val="hybridMultilevel"/>
    <w:tmpl w:val="DAEAE8FC"/>
    <w:lvl w:ilvl="0" w:tplc="CA76B2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4AAE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80F1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348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DC75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767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7648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8EB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44F7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73E140EC"/>
    <w:multiLevelType w:val="hybridMultilevel"/>
    <w:tmpl w:val="4EDA67F4"/>
    <w:lvl w:ilvl="0" w:tplc="9B7446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65C0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14CD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121E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343A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52DC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6655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72E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1669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7481B7F6"/>
    <w:multiLevelType w:val="hybridMultilevel"/>
    <w:tmpl w:val="1B500F16"/>
    <w:lvl w:ilvl="0" w:tplc="2D9AFCD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A08A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962E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6EF8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F430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666B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2267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1012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4603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75436F2A"/>
    <w:multiLevelType w:val="hybridMultilevel"/>
    <w:tmpl w:val="ECD2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15" w:hanging="360"/>
      </w:pPr>
      <w:rPr>
        <w:rFonts w:ascii="Wingdings" w:hAnsi="Wingdings" w:hint="default"/>
      </w:rPr>
    </w:lvl>
  </w:abstractNum>
  <w:abstractNum w:abstractNumId="123" w15:restartNumberingAfterBreak="0">
    <w:nsid w:val="75A17D33"/>
    <w:multiLevelType w:val="hybridMultilevel"/>
    <w:tmpl w:val="ADC88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75D010F9"/>
    <w:multiLevelType w:val="hybridMultilevel"/>
    <w:tmpl w:val="A9686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75E2DF84"/>
    <w:multiLevelType w:val="hybridMultilevel"/>
    <w:tmpl w:val="C5D62230"/>
    <w:lvl w:ilvl="0" w:tplc="103C4CA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A8E26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6E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0AA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E84A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FC21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F802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682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641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61609C1"/>
    <w:multiLevelType w:val="hybridMultilevel"/>
    <w:tmpl w:val="7E1C582E"/>
    <w:lvl w:ilvl="0" w:tplc="004836B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7" w15:restartNumberingAfterBreak="0">
    <w:nsid w:val="78E4028F"/>
    <w:multiLevelType w:val="hybridMultilevel"/>
    <w:tmpl w:val="B00421C2"/>
    <w:lvl w:ilvl="0" w:tplc="7708C98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6BECC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627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64C5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AC71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EC22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0AC5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4F7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B83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911FD15"/>
    <w:multiLevelType w:val="hybridMultilevel"/>
    <w:tmpl w:val="7E725F02"/>
    <w:lvl w:ilvl="0" w:tplc="6A107AC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448A8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FC6D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E290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F64B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D23D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D6C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B67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CE09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9A34228"/>
    <w:multiLevelType w:val="hybridMultilevel"/>
    <w:tmpl w:val="85DCA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DAB64CF"/>
    <w:multiLevelType w:val="hybridMultilevel"/>
    <w:tmpl w:val="5100F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DC4A90C"/>
    <w:multiLevelType w:val="hybridMultilevel"/>
    <w:tmpl w:val="444EFA32"/>
    <w:lvl w:ilvl="0" w:tplc="D904F9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80207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742D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276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D44F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B4D4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5E6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720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B27A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E087C84"/>
    <w:multiLevelType w:val="hybridMultilevel"/>
    <w:tmpl w:val="2E0E257A"/>
    <w:lvl w:ilvl="0" w:tplc="347CC3E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8CAA8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10DB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D298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223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082B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B212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F2F6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6E3D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7EA1A97C"/>
    <w:multiLevelType w:val="hybridMultilevel"/>
    <w:tmpl w:val="B7A60F10"/>
    <w:lvl w:ilvl="0" w:tplc="51825E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1DC77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282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C07E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3083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B0A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06B5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9EF1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A51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7550663">
    <w:abstractNumId w:val="47"/>
  </w:num>
  <w:num w:numId="2" w16cid:durableId="1598905257">
    <w:abstractNumId w:val="21"/>
  </w:num>
  <w:num w:numId="3" w16cid:durableId="495147313">
    <w:abstractNumId w:val="63"/>
  </w:num>
  <w:num w:numId="4" w16cid:durableId="1437483842">
    <w:abstractNumId w:val="54"/>
  </w:num>
  <w:num w:numId="5" w16cid:durableId="197592410">
    <w:abstractNumId w:val="55"/>
  </w:num>
  <w:num w:numId="6" w16cid:durableId="395709924">
    <w:abstractNumId w:val="23"/>
  </w:num>
  <w:num w:numId="7" w16cid:durableId="440035752">
    <w:abstractNumId w:val="31"/>
  </w:num>
  <w:num w:numId="8" w16cid:durableId="168906879">
    <w:abstractNumId w:val="46"/>
  </w:num>
  <w:num w:numId="9" w16cid:durableId="1418019849">
    <w:abstractNumId w:val="85"/>
  </w:num>
  <w:num w:numId="10" w16cid:durableId="637800199">
    <w:abstractNumId w:val="48"/>
  </w:num>
  <w:num w:numId="11" w16cid:durableId="404112701">
    <w:abstractNumId w:val="94"/>
  </w:num>
  <w:num w:numId="12" w16cid:durableId="61486592">
    <w:abstractNumId w:val="126"/>
  </w:num>
  <w:num w:numId="13" w16cid:durableId="1419861073">
    <w:abstractNumId w:val="84"/>
  </w:num>
  <w:num w:numId="14" w16cid:durableId="1302225660">
    <w:abstractNumId w:val="87"/>
  </w:num>
  <w:num w:numId="15" w16cid:durableId="471212116">
    <w:abstractNumId w:val="41"/>
  </w:num>
  <w:num w:numId="16" w16cid:durableId="1994334323">
    <w:abstractNumId w:val="123"/>
  </w:num>
  <w:num w:numId="17" w16cid:durableId="499740941">
    <w:abstractNumId w:val="34"/>
  </w:num>
  <w:num w:numId="18" w16cid:durableId="1216745684">
    <w:abstractNumId w:val="118"/>
  </w:num>
  <w:num w:numId="19" w16cid:durableId="1409425513">
    <w:abstractNumId w:val="92"/>
  </w:num>
  <w:num w:numId="20" w16cid:durableId="648285347">
    <w:abstractNumId w:val="97"/>
  </w:num>
  <w:num w:numId="21" w16cid:durableId="2054454935">
    <w:abstractNumId w:val="70"/>
  </w:num>
  <w:num w:numId="22" w16cid:durableId="805467882">
    <w:abstractNumId w:val="15"/>
  </w:num>
  <w:num w:numId="23" w16cid:durableId="822307958">
    <w:abstractNumId w:val="64"/>
  </w:num>
  <w:num w:numId="24" w16cid:durableId="957644589">
    <w:abstractNumId w:val="56"/>
  </w:num>
  <w:num w:numId="25" w16cid:durableId="744184616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01204290">
    <w:abstractNumId w:val="1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32834444">
    <w:abstractNumId w:val="37"/>
  </w:num>
  <w:num w:numId="28" w16cid:durableId="864682546">
    <w:abstractNumId w:val="122"/>
  </w:num>
  <w:num w:numId="29" w16cid:durableId="2012905057">
    <w:abstractNumId w:val="1"/>
  </w:num>
  <w:num w:numId="30" w16cid:durableId="1529834671">
    <w:abstractNumId w:val="16"/>
  </w:num>
  <w:num w:numId="31" w16cid:durableId="1466969486">
    <w:abstractNumId w:val="10"/>
  </w:num>
  <w:num w:numId="32" w16cid:durableId="717315891">
    <w:abstractNumId w:val="129"/>
  </w:num>
  <w:num w:numId="33" w16cid:durableId="1623076776">
    <w:abstractNumId w:val="2"/>
  </w:num>
  <w:num w:numId="34" w16cid:durableId="1167748728">
    <w:abstractNumId w:val="77"/>
  </w:num>
  <w:num w:numId="35" w16cid:durableId="438332802">
    <w:abstractNumId w:val="11"/>
  </w:num>
  <w:num w:numId="36" w16cid:durableId="30500027">
    <w:abstractNumId w:val="105"/>
  </w:num>
  <w:num w:numId="37" w16cid:durableId="1624389118">
    <w:abstractNumId w:val="8"/>
  </w:num>
  <w:num w:numId="38" w16cid:durableId="1166629969">
    <w:abstractNumId w:val="50"/>
  </w:num>
  <w:num w:numId="39" w16cid:durableId="910848744">
    <w:abstractNumId w:val="91"/>
  </w:num>
  <w:num w:numId="40" w16cid:durableId="941839820">
    <w:abstractNumId w:val="45"/>
  </w:num>
  <w:num w:numId="41" w16cid:durableId="178551168">
    <w:abstractNumId w:val="124"/>
  </w:num>
  <w:num w:numId="42" w16cid:durableId="109666245">
    <w:abstractNumId w:val="80"/>
  </w:num>
  <w:num w:numId="43" w16cid:durableId="1366326658">
    <w:abstractNumId w:val="79"/>
  </w:num>
  <w:num w:numId="44" w16cid:durableId="823543506">
    <w:abstractNumId w:val="114"/>
  </w:num>
  <w:num w:numId="45" w16cid:durableId="651058602">
    <w:abstractNumId w:val="109"/>
  </w:num>
  <w:num w:numId="46" w16cid:durableId="2048094905">
    <w:abstractNumId w:val="18"/>
  </w:num>
  <w:num w:numId="47" w16cid:durableId="1798403748">
    <w:abstractNumId w:val="27"/>
  </w:num>
  <w:num w:numId="48" w16cid:durableId="1070228857">
    <w:abstractNumId w:val="102"/>
  </w:num>
  <w:num w:numId="49" w16cid:durableId="483863684">
    <w:abstractNumId w:val="100"/>
  </w:num>
  <w:num w:numId="50" w16cid:durableId="243883494">
    <w:abstractNumId w:val="28"/>
  </w:num>
  <w:num w:numId="51" w16cid:durableId="295913923">
    <w:abstractNumId w:val="60"/>
  </w:num>
  <w:num w:numId="52" w16cid:durableId="2037341341">
    <w:abstractNumId w:val="36"/>
  </w:num>
  <w:num w:numId="53" w16cid:durableId="1086075736">
    <w:abstractNumId w:val="29"/>
  </w:num>
  <w:num w:numId="54" w16cid:durableId="1941137503">
    <w:abstractNumId w:val="7"/>
  </w:num>
  <w:num w:numId="55" w16cid:durableId="1188174671">
    <w:abstractNumId w:val="99"/>
  </w:num>
  <w:num w:numId="56" w16cid:durableId="1853034630">
    <w:abstractNumId w:val="131"/>
  </w:num>
  <w:num w:numId="57" w16cid:durableId="573321490">
    <w:abstractNumId w:val="4"/>
  </w:num>
  <w:num w:numId="58" w16cid:durableId="697659698">
    <w:abstractNumId w:val="52"/>
  </w:num>
  <w:num w:numId="59" w16cid:durableId="1405251872">
    <w:abstractNumId w:val="62"/>
  </w:num>
  <w:num w:numId="60" w16cid:durableId="402721617">
    <w:abstractNumId w:val="43"/>
  </w:num>
  <w:num w:numId="61" w16cid:durableId="1145006347">
    <w:abstractNumId w:val="81"/>
  </w:num>
  <w:num w:numId="62" w16cid:durableId="361634242">
    <w:abstractNumId w:val="40"/>
  </w:num>
  <w:num w:numId="63" w16cid:durableId="1397702882">
    <w:abstractNumId w:val="14"/>
  </w:num>
  <w:num w:numId="64" w16cid:durableId="1638606035">
    <w:abstractNumId w:val="66"/>
  </w:num>
  <w:num w:numId="65" w16cid:durableId="1596742505">
    <w:abstractNumId w:val="59"/>
  </w:num>
  <w:num w:numId="66" w16cid:durableId="149638332">
    <w:abstractNumId w:val="116"/>
  </w:num>
  <w:num w:numId="67" w16cid:durableId="28723439">
    <w:abstractNumId w:val="133"/>
  </w:num>
  <w:num w:numId="68" w16cid:durableId="1036082104">
    <w:abstractNumId w:val="5"/>
  </w:num>
  <w:num w:numId="69" w16cid:durableId="1808235895">
    <w:abstractNumId w:val="115"/>
  </w:num>
  <w:num w:numId="70" w16cid:durableId="481118605">
    <w:abstractNumId w:val="0"/>
  </w:num>
  <w:num w:numId="71" w16cid:durableId="2087190619">
    <w:abstractNumId w:val="82"/>
  </w:num>
  <w:num w:numId="72" w16cid:durableId="1095320085">
    <w:abstractNumId w:val="119"/>
  </w:num>
  <w:num w:numId="73" w16cid:durableId="1937400938">
    <w:abstractNumId w:val="101"/>
  </w:num>
  <w:num w:numId="74" w16cid:durableId="2030796500">
    <w:abstractNumId w:val="98"/>
  </w:num>
  <w:num w:numId="75" w16cid:durableId="1589539187">
    <w:abstractNumId w:val="3"/>
  </w:num>
  <w:num w:numId="76" w16cid:durableId="592857659">
    <w:abstractNumId w:val="65"/>
  </w:num>
  <w:num w:numId="77" w16cid:durableId="276760923">
    <w:abstractNumId w:val="74"/>
  </w:num>
  <w:num w:numId="78" w16cid:durableId="550505750">
    <w:abstractNumId w:val="51"/>
  </w:num>
  <w:num w:numId="79" w16cid:durableId="1044990004">
    <w:abstractNumId w:val="127"/>
  </w:num>
  <w:num w:numId="80" w16cid:durableId="635529916">
    <w:abstractNumId w:val="38"/>
  </w:num>
  <w:num w:numId="81" w16cid:durableId="1768766429">
    <w:abstractNumId w:val="88"/>
  </w:num>
  <w:num w:numId="82" w16cid:durableId="1091776789">
    <w:abstractNumId w:val="39"/>
  </w:num>
  <w:num w:numId="83" w16cid:durableId="753353774">
    <w:abstractNumId w:val="121"/>
  </w:num>
  <w:num w:numId="84" w16cid:durableId="1623220220">
    <w:abstractNumId w:val="6"/>
  </w:num>
  <w:num w:numId="85" w16cid:durableId="2709406">
    <w:abstractNumId w:val="120"/>
  </w:num>
  <w:num w:numId="86" w16cid:durableId="155221070">
    <w:abstractNumId w:val="110"/>
  </w:num>
  <w:num w:numId="87" w16cid:durableId="195241087">
    <w:abstractNumId w:val="17"/>
  </w:num>
  <w:num w:numId="88" w16cid:durableId="1254049538">
    <w:abstractNumId w:val="35"/>
  </w:num>
  <w:num w:numId="89" w16cid:durableId="1665279822">
    <w:abstractNumId w:val="132"/>
  </w:num>
  <w:num w:numId="90" w16cid:durableId="123743263">
    <w:abstractNumId w:val="30"/>
  </w:num>
  <w:num w:numId="91" w16cid:durableId="1527136432">
    <w:abstractNumId w:val="71"/>
  </w:num>
  <w:num w:numId="92" w16cid:durableId="1332366400">
    <w:abstractNumId w:val="67"/>
  </w:num>
  <w:num w:numId="93" w16cid:durableId="1804273355">
    <w:abstractNumId w:val="61"/>
  </w:num>
  <w:num w:numId="94" w16cid:durableId="1308127961">
    <w:abstractNumId w:val="128"/>
  </w:num>
  <w:num w:numId="95" w16cid:durableId="762915196">
    <w:abstractNumId w:val="22"/>
  </w:num>
  <w:num w:numId="96" w16cid:durableId="961115933">
    <w:abstractNumId w:val="20"/>
  </w:num>
  <w:num w:numId="97" w16cid:durableId="1691026699">
    <w:abstractNumId w:val="76"/>
  </w:num>
  <w:num w:numId="98" w16cid:durableId="753673544">
    <w:abstractNumId w:val="125"/>
  </w:num>
  <w:num w:numId="99" w16cid:durableId="1902015550">
    <w:abstractNumId w:val="42"/>
  </w:num>
  <w:num w:numId="100" w16cid:durableId="939878331">
    <w:abstractNumId w:val="9"/>
  </w:num>
  <w:num w:numId="101" w16cid:durableId="1263145551">
    <w:abstractNumId w:val="95"/>
  </w:num>
  <w:num w:numId="102" w16cid:durableId="93526645">
    <w:abstractNumId w:val="44"/>
  </w:num>
  <w:num w:numId="103" w16cid:durableId="589966869">
    <w:abstractNumId w:val="83"/>
  </w:num>
  <w:num w:numId="104" w16cid:durableId="239752802">
    <w:abstractNumId w:val="75"/>
  </w:num>
  <w:num w:numId="105" w16cid:durableId="738552969">
    <w:abstractNumId w:val="103"/>
  </w:num>
  <w:num w:numId="106" w16cid:durableId="152140356">
    <w:abstractNumId w:val="93"/>
  </w:num>
  <w:num w:numId="107" w16cid:durableId="1604025282">
    <w:abstractNumId w:val="25"/>
  </w:num>
  <w:num w:numId="108" w16cid:durableId="252278155">
    <w:abstractNumId w:val="57"/>
  </w:num>
  <w:num w:numId="109" w16cid:durableId="692539984">
    <w:abstractNumId w:val="49"/>
  </w:num>
  <w:num w:numId="110" w16cid:durableId="153569326">
    <w:abstractNumId w:val="26"/>
  </w:num>
  <w:num w:numId="111" w16cid:durableId="1260722542">
    <w:abstractNumId w:val="78"/>
  </w:num>
  <w:num w:numId="112" w16cid:durableId="1115177295">
    <w:abstractNumId w:val="106"/>
  </w:num>
  <w:num w:numId="113" w16cid:durableId="763113631">
    <w:abstractNumId w:val="107"/>
  </w:num>
  <w:num w:numId="114" w16cid:durableId="1962951213">
    <w:abstractNumId w:val="73"/>
  </w:num>
  <w:num w:numId="115" w16cid:durableId="1958483820">
    <w:abstractNumId w:val="68"/>
  </w:num>
  <w:num w:numId="116" w16cid:durableId="777332696">
    <w:abstractNumId w:val="112"/>
  </w:num>
  <w:num w:numId="117" w16cid:durableId="1283075304">
    <w:abstractNumId w:val="13"/>
  </w:num>
  <w:num w:numId="118" w16cid:durableId="97911674">
    <w:abstractNumId w:val="96"/>
  </w:num>
  <w:num w:numId="119" w16cid:durableId="99960146">
    <w:abstractNumId w:val="33"/>
  </w:num>
  <w:num w:numId="120" w16cid:durableId="485391603">
    <w:abstractNumId w:val="113"/>
  </w:num>
  <w:num w:numId="121" w16cid:durableId="974869320">
    <w:abstractNumId w:val="117"/>
  </w:num>
  <w:num w:numId="122" w16cid:durableId="1176068132">
    <w:abstractNumId w:val="86"/>
  </w:num>
  <w:num w:numId="123" w16cid:durableId="209924486">
    <w:abstractNumId w:val="89"/>
  </w:num>
  <w:num w:numId="124" w16cid:durableId="1865437578">
    <w:abstractNumId w:val="69"/>
  </w:num>
  <w:num w:numId="125" w16cid:durableId="285360067">
    <w:abstractNumId w:val="72"/>
  </w:num>
  <w:num w:numId="126" w16cid:durableId="2059815940">
    <w:abstractNumId w:val="53"/>
  </w:num>
  <w:num w:numId="127" w16cid:durableId="582952343">
    <w:abstractNumId w:val="58"/>
  </w:num>
  <w:num w:numId="128" w16cid:durableId="584338888">
    <w:abstractNumId w:val="32"/>
  </w:num>
  <w:num w:numId="129" w16cid:durableId="2133865958">
    <w:abstractNumId w:val="12"/>
  </w:num>
  <w:num w:numId="130" w16cid:durableId="1962682780">
    <w:abstractNumId w:val="24"/>
  </w:num>
  <w:num w:numId="131" w16cid:durableId="614944203">
    <w:abstractNumId w:val="130"/>
  </w:num>
  <w:num w:numId="132" w16cid:durableId="615525499">
    <w:abstractNumId w:val="19"/>
  </w:num>
  <w:num w:numId="133" w16cid:durableId="891697066">
    <w:abstractNumId w:val="108"/>
  </w:num>
  <w:num w:numId="134" w16cid:durableId="651759458">
    <w:abstractNumId w:val="90"/>
  </w:num>
  <w:num w:numId="135" w16cid:durableId="2068916235">
    <w:abstractNumId w:val="104"/>
  </w:num>
  <w:numIdMacAtCleanup w:val="1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DM2tjA2NTSwsDRS0lEKTi0uzszPAymwrAUAi0/jrCwAAAA="/>
  </w:docVars>
  <w:rsids>
    <w:rsidRoot w:val="00AA156E"/>
    <w:rsid w:val="00000B07"/>
    <w:rsid w:val="0000127A"/>
    <w:rsid w:val="00002B29"/>
    <w:rsid w:val="00003AF7"/>
    <w:rsid w:val="000049FE"/>
    <w:rsid w:val="00006D17"/>
    <w:rsid w:val="000071C2"/>
    <w:rsid w:val="00010503"/>
    <w:rsid w:val="00011248"/>
    <w:rsid w:val="00011791"/>
    <w:rsid w:val="00011FEC"/>
    <w:rsid w:val="00014BEE"/>
    <w:rsid w:val="00015177"/>
    <w:rsid w:val="0001554E"/>
    <w:rsid w:val="00017223"/>
    <w:rsid w:val="000206C2"/>
    <w:rsid w:val="00022113"/>
    <w:rsid w:val="0002249D"/>
    <w:rsid w:val="00024ADF"/>
    <w:rsid w:val="00025A2C"/>
    <w:rsid w:val="00026A24"/>
    <w:rsid w:val="00026F9C"/>
    <w:rsid w:val="00027731"/>
    <w:rsid w:val="00027C1C"/>
    <w:rsid w:val="00027F53"/>
    <w:rsid w:val="00032016"/>
    <w:rsid w:val="00032799"/>
    <w:rsid w:val="00032F7D"/>
    <w:rsid w:val="00033376"/>
    <w:rsid w:val="0003424B"/>
    <w:rsid w:val="00035607"/>
    <w:rsid w:val="000409AE"/>
    <w:rsid w:val="00040CDF"/>
    <w:rsid w:val="00041035"/>
    <w:rsid w:val="000427CC"/>
    <w:rsid w:val="00042CD6"/>
    <w:rsid w:val="000430C3"/>
    <w:rsid w:val="000433CD"/>
    <w:rsid w:val="00044E6D"/>
    <w:rsid w:val="00045E4B"/>
    <w:rsid w:val="00047935"/>
    <w:rsid w:val="00051306"/>
    <w:rsid w:val="00053186"/>
    <w:rsid w:val="00054A68"/>
    <w:rsid w:val="0005798F"/>
    <w:rsid w:val="00057B2C"/>
    <w:rsid w:val="00057C5F"/>
    <w:rsid w:val="00057DD5"/>
    <w:rsid w:val="0006098C"/>
    <w:rsid w:val="0006341E"/>
    <w:rsid w:val="00063A62"/>
    <w:rsid w:val="0006455A"/>
    <w:rsid w:val="000655DC"/>
    <w:rsid w:val="00070D3B"/>
    <w:rsid w:val="00071338"/>
    <w:rsid w:val="0007405C"/>
    <w:rsid w:val="00074CD8"/>
    <w:rsid w:val="00074F3B"/>
    <w:rsid w:val="000757C1"/>
    <w:rsid w:val="00075FAD"/>
    <w:rsid w:val="00076222"/>
    <w:rsid w:val="00080B54"/>
    <w:rsid w:val="00081033"/>
    <w:rsid w:val="00081C2F"/>
    <w:rsid w:val="0008308D"/>
    <w:rsid w:val="000830B6"/>
    <w:rsid w:val="00085228"/>
    <w:rsid w:val="00086270"/>
    <w:rsid w:val="00086A71"/>
    <w:rsid w:val="0008741E"/>
    <w:rsid w:val="00087665"/>
    <w:rsid w:val="00087D6E"/>
    <w:rsid w:val="0009004A"/>
    <w:rsid w:val="000901CD"/>
    <w:rsid w:val="00090945"/>
    <w:rsid w:val="00091345"/>
    <w:rsid w:val="000916F6"/>
    <w:rsid w:val="00092290"/>
    <w:rsid w:val="00094837"/>
    <w:rsid w:val="00097598"/>
    <w:rsid w:val="000A0847"/>
    <w:rsid w:val="000A0D02"/>
    <w:rsid w:val="000A22FD"/>
    <w:rsid w:val="000A280B"/>
    <w:rsid w:val="000A44E1"/>
    <w:rsid w:val="000A5A50"/>
    <w:rsid w:val="000A7509"/>
    <w:rsid w:val="000A791B"/>
    <w:rsid w:val="000B0E13"/>
    <w:rsid w:val="000B10CE"/>
    <w:rsid w:val="000B21CB"/>
    <w:rsid w:val="000B21DA"/>
    <w:rsid w:val="000B3C1A"/>
    <w:rsid w:val="000B4FD2"/>
    <w:rsid w:val="000B6730"/>
    <w:rsid w:val="000B7428"/>
    <w:rsid w:val="000B7F7C"/>
    <w:rsid w:val="000C0370"/>
    <w:rsid w:val="000C0C4E"/>
    <w:rsid w:val="000C13C2"/>
    <w:rsid w:val="000C1508"/>
    <w:rsid w:val="000C23C7"/>
    <w:rsid w:val="000C2CEC"/>
    <w:rsid w:val="000C368F"/>
    <w:rsid w:val="000C3A94"/>
    <w:rsid w:val="000C3D6C"/>
    <w:rsid w:val="000C4476"/>
    <w:rsid w:val="000C5D5F"/>
    <w:rsid w:val="000C5D9A"/>
    <w:rsid w:val="000C68B5"/>
    <w:rsid w:val="000D0D7D"/>
    <w:rsid w:val="000D158C"/>
    <w:rsid w:val="000D1CAB"/>
    <w:rsid w:val="000D263E"/>
    <w:rsid w:val="000D31AE"/>
    <w:rsid w:val="000D3376"/>
    <w:rsid w:val="000D7B73"/>
    <w:rsid w:val="000E15A5"/>
    <w:rsid w:val="000E1F9B"/>
    <w:rsid w:val="000E29A5"/>
    <w:rsid w:val="000E2B6A"/>
    <w:rsid w:val="000E2FE6"/>
    <w:rsid w:val="000E303B"/>
    <w:rsid w:val="000E3FB6"/>
    <w:rsid w:val="000E4623"/>
    <w:rsid w:val="000E562A"/>
    <w:rsid w:val="000E5A90"/>
    <w:rsid w:val="000E5ADB"/>
    <w:rsid w:val="000E65B3"/>
    <w:rsid w:val="000E7873"/>
    <w:rsid w:val="000F0874"/>
    <w:rsid w:val="000F1E77"/>
    <w:rsid w:val="000F2BF4"/>
    <w:rsid w:val="000F4355"/>
    <w:rsid w:val="000F4A1C"/>
    <w:rsid w:val="000F63F8"/>
    <w:rsid w:val="000F73BA"/>
    <w:rsid w:val="00101115"/>
    <w:rsid w:val="0010197A"/>
    <w:rsid w:val="00101EF1"/>
    <w:rsid w:val="00101F98"/>
    <w:rsid w:val="00103442"/>
    <w:rsid w:val="00103D1B"/>
    <w:rsid w:val="00104B52"/>
    <w:rsid w:val="00104D4A"/>
    <w:rsid w:val="001065C9"/>
    <w:rsid w:val="001078FC"/>
    <w:rsid w:val="00107EFB"/>
    <w:rsid w:val="001104CD"/>
    <w:rsid w:val="001116F0"/>
    <w:rsid w:val="00113225"/>
    <w:rsid w:val="00115811"/>
    <w:rsid w:val="00115A4D"/>
    <w:rsid w:val="00115DE9"/>
    <w:rsid w:val="00116033"/>
    <w:rsid w:val="001163C0"/>
    <w:rsid w:val="0011690D"/>
    <w:rsid w:val="00116DF0"/>
    <w:rsid w:val="001171A0"/>
    <w:rsid w:val="001206B4"/>
    <w:rsid w:val="00121164"/>
    <w:rsid w:val="00121B06"/>
    <w:rsid w:val="0012381A"/>
    <w:rsid w:val="001238C0"/>
    <w:rsid w:val="00123C80"/>
    <w:rsid w:val="001274AF"/>
    <w:rsid w:val="00127B88"/>
    <w:rsid w:val="00131D87"/>
    <w:rsid w:val="00133B00"/>
    <w:rsid w:val="001346BD"/>
    <w:rsid w:val="00135101"/>
    <w:rsid w:val="00135418"/>
    <w:rsid w:val="00137D2E"/>
    <w:rsid w:val="00140B8C"/>
    <w:rsid w:val="00140F18"/>
    <w:rsid w:val="001411FB"/>
    <w:rsid w:val="00141CA9"/>
    <w:rsid w:val="00142DA2"/>
    <w:rsid w:val="00143294"/>
    <w:rsid w:val="00144C67"/>
    <w:rsid w:val="00146058"/>
    <w:rsid w:val="00150063"/>
    <w:rsid w:val="00150BD8"/>
    <w:rsid w:val="00151F82"/>
    <w:rsid w:val="0015461B"/>
    <w:rsid w:val="0015785C"/>
    <w:rsid w:val="00157CF6"/>
    <w:rsid w:val="00160316"/>
    <w:rsid w:val="00160880"/>
    <w:rsid w:val="00162AB8"/>
    <w:rsid w:val="0016384D"/>
    <w:rsid w:val="00163CA4"/>
    <w:rsid w:val="00165018"/>
    <w:rsid w:val="001658A5"/>
    <w:rsid w:val="00166042"/>
    <w:rsid w:val="00167546"/>
    <w:rsid w:val="00171ACB"/>
    <w:rsid w:val="001735A3"/>
    <w:rsid w:val="00173FE8"/>
    <w:rsid w:val="001740EB"/>
    <w:rsid w:val="00174CEF"/>
    <w:rsid w:val="00175D77"/>
    <w:rsid w:val="001765BB"/>
    <w:rsid w:val="00176B14"/>
    <w:rsid w:val="00176D8A"/>
    <w:rsid w:val="00180C45"/>
    <w:rsid w:val="00182B0B"/>
    <w:rsid w:val="001841D0"/>
    <w:rsid w:val="00184F58"/>
    <w:rsid w:val="00186A69"/>
    <w:rsid w:val="001878E7"/>
    <w:rsid w:val="00190A21"/>
    <w:rsid w:val="00191419"/>
    <w:rsid w:val="00191478"/>
    <w:rsid w:val="00192984"/>
    <w:rsid w:val="001937C1"/>
    <w:rsid w:val="00193EC8"/>
    <w:rsid w:val="001959CB"/>
    <w:rsid w:val="001979D7"/>
    <w:rsid w:val="001A2493"/>
    <w:rsid w:val="001A4366"/>
    <w:rsid w:val="001A4AC4"/>
    <w:rsid w:val="001A5161"/>
    <w:rsid w:val="001A51FD"/>
    <w:rsid w:val="001A574B"/>
    <w:rsid w:val="001A62E0"/>
    <w:rsid w:val="001B1467"/>
    <w:rsid w:val="001B1BE1"/>
    <w:rsid w:val="001B4B05"/>
    <w:rsid w:val="001B4C2D"/>
    <w:rsid w:val="001B4DDF"/>
    <w:rsid w:val="001B72DB"/>
    <w:rsid w:val="001C0374"/>
    <w:rsid w:val="001C0F5E"/>
    <w:rsid w:val="001C13A9"/>
    <w:rsid w:val="001C1B05"/>
    <w:rsid w:val="001C2FF7"/>
    <w:rsid w:val="001C3665"/>
    <w:rsid w:val="001C3D99"/>
    <w:rsid w:val="001C4BDD"/>
    <w:rsid w:val="001C50D1"/>
    <w:rsid w:val="001D026E"/>
    <w:rsid w:val="001D1D7C"/>
    <w:rsid w:val="001D1FF7"/>
    <w:rsid w:val="001D297F"/>
    <w:rsid w:val="001D310B"/>
    <w:rsid w:val="001D3416"/>
    <w:rsid w:val="001D41B9"/>
    <w:rsid w:val="001D4EC7"/>
    <w:rsid w:val="001D51F3"/>
    <w:rsid w:val="001D600B"/>
    <w:rsid w:val="001D677B"/>
    <w:rsid w:val="001D72F4"/>
    <w:rsid w:val="001D79C9"/>
    <w:rsid w:val="001D7B85"/>
    <w:rsid w:val="001E26AB"/>
    <w:rsid w:val="001E2975"/>
    <w:rsid w:val="001E352D"/>
    <w:rsid w:val="001E3587"/>
    <w:rsid w:val="001E41FB"/>
    <w:rsid w:val="001E4C64"/>
    <w:rsid w:val="001E5707"/>
    <w:rsid w:val="001E7047"/>
    <w:rsid w:val="001F09E6"/>
    <w:rsid w:val="001F0E05"/>
    <w:rsid w:val="001F1210"/>
    <w:rsid w:val="001F2EA0"/>
    <w:rsid w:val="001F408A"/>
    <w:rsid w:val="001F4C6C"/>
    <w:rsid w:val="001F56CE"/>
    <w:rsid w:val="001F6288"/>
    <w:rsid w:val="001F6C8C"/>
    <w:rsid w:val="001F7082"/>
    <w:rsid w:val="001F71AE"/>
    <w:rsid w:val="002000DC"/>
    <w:rsid w:val="002030F6"/>
    <w:rsid w:val="00203F83"/>
    <w:rsid w:val="00203FCE"/>
    <w:rsid w:val="00204AAC"/>
    <w:rsid w:val="00205267"/>
    <w:rsid w:val="002071F1"/>
    <w:rsid w:val="00207633"/>
    <w:rsid w:val="00207E93"/>
    <w:rsid w:val="00211133"/>
    <w:rsid w:val="00211833"/>
    <w:rsid w:val="00212820"/>
    <w:rsid w:val="00212E2D"/>
    <w:rsid w:val="002142FE"/>
    <w:rsid w:val="002148D5"/>
    <w:rsid w:val="00214C03"/>
    <w:rsid w:val="00217510"/>
    <w:rsid w:val="00217AAB"/>
    <w:rsid w:val="0022008F"/>
    <w:rsid w:val="00220B77"/>
    <w:rsid w:val="002235D7"/>
    <w:rsid w:val="0022374D"/>
    <w:rsid w:val="002241AA"/>
    <w:rsid w:val="002250CD"/>
    <w:rsid w:val="00225DA8"/>
    <w:rsid w:val="002268DB"/>
    <w:rsid w:val="00231EA1"/>
    <w:rsid w:val="00232239"/>
    <w:rsid w:val="00232552"/>
    <w:rsid w:val="00232DF7"/>
    <w:rsid w:val="0023328E"/>
    <w:rsid w:val="002337D7"/>
    <w:rsid w:val="00233DC2"/>
    <w:rsid w:val="00235FF7"/>
    <w:rsid w:val="00236300"/>
    <w:rsid w:val="0023631A"/>
    <w:rsid w:val="002364B0"/>
    <w:rsid w:val="00236764"/>
    <w:rsid w:val="00236D19"/>
    <w:rsid w:val="00237A0A"/>
    <w:rsid w:val="0023E57B"/>
    <w:rsid w:val="0024140F"/>
    <w:rsid w:val="00241660"/>
    <w:rsid w:val="002420A8"/>
    <w:rsid w:val="00242162"/>
    <w:rsid w:val="00243EA4"/>
    <w:rsid w:val="002442B9"/>
    <w:rsid w:val="002503A8"/>
    <w:rsid w:val="00250D09"/>
    <w:rsid w:val="00250FF1"/>
    <w:rsid w:val="00254028"/>
    <w:rsid w:val="00254619"/>
    <w:rsid w:val="00254B09"/>
    <w:rsid w:val="00254D47"/>
    <w:rsid w:val="00254F34"/>
    <w:rsid w:val="00255D4B"/>
    <w:rsid w:val="00256DA8"/>
    <w:rsid w:val="00257CAD"/>
    <w:rsid w:val="00260EF1"/>
    <w:rsid w:val="00262AE8"/>
    <w:rsid w:val="00262D29"/>
    <w:rsid w:val="00262D7E"/>
    <w:rsid w:val="00263FDA"/>
    <w:rsid w:val="0026484E"/>
    <w:rsid w:val="002648B8"/>
    <w:rsid w:val="00266031"/>
    <w:rsid w:val="00266675"/>
    <w:rsid w:val="002672AF"/>
    <w:rsid w:val="00270A0B"/>
    <w:rsid w:val="00274BA5"/>
    <w:rsid w:val="002754A0"/>
    <w:rsid w:val="0027561B"/>
    <w:rsid w:val="00275C37"/>
    <w:rsid w:val="00276049"/>
    <w:rsid w:val="00276960"/>
    <w:rsid w:val="002769B2"/>
    <w:rsid w:val="00276D72"/>
    <w:rsid w:val="00277410"/>
    <w:rsid w:val="002800B1"/>
    <w:rsid w:val="0028065B"/>
    <w:rsid w:val="002809E6"/>
    <w:rsid w:val="00284CB0"/>
    <w:rsid w:val="00284E24"/>
    <w:rsid w:val="00285120"/>
    <w:rsid w:val="0028545F"/>
    <w:rsid w:val="00285E4B"/>
    <w:rsid w:val="00287570"/>
    <w:rsid w:val="00287A32"/>
    <w:rsid w:val="0029036A"/>
    <w:rsid w:val="00292A4B"/>
    <w:rsid w:val="002935FC"/>
    <w:rsid w:val="00294750"/>
    <w:rsid w:val="002950CF"/>
    <w:rsid w:val="00295514"/>
    <w:rsid w:val="00295CAB"/>
    <w:rsid w:val="002A29D1"/>
    <w:rsid w:val="002A3F6E"/>
    <w:rsid w:val="002A480A"/>
    <w:rsid w:val="002A48AD"/>
    <w:rsid w:val="002A5795"/>
    <w:rsid w:val="002A66DA"/>
    <w:rsid w:val="002A66F3"/>
    <w:rsid w:val="002A6DC2"/>
    <w:rsid w:val="002B0323"/>
    <w:rsid w:val="002B219B"/>
    <w:rsid w:val="002B2B30"/>
    <w:rsid w:val="002B2CE6"/>
    <w:rsid w:val="002B2D70"/>
    <w:rsid w:val="002B3055"/>
    <w:rsid w:val="002B32F6"/>
    <w:rsid w:val="002B3CBE"/>
    <w:rsid w:val="002B4054"/>
    <w:rsid w:val="002B44BE"/>
    <w:rsid w:val="002B4831"/>
    <w:rsid w:val="002B55EB"/>
    <w:rsid w:val="002B656E"/>
    <w:rsid w:val="002B6B62"/>
    <w:rsid w:val="002B76B8"/>
    <w:rsid w:val="002C0679"/>
    <w:rsid w:val="002C091A"/>
    <w:rsid w:val="002C195B"/>
    <w:rsid w:val="002C2F16"/>
    <w:rsid w:val="002C36A7"/>
    <w:rsid w:val="002C3992"/>
    <w:rsid w:val="002C5720"/>
    <w:rsid w:val="002C609B"/>
    <w:rsid w:val="002C7234"/>
    <w:rsid w:val="002D056E"/>
    <w:rsid w:val="002D0DCE"/>
    <w:rsid w:val="002D1A3D"/>
    <w:rsid w:val="002D3684"/>
    <w:rsid w:val="002D3D20"/>
    <w:rsid w:val="002D4930"/>
    <w:rsid w:val="002D657D"/>
    <w:rsid w:val="002D67D5"/>
    <w:rsid w:val="002D70E1"/>
    <w:rsid w:val="002D7FF9"/>
    <w:rsid w:val="002E07BE"/>
    <w:rsid w:val="002E0A4D"/>
    <w:rsid w:val="002E0E69"/>
    <w:rsid w:val="002E190F"/>
    <w:rsid w:val="002E19B5"/>
    <w:rsid w:val="002E1D31"/>
    <w:rsid w:val="002E223C"/>
    <w:rsid w:val="002E3887"/>
    <w:rsid w:val="002E39C6"/>
    <w:rsid w:val="002E5423"/>
    <w:rsid w:val="002E59FD"/>
    <w:rsid w:val="002E6154"/>
    <w:rsid w:val="002E7532"/>
    <w:rsid w:val="002F01CE"/>
    <w:rsid w:val="002F0C4C"/>
    <w:rsid w:val="002F101F"/>
    <w:rsid w:val="002F15DA"/>
    <w:rsid w:val="002F16E7"/>
    <w:rsid w:val="002F1A03"/>
    <w:rsid w:val="002F20F9"/>
    <w:rsid w:val="002F2175"/>
    <w:rsid w:val="002F2E21"/>
    <w:rsid w:val="002F2EB8"/>
    <w:rsid w:val="002F40BB"/>
    <w:rsid w:val="002F437C"/>
    <w:rsid w:val="002F5CDF"/>
    <w:rsid w:val="002F5DB6"/>
    <w:rsid w:val="002F677D"/>
    <w:rsid w:val="002F6797"/>
    <w:rsid w:val="002F77C0"/>
    <w:rsid w:val="0030036A"/>
    <w:rsid w:val="00300601"/>
    <w:rsid w:val="003011EC"/>
    <w:rsid w:val="003016D7"/>
    <w:rsid w:val="00302C73"/>
    <w:rsid w:val="00302E0D"/>
    <w:rsid w:val="00304B4C"/>
    <w:rsid w:val="0030619A"/>
    <w:rsid w:val="00307D93"/>
    <w:rsid w:val="00310C7C"/>
    <w:rsid w:val="00311368"/>
    <w:rsid w:val="003114AE"/>
    <w:rsid w:val="003116E4"/>
    <w:rsid w:val="003131EA"/>
    <w:rsid w:val="00313916"/>
    <w:rsid w:val="003149A9"/>
    <w:rsid w:val="00315195"/>
    <w:rsid w:val="00316B48"/>
    <w:rsid w:val="00317BAA"/>
    <w:rsid w:val="003204A1"/>
    <w:rsid w:val="003223FA"/>
    <w:rsid w:val="003229F9"/>
    <w:rsid w:val="00322A95"/>
    <w:rsid w:val="003255EA"/>
    <w:rsid w:val="00325A80"/>
    <w:rsid w:val="00327DFA"/>
    <w:rsid w:val="00327F0A"/>
    <w:rsid w:val="0033019E"/>
    <w:rsid w:val="00330891"/>
    <w:rsid w:val="00330997"/>
    <w:rsid w:val="00330C3C"/>
    <w:rsid w:val="00331444"/>
    <w:rsid w:val="003326F5"/>
    <w:rsid w:val="00332948"/>
    <w:rsid w:val="00333029"/>
    <w:rsid w:val="00335FCC"/>
    <w:rsid w:val="00336D57"/>
    <w:rsid w:val="003405F5"/>
    <w:rsid w:val="00340690"/>
    <w:rsid w:val="00340AE9"/>
    <w:rsid w:val="00343FB4"/>
    <w:rsid w:val="00344792"/>
    <w:rsid w:val="00345930"/>
    <w:rsid w:val="0034657F"/>
    <w:rsid w:val="003470F2"/>
    <w:rsid w:val="0034798B"/>
    <w:rsid w:val="00347C23"/>
    <w:rsid w:val="00350AE0"/>
    <w:rsid w:val="00350F13"/>
    <w:rsid w:val="0035316E"/>
    <w:rsid w:val="00354366"/>
    <w:rsid w:val="0035505F"/>
    <w:rsid w:val="0035531A"/>
    <w:rsid w:val="00355E7B"/>
    <w:rsid w:val="00355FA3"/>
    <w:rsid w:val="003563C8"/>
    <w:rsid w:val="003565ED"/>
    <w:rsid w:val="00356C02"/>
    <w:rsid w:val="00356C04"/>
    <w:rsid w:val="00356FCB"/>
    <w:rsid w:val="00357374"/>
    <w:rsid w:val="003602CB"/>
    <w:rsid w:val="003615E9"/>
    <w:rsid w:val="003620DD"/>
    <w:rsid w:val="00362B0F"/>
    <w:rsid w:val="00363D2F"/>
    <w:rsid w:val="0036497E"/>
    <w:rsid w:val="00364A26"/>
    <w:rsid w:val="003655B1"/>
    <w:rsid w:val="00370E85"/>
    <w:rsid w:val="003720E0"/>
    <w:rsid w:val="00373458"/>
    <w:rsid w:val="0037387F"/>
    <w:rsid w:val="00373D02"/>
    <w:rsid w:val="00374A69"/>
    <w:rsid w:val="003756DD"/>
    <w:rsid w:val="00375726"/>
    <w:rsid w:val="003768AD"/>
    <w:rsid w:val="00377736"/>
    <w:rsid w:val="00380E2E"/>
    <w:rsid w:val="00381EB1"/>
    <w:rsid w:val="003838C1"/>
    <w:rsid w:val="00384BC2"/>
    <w:rsid w:val="00384D6B"/>
    <w:rsid w:val="00385000"/>
    <w:rsid w:val="00385E51"/>
    <w:rsid w:val="003902B0"/>
    <w:rsid w:val="00390D8D"/>
    <w:rsid w:val="00391404"/>
    <w:rsid w:val="00392C82"/>
    <w:rsid w:val="00392EF6"/>
    <w:rsid w:val="003939F8"/>
    <w:rsid w:val="00393E1E"/>
    <w:rsid w:val="003969E2"/>
    <w:rsid w:val="00396E08"/>
    <w:rsid w:val="0039711E"/>
    <w:rsid w:val="00397AFD"/>
    <w:rsid w:val="00397CE4"/>
    <w:rsid w:val="003A18C8"/>
    <w:rsid w:val="003A2684"/>
    <w:rsid w:val="003A28AD"/>
    <w:rsid w:val="003A2904"/>
    <w:rsid w:val="003A2A7A"/>
    <w:rsid w:val="003A39F0"/>
    <w:rsid w:val="003A5938"/>
    <w:rsid w:val="003A5C68"/>
    <w:rsid w:val="003A5E43"/>
    <w:rsid w:val="003A7C8D"/>
    <w:rsid w:val="003B001A"/>
    <w:rsid w:val="003B04ED"/>
    <w:rsid w:val="003B0F3A"/>
    <w:rsid w:val="003B3E61"/>
    <w:rsid w:val="003B51C3"/>
    <w:rsid w:val="003B5247"/>
    <w:rsid w:val="003B6D3D"/>
    <w:rsid w:val="003C121E"/>
    <w:rsid w:val="003C20A0"/>
    <w:rsid w:val="003C28DC"/>
    <w:rsid w:val="003C31F2"/>
    <w:rsid w:val="003C4AE2"/>
    <w:rsid w:val="003C4D5C"/>
    <w:rsid w:val="003C54C8"/>
    <w:rsid w:val="003C7444"/>
    <w:rsid w:val="003C7FDA"/>
    <w:rsid w:val="003D095E"/>
    <w:rsid w:val="003D0F9F"/>
    <w:rsid w:val="003D118D"/>
    <w:rsid w:val="003D16CD"/>
    <w:rsid w:val="003D24A6"/>
    <w:rsid w:val="003D28C0"/>
    <w:rsid w:val="003D2B83"/>
    <w:rsid w:val="003D3444"/>
    <w:rsid w:val="003D37A5"/>
    <w:rsid w:val="003D3FFC"/>
    <w:rsid w:val="003D582F"/>
    <w:rsid w:val="003D7C18"/>
    <w:rsid w:val="003E0298"/>
    <w:rsid w:val="003E04AB"/>
    <w:rsid w:val="003E0533"/>
    <w:rsid w:val="003E1C18"/>
    <w:rsid w:val="003E2C9C"/>
    <w:rsid w:val="003E2EE7"/>
    <w:rsid w:val="003E3766"/>
    <w:rsid w:val="003E379E"/>
    <w:rsid w:val="003E4EFD"/>
    <w:rsid w:val="003E5726"/>
    <w:rsid w:val="003E6BC9"/>
    <w:rsid w:val="003E70BE"/>
    <w:rsid w:val="003F061E"/>
    <w:rsid w:val="003F0C9C"/>
    <w:rsid w:val="003F1027"/>
    <w:rsid w:val="003F16A4"/>
    <w:rsid w:val="003F2812"/>
    <w:rsid w:val="003F305C"/>
    <w:rsid w:val="003F5987"/>
    <w:rsid w:val="003F5BD1"/>
    <w:rsid w:val="003F64E0"/>
    <w:rsid w:val="003F725C"/>
    <w:rsid w:val="00400EC5"/>
    <w:rsid w:val="00402EAD"/>
    <w:rsid w:val="00404BE5"/>
    <w:rsid w:val="00406C94"/>
    <w:rsid w:val="004132BE"/>
    <w:rsid w:val="004142A1"/>
    <w:rsid w:val="00414DCE"/>
    <w:rsid w:val="0041511C"/>
    <w:rsid w:val="00416DC5"/>
    <w:rsid w:val="0042074A"/>
    <w:rsid w:val="0042186B"/>
    <w:rsid w:val="004236C6"/>
    <w:rsid w:val="00427F90"/>
    <w:rsid w:val="004303AE"/>
    <w:rsid w:val="004305CE"/>
    <w:rsid w:val="00430FA8"/>
    <w:rsid w:val="00432534"/>
    <w:rsid w:val="004326DD"/>
    <w:rsid w:val="00432BA1"/>
    <w:rsid w:val="00433A0D"/>
    <w:rsid w:val="00437799"/>
    <w:rsid w:val="00437C2B"/>
    <w:rsid w:val="004408CD"/>
    <w:rsid w:val="00441EBD"/>
    <w:rsid w:val="00442278"/>
    <w:rsid w:val="00442A4F"/>
    <w:rsid w:val="00443DC3"/>
    <w:rsid w:val="0044585E"/>
    <w:rsid w:val="00445BF0"/>
    <w:rsid w:val="00445F4C"/>
    <w:rsid w:val="00446704"/>
    <w:rsid w:val="004467F6"/>
    <w:rsid w:val="00447676"/>
    <w:rsid w:val="00447F42"/>
    <w:rsid w:val="004502C1"/>
    <w:rsid w:val="00450E45"/>
    <w:rsid w:val="00451A86"/>
    <w:rsid w:val="00452029"/>
    <w:rsid w:val="0045525E"/>
    <w:rsid w:val="004554EC"/>
    <w:rsid w:val="00455CCE"/>
    <w:rsid w:val="00456034"/>
    <w:rsid w:val="00456723"/>
    <w:rsid w:val="00456BA6"/>
    <w:rsid w:val="004573BD"/>
    <w:rsid w:val="004619D0"/>
    <w:rsid w:val="004651D9"/>
    <w:rsid w:val="00466A3E"/>
    <w:rsid w:val="004672BB"/>
    <w:rsid w:val="00470E79"/>
    <w:rsid w:val="00472E6B"/>
    <w:rsid w:val="00472F14"/>
    <w:rsid w:val="004741C4"/>
    <w:rsid w:val="004746E0"/>
    <w:rsid w:val="0047494E"/>
    <w:rsid w:val="00475790"/>
    <w:rsid w:val="004757E4"/>
    <w:rsid w:val="0047606C"/>
    <w:rsid w:val="00476D0F"/>
    <w:rsid w:val="004772B1"/>
    <w:rsid w:val="0047762A"/>
    <w:rsid w:val="00477EA8"/>
    <w:rsid w:val="00480639"/>
    <w:rsid w:val="004817AB"/>
    <w:rsid w:val="00482AF6"/>
    <w:rsid w:val="004834BF"/>
    <w:rsid w:val="00485003"/>
    <w:rsid w:val="00486203"/>
    <w:rsid w:val="0049045C"/>
    <w:rsid w:val="004914D8"/>
    <w:rsid w:val="00493BD6"/>
    <w:rsid w:val="00495817"/>
    <w:rsid w:val="00496A86"/>
    <w:rsid w:val="00496D87"/>
    <w:rsid w:val="00497842"/>
    <w:rsid w:val="004978EF"/>
    <w:rsid w:val="00497F36"/>
    <w:rsid w:val="004A0F1C"/>
    <w:rsid w:val="004A1A7D"/>
    <w:rsid w:val="004A3149"/>
    <w:rsid w:val="004A3609"/>
    <w:rsid w:val="004A44FC"/>
    <w:rsid w:val="004A5715"/>
    <w:rsid w:val="004A6517"/>
    <w:rsid w:val="004A7C43"/>
    <w:rsid w:val="004B0189"/>
    <w:rsid w:val="004B2EE5"/>
    <w:rsid w:val="004B2FD8"/>
    <w:rsid w:val="004B3AAD"/>
    <w:rsid w:val="004B3CCC"/>
    <w:rsid w:val="004B41BD"/>
    <w:rsid w:val="004B5F91"/>
    <w:rsid w:val="004B690D"/>
    <w:rsid w:val="004B7EFF"/>
    <w:rsid w:val="004C01E8"/>
    <w:rsid w:val="004C025D"/>
    <w:rsid w:val="004C041A"/>
    <w:rsid w:val="004C1344"/>
    <w:rsid w:val="004C2EF2"/>
    <w:rsid w:val="004C37B7"/>
    <w:rsid w:val="004C3D34"/>
    <w:rsid w:val="004C4724"/>
    <w:rsid w:val="004C47A6"/>
    <w:rsid w:val="004C5324"/>
    <w:rsid w:val="004C5672"/>
    <w:rsid w:val="004C7F95"/>
    <w:rsid w:val="004D0EDA"/>
    <w:rsid w:val="004D3507"/>
    <w:rsid w:val="004D4A95"/>
    <w:rsid w:val="004D60E8"/>
    <w:rsid w:val="004D6D99"/>
    <w:rsid w:val="004E016B"/>
    <w:rsid w:val="004E199D"/>
    <w:rsid w:val="004E2A34"/>
    <w:rsid w:val="004E37E1"/>
    <w:rsid w:val="004E44AD"/>
    <w:rsid w:val="004E46BD"/>
    <w:rsid w:val="004E5679"/>
    <w:rsid w:val="004E645D"/>
    <w:rsid w:val="004E6F99"/>
    <w:rsid w:val="004E7BCE"/>
    <w:rsid w:val="004F07C8"/>
    <w:rsid w:val="004F0A76"/>
    <w:rsid w:val="004F0AE2"/>
    <w:rsid w:val="004F1653"/>
    <w:rsid w:val="004F1E82"/>
    <w:rsid w:val="004F3025"/>
    <w:rsid w:val="004F45F1"/>
    <w:rsid w:val="004F4F7B"/>
    <w:rsid w:val="004F6D61"/>
    <w:rsid w:val="004F742D"/>
    <w:rsid w:val="005003BD"/>
    <w:rsid w:val="0050041A"/>
    <w:rsid w:val="00502077"/>
    <w:rsid w:val="00502330"/>
    <w:rsid w:val="00502421"/>
    <w:rsid w:val="005026F3"/>
    <w:rsid w:val="005028BC"/>
    <w:rsid w:val="00502B79"/>
    <w:rsid w:val="00503618"/>
    <w:rsid w:val="00505431"/>
    <w:rsid w:val="00506DC3"/>
    <w:rsid w:val="00510DAC"/>
    <w:rsid w:val="005112C9"/>
    <w:rsid w:val="00511A88"/>
    <w:rsid w:val="00512512"/>
    <w:rsid w:val="00514208"/>
    <w:rsid w:val="00517658"/>
    <w:rsid w:val="00520953"/>
    <w:rsid w:val="00521FDF"/>
    <w:rsid w:val="00522260"/>
    <w:rsid w:val="005229FF"/>
    <w:rsid w:val="00522C9F"/>
    <w:rsid w:val="00523185"/>
    <w:rsid w:val="005231DE"/>
    <w:rsid w:val="00523563"/>
    <w:rsid w:val="00526ECE"/>
    <w:rsid w:val="00527AA5"/>
    <w:rsid w:val="00530150"/>
    <w:rsid w:val="00530376"/>
    <w:rsid w:val="0053085B"/>
    <w:rsid w:val="005309D3"/>
    <w:rsid w:val="00530C95"/>
    <w:rsid w:val="00530E5D"/>
    <w:rsid w:val="00532270"/>
    <w:rsid w:val="00532B18"/>
    <w:rsid w:val="00533762"/>
    <w:rsid w:val="00534D73"/>
    <w:rsid w:val="00535345"/>
    <w:rsid w:val="00536053"/>
    <w:rsid w:val="00537675"/>
    <w:rsid w:val="00541B6F"/>
    <w:rsid w:val="005430B0"/>
    <w:rsid w:val="00543510"/>
    <w:rsid w:val="00543B1B"/>
    <w:rsid w:val="00545FB3"/>
    <w:rsid w:val="00546382"/>
    <w:rsid w:val="00551A22"/>
    <w:rsid w:val="005524BA"/>
    <w:rsid w:val="00554B80"/>
    <w:rsid w:val="00555225"/>
    <w:rsid w:val="00555F40"/>
    <w:rsid w:val="005568E7"/>
    <w:rsid w:val="005606BC"/>
    <w:rsid w:val="00561953"/>
    <w:rsid w:val="00561A09"/>
    <w:rsid w:val="00561CD1"/>
    <w:rsid w:val="005622EF"/>
    <w:rsid w:val="00563BC8"/>
    <w:rsid w:val="00563D44"/>
    <w:rsid w:val="00564BF8"/>
    <w:rsid w:val="00570583"/>
    <w:rsid w:val="00571501"/>
    <w:rsid w:val="005734AD"/>
    <w:rsid w:val="00573D5A"/>
    <w:rsid w:val="00574F10"/>
    <w:rsid w:val="00577CB2"/>
    <w:rsid w:val="00577DCD"/>
    <w:rsid w:val="00580120"/>
    <w:rsid w:val="00580197"/>
    <w:rsid w:val="005806A4"/>
    <w:rsid w:val="0058136C"/>
    <w:rsid w:val="0058339E"/>
    <w:rsid w:val="00583D7B"/>
    <w:rsid w:val="0058583C"/>
    <w:rsid w:val="00585892"/>
    <w:rsid w:val="00586823"/>
    <w:rsid w:val="00586887"/>
    <w:rsid w:val="00587941"/>
    <w:rsid w:val="005901FE"/>
    <w:rsid w:val="00590E4D"/>
    <w:rsid w:val="0059269E"/>
    <w:rsid w:val="005929DC"/>
    <w:rsid w:val="00592A78"/>
    <w:rsid w:val="00592CFE"/>
    <w:rsid w:val="005938AF"/>
    <w:rsid w:val="00593954"/>
    <w:rsid w:val="0059423A"/>
    <w:rsid w:val="005943A2"/>
    <w:rsid w:val="00595DCC"/>
    <w:rsid w:val="00596E65"/>
    <w:rsid w:val="005A0757"/>
    <w:rsid w:val="005A0B4A"/>
    <w:rsid w:val="005A192B"/>
    <w:rsid w:val="005A1DCE"/>
    <w:rsid w:val="005A3AB8"/>
    <w:rsid w:val="005A609D"/>
    <w:rsid w:val="005A60F1"/>
    <w:rsid w:val="005A66FA"/>
    <w:rsid w:val="005A6994"/>
    <w:rsid w:val="005A6C22"/>
    <w:rsid w:val="005A72D6"/>
    <w:rsid w:val="005B0315"/>
    <w:rsid w:val="005B0E74"/>
    <w:rsid w:val="005B24E1"/>
    <w:rsid w:val="005B3D4C"/>
    <w:rsid w:val="005B4FE4"/>
    <w:rsid w:val="005B5BF0"/>
    <w:rsid w:val="005B6704"/>
    <w:rsid w:val="005B7250"/>
    <w:rsid w:val="005B7D2A"/>
    <w:rsid w:val="005C28A4"/>
    <w:rsid w:val="005C29FC"/>
    <w:rsid w:val="005C4124"/>
    <w:rsid w:val="005C5341"/>
    <w:rsid w:val="005C572C"/>
    <w:rsid w:val="005C7641"/>
    <w:rsid w:val="005D03CF"/>
    <w:rsid w:val="005D21F5"/>
    <w:rsid w:val="005D273D"/>
    <w:rsid w:val="005D4B11"/>
    <w:rsid w:val="005D4EF6"/>
    <w:rsid w:val="005D51C4"/>
    <w:rsid w:val="005D629C"/>
    <w:rsid w:val="005D6FFC"/>
    <w:rsid w:val="005D7424"/>
    <w:rsid w:val="005D78A1"/>
    <w:rsid w:val="005D798E"/>
    <w:rsid w:val="005E3956"/>
    <w:rsid w:val="005E3A72"/>
    <w:rsid w:val="005E55E0"/>
    <w:rsid w:val="005E58EB"/>
    <w:rsid w:val="005E62E8"/>
    <w:rsid w:val="005E72FF"/>
    <w:rsid w:val="005F1368"/>
    <w:rsid w:val="005F1D34"/>
    <w:rsid w:val="005F201E"/>
    <w:rsid w:val="005F2D5F"/>
    <w:rsid w:val="005F3582"/>
    <w:rsid w:val="005F5237"/>
    <w:rsid w:val="005F5533"/>
    <w:rsid w:val="005F5682"/>
    <w:rsid w:val="005F6151"/>
    <w:rsid w:val="005F6C63"/>
    <w:rsid w:val="005F6D15"/>
    <w:rsid w:val="005F732E"/>
    <w:rsid w:val="005F7995"/>
    <w:rsid w:val="006008CE"/>
    <w:rsid w:val="00600C85"/>
    <w:rsid w:val="00601CE0"/>
    <w:rsid w:val="006022E1"/>
    <w:rsid w:val="00603004"/>
    <w:rsid w:val="00603D38"/>
    <w:rsid w:val="0060511F"/>
    <w:rsid w:val="00605689"/>
    <w:rsid w:val="006066EE"/>
    <w:rsid w:val="006067D4"/>
    <w:rsid w:val="00606B26"/>
    <w:rsid w:val="006104E6"/>
    <w:rsid w:val="006122A2"/>
    <w:rsid w:val="006124EA"/>
    <w:rsid w:val="00613508"/>
    <w:rsid w:val="006145FD"/>
    <w:rsid w:val="00614DF6"/>
    <w:rsid w:val="006203B4"/>
    <w:rsid w:val="00620D5C"/>
    <w:rsid w:val="0062101C"/>
    <w:rsid w:val="00622E5F"/>
    <w:rsid w:val="0062440F"/>
    <w:rsid w:val="006256D2"/>
    <w:rsid w:val="00626B86"/>
    <w:rsid w:val="006272E0"/>
    <w:rsid w:val="00627C06"/>
    <w:rsid w:val="00630D22"/>
    <w:rsid w:val="0063110A"/>
    <w:rsid w:val="006318AD"/>
    <w:rsid w:val="0063260E"/>
    <w:rsid w:val="006328C5"/>
    <w:rsid w:val="00632C78"/>
    <w:rsid w:val="00636138"/>
    <w:rsid w:val="006367A8"/>
    <w:rsid w:val="006367DE"/>
    <w:rsid w:val="0063698C"/>
    <w:rsid w:val="00640848"/>
    <w:rsid w:val="00640EF7"/>
    <w:rsid w:val="00642820"/>
    <w:rsid w:val="006437CE"/>
    <w:rsid w:val="00643848"/>
    <w:rsid w:val="00643F59"/>
    <w:rsid w:val="0064471F"/>
    <w:rsid w:val="00645D53"/>
    <w:rsid w:val="006460E1"/>
    <w:rsid w:val="00647B55"/>
    <w:rsid w:val="00647C8E"/>
    <w:rsid w:val="00650805"/>
    <w:rsid w:val="00651392"/>
    <w:rsid w:val="006515CB"/>
    <w:rsid w:val="006522B0"/>
    <w:rsid w:val="00652EBD"/>
    <w:rsid w:val="0065313F"/>
    <w:rsid w:val="00653D38"/>
    <w:rsid w:val="006555E7"/>
    <w:rsid w:val="00655FDC"/>
    <w:rsid w:val="006566FC"/>
    <w:rsid w:val="00656F2E"/>
    <w:rsid w:val="00657340"/>
    <w:rsid w:val="00660D3E"/>
    <w:rsid w:val="006612CC"/>
    <w:rsid w:val="00661C19"/>
    <w:rsid w:val="006620DE"/>
    <w:rsid w:val="00662EE3"/>
    <w:rsid w:val="006634AF"/>
    <w:rsid w:val="006636D2"/>
    <w:rsid w:val="006643AE"/>
    <w:rsid w:val="006644F6"/>
    <w:rsid w:val="006661FD"/>
    <w:rsid w:val="006669D3"/>
    <w:rsid w:val="006676A4"/>
    <w:rsid w:val="00671061"/>
    <w:rsid w:val="00671CD0"/>
    <w:rsid w:val="00673319"/>
    <w:rsid w:val="00673E18"/>
    <w:rsid w:val="00675651"/>
    <w:rsid w:val="0068396B"/>
    <w:rsid w:val="00686661"/>
    <w:rsid w:val="006866CA"/>
    <w:rsid w:val="00686887"/>
    <w:rsid w:val="00687881"/>
    <w:rsid w:val="00690510"/>
    <w:rsid w:val="00690913"/>
    <w:rsid w:val="006915BE"/>
    <w:rsid w:val="00692B36"/>
    <w:rsid w:val="00692D20"/>
    <w:rsid w:val="006946CD"/>
    <w:rsid w:val="00694D11"/>
    <w:rsid w:val="00694F3D"/>
    <w:rsid w:val="00695F34"/>
    <w:rsid w:val="00697DB5"/>
    <w:rsid w:val="006A0216"/>
    <w:rsid w:val="006A06B2"/>
    <w:rsid w:val="006A0835"/>
    <w:rsid w:val="006A1A2E"/>
    <w:rsid w:val="006A1D97"/>
    <w:rsid w:val="006A4155"/>
    <w:rsid w:val="006A4D7D"/>
    <w:rsid w:val="006A756A"/>
    <w:rsid w:val="006A7807"/>
    <w:rsid w:val="006B0776"/>
    <w:rsid w:val="006B15ED"/>
    <w:rsid w:val="006B2152"/>
    <w:rsid w:val="006B2587"/>
    <w:rsid w:val="006B2F10"/>
    <w:rsid w:val="006B33DB"/>
    <w:rsid w:val="006B3780"/>
    <w:rsid w:val="006B5561"/>
    <w:rsid w:val="006B567E"/>
    <w:rsid w:val="006B5B1E"/>
    <w:rsid w:val="006B5DAE"/>
    <w:rsid w:val="006B6F3A"/>
    <w:rsid w:val="006B782F"/>
    <w:rsid w:val="006C0B36"/>
    <w:rsid w:val="006C27A1"/>
    <w:rsid w:val="006C592F"/>
    <w:rsid w:val="006C5BF3"/>
    <w:rsid w:val="006C6420"/>
    <w:rsid w:val="006C6EA4"/>
    <w:rsid w:val="006C700C"/>
    <w:rsid w:val="006C7511"/>
    <w:rsid w:val="006D014C"/>
    <w:rsid w:val="006D0647"/>
    <w:rsid w:val="006D0C3E"/>
    <w:rsid w:val="006D1CE1"/>
    <w:rsid w:val="006D1F9A"/>
    <w:rsid w:val="006D24EE"/>
    <w:rsid w:val="006D2847"/>
    <w:rsid w:val="006D34E5"/>
    <w:rsid w:val="006D389A"/>
    <w:rsid w:val="006D43B6"/>
    <w:rsid w:val="006D59E4"/>
    <w:rsid w:val="006D73C9"/>
    <w:rsid w:val="006E1317"/>
    <w:rsid w:val="006E16C6"/>
    <w:rsid w:val="006E2714"/>
    <w:rsid w:val="006E3500"/>
    <w:rsid w:val="006E3AC7"/>
    <w:rsid w:val="006E3EF5"/>
    <w:rsid w:val="006E5A63"/>
    <w:rsid w:val="006E6323"/>
    <w:rsid w:val="006E66D7"/>
    <w:rsid w:val="006F0E21"/>
    <w:rsid w:val="006F0FE6"/>
    <w:rsid w:val="006F271F"/>
    <w:rsid w:val="006F4DC8"/>
    <w:rsid w:val="006F591D"/>
    <w:rsid w:val="006F5EFB"/>
    <w:rsid w:val="006F6069"/>
    <w:rsid w:val="006F6264"/>
    <w:rsid w:val="006F6AEF"/>
    <w:rsid w:val="006F77A3"/>
    <w:rsid w:val="006F7FE9"/>
    <w:rsid w:val="00700AF1"/>
    <w:rsid w:val="00701375"/>
    <w:rsid w:val="00701A9F"/>
    <w:rsid w:val="00701EBF"/>
    <w:rsid w:val="00702F5C"/>
    <w:rsid w:val="00704DF9"/>
    <w:rsid w:val="007058CB"/>
    <w:rsid w:val="00705D00"/>
    <w:rsid w:val="007069BF"/>
    <w:rsid w:val="00706ADE"/>
    <w:rsid w:val="0071445D"/>
    <w:rsid w:val="00717515"/>
    <w:rsid w:val="00717994"/>
    <w:rsid w:val="00720870"/>
    <w:rsid w:val="00720FEB"/>
    <w:rsid w:val="0072127C"/>
    <w:rsid w:val="007214FC"/>
    <w:rsid w:val="007216A2"/>
    <w:rsid w:val="007221E3"/>
    <w:rsid w:val="00726E48"/>
    <w:rsid w:val="0073271D"/>
    <w:rsid w:val="007334A5"/>
    <w:rsid w:val="007338DC"/>
    <w:rsid w:val="00734FF8"/>
    <w:rsid w:val="00736487"/>
    <w:rsid w:val="00736B1C"/>
    <w:rsid w:val="0074280E"/>
    <w:rsid w:val="0074389D"/>
    <w:rsid w:val="00745941"/>
    <w:rsid w:val="00745B7C"/>
    <w:rsid w:val="00746E7A"/>
    <w:rsid w:val="007478B0"/>
    <w:rsid w:val="00747F5F"/>
    <w:rsid w:val="00750F15"/>
    <w:rsid w:val="007516BF"/>
    <w:rsid w:val="00751AC9"/>
    <w:rsid w:val="007522DC"/>
    <w:rsid w:val="00754255"/>
    <w:rsid w:val="007543AA"/>
    <w:rsid w:val="00756C54"/>
    <w:rsid w:val="007614E6"/>
    <w:rsid w:val="007625B3"/>
    <w:rsid w:val="0076338A"/>
    <w:rsid w:val="00763ED7"/>
    <w:rsid w:val="00764B1F"/>
    <w:rsid w:val="00764C27"/>
    <w:rsid w:val="00766257"/>
    <w:rsid w:val="00767279"/>
    <w:rsid w:val="00767840"/>
    <w:rsid w:val="00767F3E"/>
    <w:rsid w:val="00772C1C"/>
    <w:rsid w:val="007730BA"/>
    <w:rsid w:val="00774440"/>
    <w:rsid w:val="00774B4B"/>
    <w:rsid w:val="00774C10"/>
    <w:rsid w:val="00776072"/>
    <w:rsid w:val="0077648A"/>
    <w:rsid w:val="00777547"/>
    <w:rsid w:val="00777DE7"/>
    <w:rsid w:val="00780251"/>
    <w:rsid w:val="00780523"/>
    <w:rsid w:val="0078077D"/>
    <w:rsid w:val="00781B7C"/>
    <w:rsid w:val="00781F8B"/>
    <w:rsid w:val="007823F5"/>
    <w:rsid w:val="00783141"/>
    <w:rsid w:val="00784AD0"/>
    <w:rsid w:val="0078555E"/>
    <w:rsid w:val="007861EC"/>
    <w:rsid w:val="00786C1C"/>
    <w:rsid w:val="00786C3C"/>
    <w:rsid w:val="00790609"/>
    <w:rsid w:val="00790FA3"/>
    <w:rsid w:val="00792E98"/>
    <w:rsid w:val="007931FE"/>
    <w:rsid w:val="007934D2"/>
    <w:rsid w:val="007951A7"/>
    <w:rsid w:val="007952D8"/>
    <w:rsid w:val="007956C2"/>
    <w:rsid w:val="0079574E"/>
    <w:rsid w:val="007964B5"/>
    <w:rsid w:val="00797284"/>
    <w:rsid w:val="007972C4"/>
    <w:rsid w:val="00797728"/>
    <w:rsid w:val="007A002F"/>
    <w:rsid w:val="007A00FD"/>
    <w:rsid w:val="007A0895"/>
    <w:rsid w:val="007A3931"/>
    <w:rsid w:val="007A4D90"/>
    <w:rsid w:val="007A4F91"/>
    <w:rsid w:val="007A5198"/>
    <w:rsid w:val="007A6F5A"/>
    <w:rsid w:val="007A7F9F"/>
    <w:rsid w:val="007B056A"/>
    <w:rsid w:val="007B19FD"/>
    <w:rsid w:val="007B4154"/>
    <w:rsid w:val="007B46DD"/>
    <w:rsid w:val="007B4EE8"/>
    <w:rsid w:val="007B516F"/>
    <w:rsid w:val="007B5B6C"/>
    <w:rsid w:val="007B629B"/>
    <w:rsid w:val="007B667E"/>
    <w:rsid w:val="007B6FB3"/>
    <w:rsid w:val="007B7203"/>
    <w:rsid w:val="007B7BAC"/>
    <w:rsid w:val="007C0A53"/>
    <w:rsid w:val="007C2738"/>
    <w:rsid w:val="007C3A2B"/>
    <w:rsid w:val="007C4DCD"/>
    <w:rsid w:val="007C5046"/>
    <w:rsid w:val="007C5C91"/>
    <w:rsid w:val="007C5CCA"/>
    <w:rsid w:val="007C6DD3"/>
    <w:rsid w:val="007C76B8"/>
    <w:rsid w:val="007C7833"/>
    <w:rsid w:val="007D2AC4"/>
    <w:rsid w:val="007D2B1C"/>
    <w:rsid w:val="007D324D"/>
    <w:rsid w:val="007D3908"/>
    <w:rsid w:val="007D3D44"/>
    <w:rsid w:val="007D41BD"/>
    <w:rsid w:val="007D4DD8"/>
    <w:rsid w:val="007D5D5B"/>
    <w:rsid w:val="007D63BF"/>
    <w:rsid w:val="007E2518"/>
    <w:rsid w:val="007E3C28"/>
    <w:rsid w:val="007E457B"/>
    <w:rsid w:val="007E46E4"/>
    <w:rsid w:val="007E47C0"/>
    <w:rsid w:val="007E4975"/>
    <w:rsid w:val="007E4BF7"/>
    <w:rsid w:val="007E4DE0"/>
    <w:rsid w:val="007E6AA0"/>
    <w:rsid w:val="007E7E43"/>
    <w:rsid w:val="007F01BC"/>
    <w:rsid w:val="007F166D"/>
    <w:rsid w:val="007F1ADA"/>
    <w:rsid w:val="007F33E2"/>
    <w:rsid w:val="007F4EB1"/>
    <w:rsid w:val="007F5923"/>
    <w:rsid w:val="007F65F1"/>
    <w:rsid w:val="007F7684"/>
    <w:rsid w:val="0080112C"/>
    <w:rsid w:val="00801403"/>
    <w:rsid w:val="00801774"/>
    <w:rsid w:val="0080193D"/>
    <w:rsid w:val="00802CCD"/>
    <w:rsid w:val="00802E71"/>
    <w:rsid w:val="008037A1"/>
    <w:rsid w:val="00803B92"/>
    <w:rsid w:val="008052DE"/>
    <w:rsid w:val="00805C4E"/>
    <w:rsid w:val="00806E63"/>
    <w:rsid w:val="00807D49"/>
    <w:rsid w:val="00810F59"/>
    <w:rsid w:val="0081207B"/>
    <w:rsid w:val="00813863"/>
    <w:rsid w:val="008148FB"/>
    <w:rsid w:val="00815535"/>
    <w:rsid w:val="008155D7"/>
    <w:rsid w:val="00816A71"/>
    <w:rsid w:val="0081742C"/>
    <w:rsid w:val="0081760B"/>
    <w:rsid w:val="00820E2A"/>
    <w:rsid w:val="0082184E"/>
    <w:rsid w:val="008220AC"/>
    <w:rsid w:val="008228CA"/>
    <w:rsid w:val="0082324D"/>
    <w:rsid w:val="008251F4"/>
    <w:rsid w:val="008253FC"/>
    <w:rsid w:val="008256DF"/>
    <w:rsid w:val="0082649A"/>
    <w:rsid w:val="00827728"/>
    <w:rsid w:val="00827BFE"/>
    <w:rsid w:val="00831106"/>
    <w:rsid w:val="00833DAB"/>
    <w:rsid w:val="00833FA2"/>
    <w:rsid w:val="008344CE"/>
    <w:rsid w:val="00835A45"/>
    <w:rsid w:val="00836B76"/>
    <w:rsid w:val="00840644"/>
    <w:rsid w:val="00840B15"/>
    <w:rsid w:val="00843151"/>
    <w:rsid w:val="0084319D"/>
    <w:rsid w:val="00847516"/>
    <w:rsid w:val="008508C3"/>
    <w:rsid w:val="0085113C"/>
    <w:rsid w:val="00851DD1"/>
    <w:rsid w:val="00851E49"/>
    <w:rsid w:val="00852166"/>
    <w:rsid w:val="00854DB2"/>
    <w:rsid w:val="00855488"/>
    <w:rsid w:val="00856CFB"/>
    <w:rsid w:val="00856DE9"/>
    <w:rsid w:val="00856E4E"/>
    <w:rsid w:val="00857626"/>
    <w:rsid w:val="008617A2"/>
    <w:rsid w:val="00861E74"/>
    <w:rsid w:val="00863E1A"/>
    <w:rsid w:val="008641CC"/>
    <w:rsid w:val="00870B93"/>
    <w:rsid w:val="00871266"/>
    <w:rsid w:val="00872D14"/>
    <w:rsid w:val="00873AF2"/>
    <w:rsid w:val="0087465B"/>
    <w:rsid w:val="00874FCF"/>
    <w:rsid w:val="008755FE"/>
    <w:rsid w:val="008761F2"/>
    <w:rsid w:val="008818F8"/>
    <w:rsid w:val="00881A4A"/>
    <w:rsid w:val="0088244E"/>
    <w:rsid w:val="008848A9"/>
    <w:rsid w:val="00885E22"/>
    <w:rsid w:val="008865B6"/>
    <w:rsid w:val="00886641"/>
    <w:rsid w:val="00887BC0"/>
    <w:rsid w:val="008902FE"/>
    <w:rsid w:val="008905E4"/>
    <w:rsid w:val="00891377"/>
    <w:rsid w:val="00891874"/>
    <w:rsid w:val="0089195A"/>
    <w:rsid w:val="00892568"/>
    <w:rsid w:val="00893B91"/>
    <w:rsid w:val="00893EC5"/>
    <w:rsid w:val="0089503F"/>
    <w:rsid w:val="008952D2"/>
    <w:rsid w:val="0089676C"/>
    <w:rsid w:val="0089683A"/>
    <w:rsid w:val="0089779F"/>
    <w:rsid w:val="008A0ECC"/>
    <w:rsid w:val="008A257D"/>
    <w:rsid w:val="008A2ACF"/>
    <w:rsid w:val="008A34C5"/>
    <w:rsid w:val="008A40F5"/>
    <w:rsid w:val="008A50CB"/>
    <w:rsid w:val="008A5989"/>
    <w:rsid w:val="008A6E7E"/>
    <w:rsid w:val="008A7113"/>
    <w:rsid w:val="008A722B"/>
    <w:rsid w:val="008A7DCA"/>
    <w:rsid w:val="008AB0E7"/>
    <w:rsid w:val="008B02F5"/>
    <w:rsid w:val="008B0696"/>
    <w:rsid w:val="008B091E"/>
    <w:rsid w:val="008B0EAF"/>
    <w:rsid w:val="008B1F5F"/>
    <w:rsid w:val="008B227F"/>
    <w:rsid w:val="008B2703"/>
    <w:rsid w:val="008B304E"/>
    <w:rsid w:val="008B47DE"/>
    <w:rsid w:val="008B49B6"/>
    <w:rsid w:val="008B502E"/>
    <w:rsid w:val="008B596A"/>
    <w:rsid w:val="008B59EF"/>
    <w:rsid w:val="008B6292"/>
    <w:rsid w:val="008B70B2"/>
    <w:rsid w:val="008C078E"/>
    <w:rsid w:val="008C08EC"/>
    <w:rsid w:val="008C1190"/>
    <w:rsid w:val="008C1DBC"/>
    <w:rsid w:val="008C45F4"/>
    <w:rsid w:val="008C67C4"/>
    <w:rsid w:val="008C6A69"/>
    <w:rsid w:val="008D0B2C"/>
    <w:rsid w:val="008D186A"/>
    <w:rsid w:val="008D2042"/>
    <w:rsid w:val="008D2777"/>
    <w:rsid w:val="008D4312"/>
    <w:rsid w:val="008D45E7"/>
    <w:rsid w:val="008D4602"/>
    <w:rsid w:val="008D5C49"/>
    <w:rsid w:val="008D739D"/>
    <w:rsid w:val="008E052E"/>
    <w:rsid w:val="008E4772"/>
    <w:rsid w:val="008E5E2D"/>
    <w:rsid w:val="008E75C0"/>
    <w:rsid w:val="008E7AD9"/>
    <w:rsid w:val="008F06AA"/>
    <w:rsid w:val="008F1099"/>
    <w:rsid w:val="008F1193"/>
    <w:rsid w:val="008F1599"/>
    <w:rsid w:val="008F1991"/>
    <w:rsid w:val="008F1E5C"/>
    <w:rsid w:val="008F2991"/>
    <w:rsid w:val="008F5401"/>
    <w:rsid w:val="008F6211"/>
    <w:rsid w:val="008F6FD9"/>
    <w:rsid w:val="00902F91"/>
    <w:rsid w:val="009042AD"/>
    <w:rsid w:val="00904F44"/>
    <w:rsid w:val="00910D11"/>
    <w:rsid w:val="009110EE"/>
    <w:rsid w:val="00911BFD"/>
    <w:rsid w:val="009126CB"/>
    <w:rsid w:val="00915D7C"/>
    <w:rsid w:val="00916008"/>
    <w:rsid w:val="009165A1"/>
    <w:rsid w:val="009174FF"/>
    <w:rsid w:val="00920D0B"/>
    <w:rsid w:val="00921393"/>
    <w:rsid w:val="009220AA"/>
    <w:rsid w:val="00922785"/>
    <w:rsid w:val="00922B5B"/>
    <w:rsid w:val="0092361B"/>
    <w:rsid w:val="00923DAC"/>
    <w:rsid w:val="00924FCA"/>
    <w:rsid w:val="00926E6B"/>
    <w:rsid w:val="00930619"/>
    <w:rsid w:val="00933BC3"/>
    <w:rsid w:val="009343E2"/>
    <w:rsid w:val="00934A59"/>
    <w:rsid w:val="00937640"/>
    <w:rsid w:val="00937678"/>
    <w:rsid w:val="00937B80"/>
    <w:rsid w:val="00941D64"/>
    <w:rsid w:val="00942C61"/>
    <w:rsid w:val="00943CC6"/>
    <w:rsid w:val="009445EA"/>
    <w:rsid w:val="00944B31"/>
    <w:rsid w:val="00944B65"/>
    <w:rsid w:val="00945B53"/>
    <w:rsid w:val="0094640D"/>
    <w:rsid w:val="009524DB"/>
    <w:rsid w:val="009540AD"/>
    <w:rsid w:val="00955621"/>
    <w:rsid w:val="00955A35"/>
    <w:rsid w:val="009576D6"/>
    <w:rsid w:val="009619CF"/>
    <w:rsid w:val="00961B28"/>
    <w:rsid w:val="009626B8"/>
    <w:rsid w:val="009626C2"/>
    <w:rsid w:val="00963B0D"/>
    <w:rsid w:val="00963C2A"/>
    <w:rsid w:val="0096442A"/>
    <w:rsid w:val="009672CC"/>
    <w:rsid w:val="00970EA5"/>
    <w:rsid w:val="009721F2"/>
    <w:rsid w:val="00973409"/>
    <w:rsid w:val="00974379"/>
    <w:rsid w:val="00974CCB"/>
    <w:rsid w:val="00975F1F"/>
    <w:rsid w:val="0098107D"/>
    <w:rsid w:val="00982B17"/>
    <w:rsid w:val="00985AEA"/>
    <w:rsid w:val="00985EBB"/>
    <w:rsid w:val="0098680A"/>
    <w:rsid w:val="00990FDA"/>
    <w:rsid w:val="009910A7"/>
    <w:rsid w:val="00991C3E"/>
    <w:rsid w:val="00991D4A"/>
    <w:rsid w:val="009933C5"/>
    <w:rsid w:val="00993AA1"/>
    <w:rsid w:val="00993C70"/>
    <w:rsid w:val="009951B4"/>
    <w:rsid w:val="0099561B"/>
    <w:rsid w:val="00996A5A"/>
    <w:rsid w:val="00997B32"/>
    <w:rsid w:val="009A05E4"/>
    <w:rsid w:val="009A236B"/>
    <w:rsid w:val="009A3500"/>
    <w:rsid w:val="009A3988"/>
    <w:rsid w:val="009A4F68"/>
    <w:rsid w:val="009A5F68"/>
    <w:rsid w:val="009A60C1"/>
    <w:rsid w:val="009A7DA8"/>
    <w:rsid w:val="009B07D1"/>
    <w:rsid w:val="009B13F6"/>
    <w:rsid w:val="009B1F6C"/>
    <w:rsid w:val="009B2303"/>
    <w:rsid w:val="009B2847"/>
    <w:rsid w:val="009B28CC"/>
    <w:rsid w:val="009B2BA3"/>
    <w:rsid w:val="009B3142"/>
    <w:rsid w:val="009B35DC"/>
    <w:rsid w:val="009B3E66"/>
    <w:rsid w:val="009B4924"/>
    <w:rsid w:val="009B6D0D"/>
    <w:rsid w:val="009B6F0A"/>
    <w:rsid w:val="009B794F"/>
    <w:rsid w:val="009B79F0"/>
    <w:rsid w:val="009B7BE2"/>
    <w:rsid w:val="009C0FBB"/>
    <w:rsid w:val="009C132B"/>
    <w:rsid w:val="009C2F34"/>
    <w:rsid w:val="009C33C8"/>
    <w:rsid w:val="009C4343"/>
    <w:rsid w:val="009C543D"/>
    <w:rsid w:val="009C5C83"/>
    <w:rsid w:val="009D0583"/>
    <w:rsid w:val="009D0A98"/>
    <w:rsid w:val="009D14D1"/>
    <w:rsid w:val="009D2446"/>
    <w:rsid w:val="009D27A2"/>
    <w:rsid w:val="009D28C5"/>
    <w:rsid w:val="009D3F26"/>
    <w:rsid w:val="009D5B11"/>
    <w:rsid w:val="009D5FFD"/>
    <w:rsid w:val="009D6053"/>
    <w:rsid w:val="009D632C"/>
    <w:rsid w:val="009D68DB"/>
    <w:rsid w:val="009D6B8F"/>
    <w:rsid w:val="009E0672"/>
    <w:rsid w:val="009E1228"/>
    <w:rsid w:val="009E294F"/>
    <w:rsid w:val="009E30CF"/>
    <w:rsid w:val="009E341B"/>
    <w:rsid w:val="009E3DE7"/>
    <w:rsid w:val="009E46CC"/>
    <w:rsid w:val="009E6067"/>
    <w:rsid w:val="009E70B5"/>
    <w:rsid w:val="009E723D"/>
    <w:rsid w:val="009F0F56"/>
    <w:rsid w:val="009F1AD8"/>
    <w:rsid w:val="009F2C7E"/>
    <w:rsid w:val="009F46DD"/>
    <w:rsid w:val="009F58E7"/>
    <w:rsid w:val="00A000E1"/>
    <w:rsid w:val="00A02B2B"/>
    <w:rsid w:val="00A02DC2"/>
    <w:rsid w:val="00A0337D"/>
    <w:rsid w:val="00A043CD"/>
    <w:rsid w:val="00A04527"/>
    <w:rsid w:val="00A10738"/>
    <w:rsid w:val="00A10EFD"/>
    <w:rsid w:val="00A12D37"/>
    <w:rsid w:val="00A13711"/>
    <w:rsid w:val="00A13779"/>
    <w:rsid w:val="00A1506D"/>
    <w:rsid w:val="00A15279"/>
    <w:rsid w:val="00A16CA0"/>
    <w:rsid w:val="00A17EC3"/>
    <w:rsid w:val="00A2013B"/>
    <w:rsid w:val="00A212C8"/>
    <w:rsid w:val="00A21582"/>
    <w:rsid w:val="00A21A2B"/>
    <w:rsid w:val="00A224AB"/>
    <w:rsid w:val="00A228CF"/>
    <w:rsid w:val="00A22EEE"/>
    <w:rsid w:val="00A23039"/>
    <w:rsid w:val="00A23CBF"/>
    <w:rsid w:val="00A23D26"/>
    <w:rsid w:val="00A23F6D"/>
    <w:rsid w:val="00A23FCB"/>
    <w:rsid w:val="00A243CE"/>
    <w:rsid w:val="00A24B1A"/>
    <w:rsid w:val="00A2540A"/>
    <w:rsid w:val="00A30584"/>
    <w:rsid w:val="00A30C3C"/>
    <w:rsid w:val="00A32E47"/>
    <w:rsid w:val="00A336AA"/>
    <w:rsid w:val="00A33AB5"/>
    <w:rsid w:val="00A3400C"/>
    <w:rsid w:val="00A340CC"/>
    <w:rsid w:val="00A3483E"/>
    <w:rsid w:val="00A3662C"/>
    <w:rsid w:val="00A4204C"/>
    <w:rsid w:val="00A424C8"/>
    <w:rsid w:val="00A430C0"/>
    <w:rsid w:val="00A43A38"/>
    <w:rsid w:val="00A44A52"/>
    <w:rsid w:val="00A4587D"/>
    <w:rsid w:val="00A4683B"/>
    <w:rsid w:val="00A46938"/>
    <w:rsid w:val="00A4778D"/>
    <w:rsid w:val="00A503D1"/>
    <w:rsid w:val="00A50CC2"/>
    <w:rsid w:val="00A512A6"/>
    <w:rsid w:val="00A517FF"/>
    <w:rsid w:val="00A526D3"/>
    <w:rsid w:val="00A5465A"/>
    <w:rsid w:val="00A556D5"/>
    <w:rsid w:val="00A55902"/>
    <w:rsid w:val="00A55F07"/>
    <w:rsid w:val="00A6028A"/>
    <w:rsid w:val="00A60C14"/>
    <w:rsid w:val="00A641F1"/>
    <w:rsid w:val="00A64473"/>
    <w:rsid w:val="00A65117"/>
    <w:rsid w:val="00A6649C"/>
    <w:rsid w:val="00A66D38"/>
    <w:rsid w:val="00A67A8F"/>
    <w:rsid w:val="00A67B0D"/>
    <w:rsid w:val="00A72E9F"/>
    <w:rsid w:val="00A739F1"/>
    <w:rsid w:val="00A7423D"/>
    <w:rsid w:val="00A7483E"/>
    <w:rsid w:val="00A75C47"/>
    <w:rsid w:val="00A76969"/>
    <w:rsid w:val="00A80A83"/>
    <w:rsid w:val="00A82761"/>
    <w:rsid w:val="00A84057"/>
    <w:rsid w:val="00A849DD"/>
    <w:rsid w:val="00A84A17"/>
    <w:rsid w:val="00A85BF4"/>
    <w:rsid w:val="00A85D71"/>
    <w:rsid w:val="00A85F04"/>
    <w:rsid w:val="00A860BC"/>
    <w:rsid w:val="00A861B1"/>
    <w:rsid w:val="00A862E7"/>
    <w:rsid w:val="00A86D42"/>
    <w:rsid w:val="00A8717C"/>
    <w:rsid w:val="00A909D2"/>
    <w:rsid w:val="00A91BC2"/>
    <w:rsid w:val="00A91D69"/>
    <w:rsid w:val="00A9234A"/>
    <w:rsid w:val="00A93AC7"/>
    <w:rsid w:val="00A93C05"/>
    <w:rsid w:val="00A9427C"/>
    <w:rsid w:val="00A94C11"/>
    <w:rsid w:val="00A9610C"/>
    <w:rsid w:val="00A96939"/>
    <w:rsid w:val="00A9794C"/>
    <w:rsid w:val="00AA156E"/>
    <w:rsid w:val="00AA15F8"/>
    <w:rsid w:val="00AA2503"/>
    <w:rsid w:val="00AA27F2"/>
    <w:rsid w:val="00AA3EA1"/>
    <w:rsid w:val="00AA42CD"/>
    <w:rsid w:val="00AA5CBC"/>
    <w:rsid w:val="00AB0C25"/>
    <w:rsid w:val="00AB1140"/>
    <w:rsid w:val="00AB27FE"/>
    <w:rsid w:val="00AB29E7"/>
    <w:rsid w:val="00AB2D86"/>
    <w:rsid w:val="00AB363A"/>
    <w:rsid w:val="00AB4B41"/>
    <w:rsid w:val="00AB5C22"/>
    <w:rsid w:val="00AB690C"/>
    <w:rsid w:val="00AC15D0"/>
    <w:rsid w:val="00AC1AA6"/>
    <w:rsid w:val="00AC3C7D"/>
    <w:rsid w:val="00AC3EAA"/>
    <w:rsid w:val="00AC4C92"/>
    <w:rsid w:val="00AC58D1"/>
    <w:rsid w:val="00AC740C"/>
    <w:rsid w:val="00AC7CDF"/>
    <w:rsid w:val="00AD154D"/>
    <w:rsid w:val="00AD1CDC"/>
    <w:rsid w:val="00AD3428"/>
    <w:rsid w:val="00AD382B"/>
    <w:rsid w:val="00AD3878"/>
    <w:rsid w:val="00AD4A20"/>
    <w:rsid w:val="00AD4CA0"/>
    <w:rsid w:val="00AD5437"/>
    <w:rsid w:val="00AD7100"/>
    <w:rsid w:val="00AD717C"/>
    <w:rsid w:val="00AE0464"/>
    <w:rsid w:val="00AE06D4"/>
    <w:rsid w:val="00AE28D7"/>
    <w:rsid w:val="00AE3799"/>
    <w:rsid w:val="00AE4A46"/>
    <w:rsid w:val="00AE5049"/>
    <w:rsid w:val="00AE5354"/>
    <w:rsid w:val="00AE5D52"/>
    <w:rsid w:val="00AE6653"/>
    <w:rsid w:val="00AE7409"/>
    <w:rsid w:val="00AE7586"/>
    <w:rsid w:val="00AF0AF9"/>
    <w:rsid w:val="00AF0E71"/>
    <w:rsid w:val="00AF2EDB"/>
    <w:rsid w:val="00AF3061"/>
    <w:rsid w:val="00AF3A36"/>
    <w:rsid w:val="00AF62B3"/>
    <w:rsid w:val="00AF6BD1"/>
    <w:rsid w:val="00B000A4"/>
    <w:rsid w:val="00B0155F"/>
    <w:rsid w:val="00B02FFD"/>
    <w:rsid w:val="00B03A59"/>
    <w:rsid w:val="00B0441C"/>
    <w:rsid w:val="00B048B3"/>
    <w:rsid w:val="00B05CA8"/>
    <w:rsid w:val="00B05DE7"/>
    <w:rsid w:val="00B064E7"/>
    <w:rsid w:val="00B067BA"/>
    <w:rsid w:val="00B06AA0"/>
    <w:rsid w:val="00B06AAB"/>
    <w:rsid w:val="00B07FF0"/>
    <w:rsid w:val="00B1027C"/>
    <w:rsid w:val="00B1117F"/>
    <w:rsid w:val="00B12431"/>
    <w:rsid w:val="00B14F4C"/>
    <w:rsid w:val="00B15663"/>
    <w:rsid w:val="00B15DC2"/>
    <w:rsid w:val="00B16E1A"/>
    <w:rsid w:val="00B201B6"/>
    <w:rsid w:val="00B20798"/>
    <w:rsid w:val="00B21430"/>
    <w:rsid w:val="00B22089"/>
    <w:rsid w:val="00B2227F"/>
    <w:rsid w:val="00B2389E"/>
    <w:rsid w:val="00B26036"/>
    <w:rsid w:val="00B26C69"/>
    <w:rsid w:val="00B300ED"/>
    <w:rsid w:val="00B30168"/>
    <w:rsid w:val="00B3115C"/>
    <w:rsid w:val="00B32C54"/>
    <w:rsid w:val="00B32EEA"/>
    <w:rsid w:val="00B337CB"/>
    <w:rsid w:val="00B36308"/>
    <w:rsid w:val="00B3640C"/>
    <w:rsid w:val="00B41F2F"/>
    <w:rsid w:val="00B42398"/>
    <w:rsid w:val="00B42DCA"/>
    <w:rsid w:val="00B4312E"/>
    <w:rsid w:val="00B43149"/>
    <w:rsid w:val="00B452C1"/>
    <w:rsid w:val="00B45919"/>
    <w:rsid w:val="00B46429"/>
    <w:rsid w:val="00B46532"/>
    <w:rsid w:val="00B46B00"/>
    <w:rsid w:val="00B478B9"/>
    <w:rsid w:val="00B5051D"/>
    <w:rsid w:val="00B506FD"/>
    <w:rsid w:val="00B50B82"/>
    <w:rsid w:val="00B52892"/>
    <w:rsid w:val="00B52AED"/>
    <w:rsid w:val="00B52BE0"/>
    <w:rsid w:val="00B52E40"/>
    <w:rsid w:val="00B52E70"/>
    <w:rsid w:val="00B53A3A"/>
    <w:rsid w:val="00B5408E"/>
    <w:rsid w:val="00B545C1"/>
    <w:rsid w:val="00B549B6"/>
    <w:rsid w:val="00B55072"/>
    <w:rsid w:val="00B573BE"/>
    <w:rsid w:val="00B61486"/>
    <w:rsid w:val="00B61C24"/>
    <w:rsid w:val="00B62B0F"/>
    <w:rsid w:val="00B639B5"/>
    <w:rsid w:val="00B63D47"/>
    <w:rsid w:val="00B65952"/>
    <w:rsid w:val="00B65A22"/>
    <w:rsid w:val="00B65E89"/>
    <w:rsid w:val="00B661F4"/>
    <w:rsid w:val="00B67A6A"/>
    <w:rsid w:val="00B7043F"/>
    <w:rsid w:val="00B72250"/>
    <w:rsid w:val="00B727C2"/>
    <w:rsid w:val="00B728C1"/>
    <w:rsid w:val="00B73729"/>
    <w:rsid w:val="00B73B01"/>
    <w:rsid w:val="00B73BC0"/>
    <w:rsid w:val="00B74059"/>
    <w:rsid w:val="00B745F2"/>
    <w:rsid w:val="00B747F1"/>
    <w:rsid w:val="00B74BE1"/>
    <w:rsid w:val="00B755A4"/>
    <w:rsid w:val="00B75B75"/>
    <w:rsid w:val="00B77752"/>
    <w:rsid w:val="00B779BF"/>
    <w:rsid w:val="00B77A45"/>
    <w:rsid w:val="00B802B8"/>
    <w:rsid w:val="00B831D7"/>
    <w:rsid w:val="00B8457F"/>
    <w:rsid w:val="00B857B4"/>
    <w:rsid w:val="00B87AC2"/>
    <w:rsid w:val="00B90711"/>
    <w:rsid w:val="00B915D6"/>
    <w:rsid w:val="00B916FA"/>
    <w:rsid w:val="00B92F36"/>
    <w:rsid w:val="00B93996"/>
    <w:rsid w:val="00B93A4D"/>
    <w:rsid w:val="00B9481A"/>
    <w:rsid w:val="00B94979"/>
    <w:rsid w:val="00B954AE"/>
    <w:rsid w:val="00B96AF4"/>
    <w:rsid w:val="00B96EE8"/>
    <w:rsid w:val="00B96FE4"/>
    <w:rsid w:val="00B97058"/>
    <w:rsid w:val="00B9B88F"/>
    <w:rsid w:val="00BA0411"/>
    <w:rsid w:val="00BA07C3"/>
    <w:rsid w:val="00BA0C57"/>
    <w:rsid w:val="00BA14E6"/>
    <w:rsid w:val="00BA2027"/>
    <w:rsid w:val="00BA202E"/>
    <w:rsid w:val="00BA295B"/>
    <w:rsid w:val="00BA2B06"/>
    <w:rsid w:val="00BA4C4F"/>
    <w:rsid w:val="00BA76D3"/>
    <w:rsid w:val="00BB04AF"/>
    <w:rsid w:val="00BB0D64"/>
    <w:rsid w:val="00BB2642"/>
    <w:rsid w:val="00BB31ED"/>
    <w:rsid w:val="00BB3838"/>
    <w:rsid w:val="00BB3AD7"/>
    <w:rsid w:val="00BB4200"/>
    <w:rsid w:val="00BB5259"/>
    <w:rsid w:val="00BB6479"/>
    <w:rsid w:val="00BB7319"/>
    <w:rsid w:val="00BB7F37"/>
    <w:rsid w:val="00BC04C5"/>
    <w:rsid w:val="00BC07FD"/>
    <w:rsid w:val="00BC09F0"/>
    <w:rsid w:val="00BC1489"/>
    <w:rsid w:val="00BC1CE7"/>
    <w:rsid w:val="00BC2693"/>
    <w:rsid w:val="00BC51F4"/>
    <w:rsid w:val="00BC5338"/>
    <w:rsid w:val="00BC6236"/>
    <w:rsid w:val="00BCA362"/>
    <w:rsid w:val="00BD0BB0"/>
    <w:rsid w:val="00BD1D9B"/>
    <w:rsid w:val="00BD37EA"/>
    <w:rsid w:val="00BD5E6D"/>
    <w:rsid w:val="00BD626F"/>
    <w:rsid w:val="00BD6AF8"/>
    <w:rsid w:val="00BE2333"/>
    <w:rsid w:val="00BE2F5F"/>
    <w:rsid w:val="00BE36F5"/>
    <w:rsid w:val="00BE3905"/>
    <w:rsid w:val="00BE55E2"/>
    <w:rsid w:val="00BE5AC7"/>
    <w:rsid w:val="00BE68E4"/>
    <w:rsid w:val="00BE7735"/>
    <w:rsid w:val="00BE7955"/>
    <w:rsid w:val="00BE7B3F"/>
    <w:rsid w:val="00BF1371"/>
    <w:rsid w:val="00BF2124"/>
    <w:rsid w:val="00BF22F1"/>
    <w:rsid w:val="00BF3336"/>
    <w:rsid w:val="00BF3F70"/>
    <w:rsid w:val="00BF41EF"/>
    <w:rsid w:val="00BF4214"/>
    <w:rsid w:val="00BF53F9"/>
    <w:rsid w:val="00BF5B87"/>
    <w:rsid w:val="00BF6CA2"/>
    <w:rsid w:val="00BF7170"/>
    <w:rsid w:val="00C00E5D"/>
    <w:rsid w:val="00C01005"/>
    <w:rsid w:val="00C03971"/>
    <w:rsid w:val="00C0513A"/>
    <w:rsid w:val="00C06779"/>
    <w:rsid w:val="00C06DBB"/>
    <w:rsid w:val="00C07209"/>
    <w:rsid w:val="00C07D77"/>
    <w:rsid w:val="00C11062"/>
    <w:rsid w:val="00C12137"/>
    <w:rsid w:val="00C12538"/>
    <w:rsid w:val="00C137EE"/>
    <w:rsid w:val="00C13A7E"/>
    <w:rsid w:val="00C1428E"/>
    <w:rsid w:val="00C153BA"/>
    <w:rsid w:val="00C15BB0"/>
    <w:rsid w:val="00C17DF9"/>
    <w:rsid w:val="00C201B8"/>
    <w:rsid w:val="00C249EC"/>
    <w:rsid w:val="00C2722D"/>
    <w:rsid w:val="00C27FED"/>
    <w:rsid w:val="00C308A3"/>
    <w:rsid w:val="00C31203"/>
    <w:rsid w:val="00C32325"/>
    <w:rsid w:val="00C3330E"/>
    <w:rsid w:val="00C347ED"/>
    <w:rsid w:val="00C37CFE"/>
    <w:rsid w:val="00C37DA9"/>
    <w:rsid w:val="00C40358"/>
    <w:rsid w:val="00C40583"/>
    <w:rsid w:val="00C40966"/>
    <w:rsid w:val="00C448B9"/>
    <w:rsid w:val="00C44D93"/>
    <w:rsid w:val="00C4608F"/>
    <w:rsid w:val="00C472A7"/>
    <w:rsid w:val="00C4771E"/>
    <w:rsid w:val="00C47A15"/>
    <w:rsid w:val="00C47C88"/>
    <w:rsid w:val="00C50D8A"/>
    <w:rsid w:val="00C5156A"/>
    <w:rsid w:val="00C52953"/>
    <w:rsid w:val="00C548E0"/>
    <w:rsid w:val="00C54C00"/>
    <w:rsid w:val="00C55EF1"/>
    <w:rsid w:val="00C56721"/>
    <w:rsid w:val="00C567B9"/>
    <w:rsid w:val="00C570DE"/>
    <w:rsid w:val="00C57A1F"/>
    <w:rsid w:val="00C57CD7"/>
    <w:rsid w:val="00C6054B"/>
    <w:rsid w:val="00C607FD"/>
    <w:rsid w:val="00C60B27"/>
    <w:rsid w:val="00C61E2B"/>
    <w:rsid w:val="00C631AD"/>
    <w:rsid w:val="00C65930"/>
    <w:rsid w:val="00C65AF3"/>
    <w:rsid w:val="00C666C6"/>
    <w:rsid w:val="00C678D0"/>
    <w:rsid w:val="00C67FBD"/>
    <w:rsid w:val="00C70A10"/>
    <w:rsid w:val="00C70BFE"/>
    <w:rsid w:val="00C7219A"/>
    <w:rsid w:val="00C76019"/>
    <w:rsid w:val="00C776AE"/>
    <w:rsid w:val="00C7785F"/>
    <w:rsid w:val="00C7AA73"/>
    <w:rsid w:val="00C81303"/>
    <w:rsid w:val="00C815A9"/>
    <w:rsid w:val="00C81669"/>
    <w:rsid w:val="00C8172E"/>
    <w:rsid w:val="00C81C7B"/>
    <w:rsid w:val="00C8298E"/>
    <w:rsid w:val="00C82ABA"/>
    <w:rsid w:val="00C83E31"/>
    <w:rsid w:val="00C84FA3"/>
    <w:rsid w:val="00C85254"/>
    <w:rsid w:val="00C86803"/>
    <w:rsid w:val="00C905C3"/>
    <w:rsid w:val="00C90971"/>
    <w:rsid w:val="00C9221C"/>
    <w:rsid w:val="00C92543"/>
    <w:rsid w:val="00C9310C"/>
    <w:rsid w:val="00C93941"/>
    <w:rsid w:val="00C94F74"/>
    <w:rsid w:val="00CA1F70"/>
    <w:rsid w:val="00CA230B"/>
    <w:rsid w:val="00CA2FE0"/>
    <w:rsid w:val="00CA5D88"/>
    <w:rsid w:val="00CA5F18"/>
    <w:rsid w:val="00CA6138"/>
    <w:rsid w:val="00CA625D"/>
    <w:rsid w:val="00CA698E"/>
    <w:rsid w:val="00CB3A06"/>
    <w:rsid w:val="00CB3EE9"/>
    <w:rsid w:val="00CB5CE0"/>
    <w:rsid w:val="00CB62EB"/>
    <w:rsid w:val="00CB71DC"/>
    <w:rsid w:val="00CB74DA"/>
    <w:rsid w:val="00CC20A6"/>
    <w:rsid w:val="00CC20EA"/>
    <w:rsid w:val="00CC2407"/>
    <w:rsid w:val="00CC3231"/>
    <w:rsid w:val="00CC6744"/>
    <w:rsid w:val="00CD336A"/>
    <w:rsid w:val="00CD4277"/>
    <w:rsid w:val="00CD50CB"/>
    <w:rsid w:val="00CD5834"/>
    <w:rsid w:val="00CD5A8B"/>
    <w:rsid w:val="00CD753B"/>
    <w:rsid w:val="00CD7D67"/>
    <w:rsid w:val="00CE0EAA"/>
    <w:rsid w:val="00CE0EDF"/>
    <w:rsid w:val="00CE4A2F"/>
    <w:rsid w:val="00CE4C2E"/>
    <w:rsid w:val="00CE78E2"/>
    <w:rsid w:val="00CE7F83"/>
    <w:rsid w:val="00CF0254"/>
    <w:rsid w:val="00CF0E03"/>
    <w:rsid w:val="00CF1773"/>
    <w:rsid w:val="00CF1A92"/>
    <w:rsid w:val="00CF2066"/>
    <w:rsid w:val="00CF4B11"/>
    <w:rsid w:val="00CF4D02"/>
    <w:rsid w:val="00CF6278"/>
    <w:rsid w:val="00CF6391"/>
    <w:rsid w:val="00D0045F"/>
    <w:rsid w:val="00D00F28"/>
    <w:rsid w:val="00D00F9A"/>
    <w:rsid w:val="00D02179"/>
    <w:rsid w:val="00D03AE2"/>
    <w:rsid w:val="00D0452A"/>
    <w:rsid w:val="00D07DD5"/>
    <w:rsid w:val="00D11338"/>
    <w:rsid w:val="00D12764"/>
    <w:rsid w:val="00D132A7"/>
    <w:rsid w:val="00D1463B"/>
    <w:rsid w:val="00D147D2"/>
    <w:rsid w:val="00D15389"/>
    <w:rsid w:val="00D203C9"/>
    <w:rsid w:val="00D207CE"/>
    <w:rsid w:val="00D20B8B"/>
    <w:rsid w:val="00D20E4B"/>
    <w:rsid w:val="00D21C0B"/>
    <w:rsid w:val="00D221E3"/>
    <w:rsid w:val="00D22215"/>
    <w:rsid w:val="00D2224F"/>
    <w:rsid w:val="00D22BE5"/>
    <w:rsid w:val="00D2330A"/>
    <w:rsid w:val="00D246D1"/>
    <w:rsid w:val="00D2569F"/>
    <w:rsid w:val="00D2612C"/>
    <w:rsid w:val="00D26A95"/>
    <w:rsid w:val="00D27EF7"/>
    <w:rsid w:val="00D27FB0"/>
    <w:rsid w:val="00D30B87"/>
    <w:rsid w:val="00D326A6"/>
    <w:rsid w:val="00D34D89"/>
    <w:rsid w:val="00D35AA5"/>
    <w:rsid w:val="00D35E63"/>
    <w:rsid w:val="00D365CE"/>
    <w:rsid w:val="00D36B8D"/>
    <w:rsid w:val="00D36F37"/>
    <w:rsid w:val="00D37593"/>
    <w:rsid w:val="00D377CB"/>
    <w:rsid w:val="00D37CDD"/>
    <w:rsid w:val="00D41361"/>
    <w:rsid w:val="00D41B23"/>
    <w:rsid w:val="00D433C7"/>
    <w:rsid w:val="00D43461"/>
    <w:rsid w:val="00D439EE"/>
    <w:rsid w:val="00D43A02"/>
    <w:rsid w:val="00D44358"/>
    <w:rsid w:val="00D4494A"/>
    <w:rsid w:val="00D47962"/>
    <w:rsid w:val="00D47EB0"/>
    <w:rsid w:val="00D50E7A"/>
    <w:rsid w:val="00D5208A"/>
    <w:rsid w:val="00D529C0"/>
    <w:rsid w:val="00D53780"/>
    <w:rsid w:val="00D538D3"/>
    <w:rsid w:val="00D550BB"/>
    <w:rsid w:val="00D56D39"/>
    <w:rsid w:val="00D57BF4"/>
    <w:rsid w:val="00D60B63"/>
    <w:rsid w:val="00D60F44"/>
    <w:rsid w:val="00D618AB"/>
    <w:rsid w:val="00D61B2F"/>
    <w:rsid w:val="00D61B70"/>
    <w:rsid w:val="00D624E4"/>
    <w:rsid w:val="00D63058"/>
    <w:rsid w:val="00D6360C"/>
    <w:rsid w:val="00D63DE0"/>
    <w:rsid w:val="00D6621E"/>
    <w:rsid w:val="00D671A9"/>
    <w:rsid w:val="00D672F2"/>
    <w:rsid w:val="00D67939"/>
    <w:rsid w:val="00D72918"/>
    <w:rsid w:val="00D73F37"/>
    <w:rsid w:val="00D743B1"/>
    <w:rsid w:val="00D747C1"/>
    <w:rsid w:val="00D7505B"/>
    <w:rsid w:val="00D75742"/>
    <w:rsid w:val="00D759FD"/>
    <w:rsid w:val="00D76244"/>
    <w:rsid w:val="00D76A9B"/>
    <w:rsid w:val="00D77024"/>
    <w:rsid w:val="00D77D63"/>
    <w:rsid w:val="00D816B4"/>
    <w:rsid w:val="00D81FBC"/>
    <w:rsid w:val="00D8359A"/>
    <w:rsid w:val="00D8375F"/>
    <w:rsid w:val="00D841CF"/>
    <w:rsid w:val="00D9080A"/>
    <w:rsid w:val="00D925F6"/>
    <w:rsid w:val="00D92A91"/>
    <w:rsid w:val="00D92C29"/>
    <w:rsid w:val="00D93ADA"/>
    <w:rsid w:val="00D940E1"/>
    <w:rsid w:val="00D95AE9"/>
    <w:rsid w:val="00D95B58"/>
    <w:rsid w:val="00D97B7F"/>
    <w:rsid w:val="00DA15F7"/>
    <w:rsid w:val="00DA23D1"/>
    <w:rsid w:val="00DA38A0"/>
    <w:rsid w:val="00DA3DDB"/>
    <w:rsid w:val="00DA402F"/>
    <w:rsid w:val="00DA48AB"/>
    <w:rsid w:val="00DA7CDF"/>
    <w:rsid w:val="00DA7D4C"/>
    <w:rsid w:val="00DB1E14"/>
    <w:rsid w:val="00DB41FC"/>
    <w:rsid w:val="00DB4DB6"/>
    <w:rsid w:val="00DB4E42"/>
    <w:rsid w:val="00DB771B"/>
    <w:rsid w:val="00DB78E4"/>
    <w:rsid w:val="00DC082C"/>
    <w:rsid w:val="00DC0CBC"/>
    <w:rsid w:val="00DC346B"/>
    <w:rsid w:val="00DC45E6"/>
    <w:rsid w:val="00DC6AFF"/>
    <w:rsid w:val="00DD02B7"/>
    <w:rsid w:val="00DD2FFC"/>
    <w:rsid w:val="00DD3814"/>
    <w:rsid w:val="00DD5BB1"/>
    <w:rsid w:val="00DE101C"/>
    <w:rsid w:val="00DE1034"/>
    <w:rsid w:val="00DE1D64"/>
    <w:rsid w:val="00DE2588"/>
    <w:rsid w:val="00DE2AD7"/>
    <w:rsid w:val="00DE3B18"/>
    <w:rsid w:val="00DE3F77"/>
    <w:rsid w:val="00DE5278"/>
    <w:rsid w:val="00DE66B6"/>
    <w:rsid w:val="00DE69D1"/>
    <w:rsid w:val="00DE756A"/>
    <w:rsid w:val="00DF14F0"/>
    <w:rsid w:val="00DF261A"/>
    <w:rsid w:val="00DF3EB6"/>
    <w:rsid w:val="00DF3F56"/>
    <w:rsid w:val="00DF4B01"/>
    <w:rsid w:val="00DF5817"/>
    <w:rsid w:val="00DF7890"/>
    <w:rsid w:val="00E009BD"/>
    <w:rsid w:val="00E01780"/>
    <w:rsid w:val="00E02349"/>
    <w:rsid w:val="00E02585"/>
    <w:rsid w:val="00E048BB"/>
    <w:rsid w:val="00E06855"/>
    <w:rsid w:val="00E10EED"/>
    <w:rsid w:val="00E115EA"/>
    <w:rsid w:val="00E11E3B"/>
    <w:rsid w:val="00E12668"/>
    <w:rsid w:val="00E1271A"/>
    <w:rsid w:val="00E130A5"/>
    <w:rsid w:val="00E13CDC"/>
    <w:rsid w:val="00E1574B"/>
    <w:rsid w:val="00E163D8"/>
    <w:rsid w:val="00E16638"/>
    <w:rsid w:val="00E16646"/>
    <w:rsid w:val="00E17424"/>
    <w:rsid w:val="00E17768"/>
    <w:rsid w:val="00E2037F"/>
    <w:rsid w:val="00E2049F"/>
    <w:rsid w:val="00E209E0"/>
    <w:rsid w:val="00E214F9"/>
    <w:rsid w:val="00E226C2"/>
    <w:rsid w:val="00E2299F"/>
    <w:rsid w:val="00E23838"/>
    <w:rsid w:val="00E23A6B"/>
    <w:rsid w:val="00E2406A"/>
    <w:rsid w:val="00E25892"/>
    <w:rsid w:val="00E25BAD"/>
    <w:rsid w:val="00E26729"/>
    <w:rsid w:val="00E26AC6"/>
    <w:rsid w:val="00E2791E"/>
    <w:rsid w:val="00E279C2"/>
    <w:rsid w:val="00E27D82"/>
    <w:rsid w:val="00E309AF"/>
    <w:rsid w:val="00E315AB"/>
    <w:rsid w:val="00E32C45"/>
    <w:rsid w:val="00E33117"/>
    <w:rsid w:val="00E34F79"/>
    <w:rsid w:val="00E3569E"/>
    <w:rsid w:val="00E35D03"/>
    <w:rsid w:val="00E3706C"/>
    <w:rsid w:val="00E3753C"/>
    <w:rsid w:val="00E37E64"/>
    <w:rsid w:val="00E408EF"/>
    <w:rsid w:val="00E4196F"/>
    <w:rsid w:val="00E425C0"/>
    <w:rsid w:val="00E42969"/>
    <w:rsid w:val="00E4303C"/>
    <w:rsid w:val="00E43555"/>
    <w:rsid w:val="00E43AE0"/>
    <w:rsid w:val="00E44011"/>
    <w:rsid w:val="00E442CE"/>
    <w:rsid w:val="00E44462"/>
    <w:rsid w:val="00E4521F"/>
    <w:rsid w:val="00E4623E"/>
    <w:rsid w:val="00E47417"/>
    <w:rsid w:val="00E47FC5"/>
    <w:rsid w:val="00E50910"/>
    <w:rsid w:val="00E50D6B"/>
    <w:rsid w:val="00E52677"/>
    <w:rsid w:val="00E52AEC"/>
    <w:rsid w:val="00E52D4B"/>
    <w:rsid w:val="00E53F7A"/>
    <w:rsid w:val="00E54025"/>
    <w:rsid w:val="00E5497A"/>
    <w:rsid w:val="00E57383"/>
    <w:rsid w:val="00E60DD6"/>
    <w:rsid w:val="00E60EE8"/>
    <w:rsid w:val="00E6375A"/>
    <w:rsid w:val="00E6387C"/>
    <w:rsid w:val="00E639B4"/>
    <w:rsid w:val="00E64E21"/>
    <w:rsid w:val="00E66EB4"/>
    <w:rsid w:val="00E66F74"/>
    <w:rsid w:val="00E676D9"/>
    <w:rsid w:val="00E67C71"/>
    <w:rsid w:val="00E67DF9"/>
    <w:rsid w:val="00E705FD"/>
    <w:rsid w:val="00E7071F"/>
    <w:rsid w:val="00E74814"/>
    <w:rsid w:val="00E753FF"/>
    <w:rsid w:val="00E75CF9"/>
    <w:rsid w:val="00E76626"/>
    <w:rsid w:val="00E76C7A"/>
    <w:rsid w:val="00E7779C"/>
    <w:rsid w:val="00E7796E"/>
    <w:rsid w:val="00E77E48"/>
    <w:rsid w:val="00E804CB"/>
    <w:rsid w:val="00E81E2F"/>
    <w:rsid w:val="00E83233"/>
    <w:rsid w:val="00E83DA8"/>
    <w:rsid w:val="00E84492"/>
    <w:rsid w:val="00E84EA0"/>
    <w:rsid w:val="00E859C1"/>
    <w:rsid w:val="00E86D61"/>
    <w:rsid w:val="00E877E5"/>
    <w:rsid w:val="00E879CF"/>
    <w:rsid w:val="00E87CDD"/>
    <w:rsid w:val="00E901BF"/>
    <w:rsid w:val="00E90E9C"/>
    <w:rsid w:val="00E9106F"/>
    <w:rsid w:val="00E93117"/>
    <w:rsid w:val="00E93A3C"/>
    <w:rsid w:val="00E93B6E"/>
    <w:rsid w:val="00E94034"/>
    <w:rsid w:val="00E96413"/>
    <w:rsid w:val="00EA1EFB"/>
    <w:rsid w:val="00EA2BB2"/>
    <w:rsid w:val="00EA3E37"/>
    <w:rsid w:val="00EA3FF0"/>
    <w:rsid w:val="00EA4DC4"/>
    <w:rsid w:val="00EA7D51"/>
    <w:rsid w:val="00EAABCA"/>
    <w:rsid w:val="00EB0C65"/>
    <w:rsid w:val="00EB16E2"/>
    <w:rsid w:val="00EB1F9A"/>
    <w:rsid w:val="00EB293B"/>
    <w:rsid w:val="00EB377D"/>
    <w:rsid w:val="00EB3BBB"/>
    <w:rsid w:val="00EB4084"/>
    <w:rsid w:val="00EB71C4"/>
    <w:rsid w:val="00EC00E7"/>
    <w:rsid w:val="00EC0BEA"/>
    <w:rsid w:val="00EC103B"/>
    <w:rsid w:val="00EC2613"/>
    <w:rsid w:val="00EC31FD"/>
    <w:rsid w:val="00EC3A5F"/>
    <w:rsid w:val="00EC4858"/>
    <w:rsid w:val="00EC5257"/>
    <w:rsid w:val="00EC637B"/>
    <w:rsid w:val="00EC7A6C"/>
    <w:rsid w:val="00ED0004"/>
    <w:rsid w:val="00ED0470"/>
    <w:rsid w:val="00ED06EB"/>
    <w:rsid w:val="00ED187D"/>
    <w:rsid w:val="00ED1D0E"/>
    <w:rsid w:val="00ED20A9"/>
    <w:rsid w:val="00ED4962"/>
    <w:rsid w:val="00ED5676"/>
    <w:rsid w:val="00ED5915"/>
    <w:rsid w:val="00ED727C"/>
    <w:rsid w:val="00ED7899"/>
    <w:rsid w:val="00EE043C"/>
    <w:rsid w:val="00EE1B43"/>
    <w:rsid w:val="00EE5F54"/>
    <w:rsid w:val="00EE6D6C"/>
    <w:rsid w:val="00EE7283"/>
    <w:rsid w:val="00EE7D72"/>
    <w:rsid w:val="00EF0063"/>
    <w:rsid w:val="00EF2529"/>
    <w:rsid w:val="00EF5615"/>
    <w:rsid w:val="00EF5725"/>
    <w:rsid w:val="00EF70CE"/>
    <w:rsid w:val="00F00997"/>
    <w:rsid w:val="00F0102A"/>
    <w:rsid w:val="00F01144"/>
    <w:rsid w:val="00F01933"/>
    <w:rsid w:val="00F01BBE"/>
    <w:rsid w:val="00F02766"/>
    <w:rsid w:val="00F0283D"/>
    <w:rsid w:val="00F0436B"/>
    <w:rsid w:val="00F054EA"/>
    <w:rsid w:val="00F0553C"/>
    <w:rsid w:val="00F05C6E"/>
    <w:rsid w:val="00F06B89"/>
    <w:rsid w:val="00F06DB4"/>
    <w:rsid w:val="00F10721"/>
    <w:rsid w:val="00F12866"/>
    <w:rsid w:val="00F13253"/>
    <w:rsid w:val="00F208A8"/>
    <w:rsid w:val="00F21852"/>
    <w:rsid w:val="00F21DBA"/>
    <w:rsid w:val="00F21DD2"/>
    <w:rsid w:val="00F23DFE"/>
    <w:rsid w:val="00F24989"/>
    <w:rsid w:val="00F24AF3"/>
    <w:rsid w:val="00F24B0C"/>
    <w:rsid w:val="00F250CE"/>
    <w:rsid w:val="00F2514A"/>
    <w:rsid w:val="00F25285"/>
    <w:rsid w:val="00F252BA"/>
    <w:rsid w:val="00F25A0C"/>
    <w:rsid w:val="00F274D7"/>
    <w:rsid w:val="00F3058C"/>
    <w:rsid w:val="00F3091E"/>
    <w:rsid w:val="00F321D4"/>
    <w:rsid w:val="00F32AE7"/>
    <w:rsid w:val="00F32C8E"/>
    <w:rsid w:val="00F334D7"/>
    <w:rsid w:val="00F3384E"/>
    <w:rsid w:val="00F34388"/>
    <w:rsid w:val="00F354CE"/>
    <w:rsid w:val="00F3591C"/>
    <w:rsid w:val="00F363B6"/>
    <w:rsid w:val="00F36648"/>
    <w:rsid w:val="00F373C5"/>
    <w:rsid w:val="00F40D11"/>
    <w:rsid w:val="00F43043"/>
    <w:rsid w:val="00F442C4"/>
    <w:rsid w:val="00F444F0"/>
    <w:rsid w:val="00F449AB"/>
    <w:rsid w:val="00F4536D"/>
    <w:rsid w:val="00F45AF0"/>
    <w:rsid w:val="00F45E9F"/>
    <w:rsid w:val="00F509B1"/>
    <w:rsid w:val="00F51192"/>
    <w:rsid w:val="00F524CC"/>
    <w:rsid w:val="00F52642"/>
    <w:rsid w:val="00F5265A"/>
    <w:rsid w:val="00F52905"/>
    <w:rsid w:val="00F52D36"/>
    <w:rsid w:val="00F530EA"/>
    <w:rsid w:val="00F5403F"/>
    <w:rsid w:val="00F547EE"/>
    <w:rsid w:val="00F551FA"/>
    <w:rsid w:val="00F56157"/>
    <w:rsid w:val="00F60933"/>
    <w:rsid w:val="00F61216"/>
    <w:rsid w:val="00F62DC5"/>
    <w:rsid w:val="00F650F9"/>
    <w:rsid w:val="00F657C6"/>
    <w:rsid w:val="00F65D7C"/>
    <w:rsid w:val="00F67457"/>
    <w:rsid w:val="00F73704"/>
    <w:rsid w:val="00F82B3A"/>
    <w:rsid w:val="00F83531"/>
    <w:rsid w:val="00F83BC2"/>
    <w:rsid w:val="00F83CEF"/>
    <w:rsid w:val="00F84077"/>
    <w:rsid w:val="00F843E9"/>
    <w:rsid w:val="00F852BF"/>
    <w:rsid w:val="00F85D32"/>
    <w:rsid w:val="00F9325C"/>
    <w:rsid w:val="00F93495"/>
    <w:rsid w:val="00F939A8"/>
    <w:rsid w:val="00F93D1B"/>
    <w:rsid w:val="00F9685B"/>
    <w:rsid w:val="00FA023A"/>
    <w:rsid w:val="00FA0420"/>
    <w:rsid w:val="00FA0BE5"/>
    <w:rsid w:val="00FA1344"/>
    <w:rsid w:val="00FA1BD9"/>
    <w:rsid w:val="00FA2195"/>
    <w:rsid w:val="00FA2399"/>
    <w:rsid w:val="00FA442C"/>
    <w:rsid w:val="00FA4DDC"/>
    <w:rsid w:val="00FA5A3F"/>
    <w:rsid w:val="00FB29E0"/>
    <w:rsid w:val="00FB2A6F"/>
    <w:rsid w:val="00FB2AF9"/>
    <w:rsid w:val="00FB2F55"/>
    <w:rsid w:val="00FB3A8D"/>
    <w:rsid w:val="00FB4A90"/>
    <w:rsid w:val="00FB5DD8"/>
    <w:rsid w:val="00FB66F8"/>
    <w:rsid w:val="00FB76AA"/>
    <w:rsid w:val="00FC042F"/>
    <w:rsid w:val="00FC0F50"/>
    <w:rsid w:val="00FC1905"/>
    <w:rsid w:val="00FC1E09"/>
    <w:rsid w:val="00FC22B6"/>
    <w:rsid w:val="00FC23ED"/>
    <w:rsid w:val="00FC3174"/>
    <w:rsid w:val="00FC3ADB"/>
    <w:rsid w:val="00FC3B64"/>
    <w:rsid w:val="00FC4AC3"/>
    <w:rsid w:val="00FC585F"/>
    <w:rsid w:val="00FC5C2F"/>
    <w:rsid w:val="00FC6F52"/>
    <w:rsid w:val="00FC7F4B"/>
    <w:rsid w:val="00FD1050"/>
    <w:rsid w:val="00FD1AAE"/>
    <w:rsid w:val="00FD1FAC"/>
    <w:rsid w:val="00FD478F"/>
    <w:rsid w:val="00FD5C50"/>
    <w:rsid w:val="00FD5FF7"/>
    <w:rsid w:val="00FD7E25"/>
    <w:rsid w:val="00FE0266"/>
    <w:rsid w:val="00FE09AD"/>
    <w:rsid w:val="00FE1A43"/>
    <w:rsid w:val="00FE222C"/>
    <w:rsid w:val="00FE3EB3"/>
    <w:rsid w:val="00FE4E9B"/>
    <w:rsid w:val="00FE7009"/>
    <w:rsid w:val="00FE7239"/>
    <w:rsid w:val="00FF1DEB"/>
    <w:rsid w:val="00FF2272"/>
    <w:rsid w:val="00FF2391"/>
    <w:rsid w:val="00FF36BA"/>
    <w:rsid w:val="00FF3B51"/>
    <w:rsid w:val="00FF3BF8"/>
    <w:rsid w:val="00FF6485"/>
    <w:rsid w:val="00FF657B"/>
    <w:rsid w:val="00FF66DA"/>
    <w:rsid w:val="00FF6E36"/>
    <w:rsid w:val="00FF7277"/>
    <w:rsid w:val="00FF7489"/>
    <w:rsid w:val="00FF75F2"/>
    <w:rsid w:val="00FF7ABF"/>
    <w:rsid w:val="00FF7DB6"/>
    <w:rsid w:val="00FF7F02"/>
    <w:rsid w:val="0136731D"/>
    <w:rsid w:val="016762B2"/>
    <w:rsid w:val="018B3ACA"/>
    <w:rsid w:val="01969B25"/>
    <w:rsid w:val="01BBAE99"/>
    <w:rsid w:val="01F46E34"/>
    <w:rsid w:val="02689003"/>
    <w:rsid w:val="02719C20"/>
    <w:rsid w:val="028E1E07"/>
    <w:rsid w:val="02A33880"/>
    <w:rsid w:val="02D7837F"/>
    <w:rsid w:val="0357B4C6"/>
    <w:rsid w:val="036EDF35"/>
    <w:rsid w:val="037DE010"/>
    <w:rsid w:val="03D6EE92"/>
    <w:rsid w:val="0400C3A0"/>
    <w:rsid w:val="0405B1CC"/>
    <w:rsid w:val="043FA566"/>
    <w:rsid w:val="04F19AD9"/>
    <w:rsid w:val="050C7F01"/>
    <w:rsid w:val="053C2A2C"/>
    <w:rsid w:val="057AB58E"/>
    <w:rsid w:val="0593C3B8"/>
    <w:rsid w:val="061691AD"/>
    <w:rsid w:val="061B7B8F"/>
    <w:rsid w:val="062ADC67"/>
    <w:rsid w:val="06400F79"/>
    <w:rsid w:val="0653F6AD"/>
    <w:rsid w:val="0686994D"/>
    <w:rsid w:val="06A0E5EE"/>
    <w:rsid w:val="06A67FF7"/>
    <w:rsid w:val="06BAEB15"/>
    <w:rsid w:val="06EB199D"/>
    <w:rsid w:val="073342D4"/>
    <w:rsid w:val="0736BB4D"/>
    <w:rsid w:val="0764E2E3"/>
    <w:rsid w:val="07A5AFA3"/>
    <w:rsid w:val="080BF057"/>
    <w:rsid w:val="084E3F15"/>
    <w:rsid w:val="08C4B5F4"/>
    <w:rsid w:val="08E6C5B4"/>
    <w:rsid w:val="09593FDE"/>
    <w:rsid w:val="096711DB"/>
    <w:rsid w:val="0991A1D5"/>
    <w:rsid w:val="09DC8601"/>
    <w:rsid w:val="0A2A01D8"/>
    <w:rsid w:val="0A32D68F"/>
    <w:rsid w:val="0A493431"/>
    <w:rsid w:val="0A57EB04"/>
    <w:rsid w:val="0AA05BD5"/>
    <w:rsid w:val="0AA1C50E"/>
    <w:rsid w:val="0AA64265"/>
    <w:rsid w:val="0AC2C7D1"/>
    <w:rsid w:val="0AC3C0D3"/>
    <w:rsid w:val="0AFEC72C"/>
    <w:rsid w:val="0B3050D1"/>
    <w:rsid w:val="0B53AFA6"/>
    <w:rsid w:val="0B6B7FDD"/>
    <w:rsid w:val="0BBDC318"/>
    <w:rsid w:val="0BEAA581"/>
    <w:rsid w:val="0BF5D6B2"/>
    <w:rsid w:val="0C1DD1EF"/>
    <w:rsid w:val="0C5B6FC2"/>
    <w:rsid w:val="0C6D3A2D"/>
    <w:rsid w:val="0C92D071"/>
    <w:rsid w:val="0CB76828"/>
    <w:rsid w:val="0CEF0E41"/>
    <w:rsid w:val="0D7F9565"/>
    <w:rsid w:val="0DE5686F"/>
    <w:rsid w:val="0E074A27"/>
    <w:rsid w:val="0E36842F"/>
    <w:rsid w:val="0E694C3E"/>
    <w:rsid w:val="0EB2C5B2"/>
    <w:rsid w:val="0ED5F7F1"/>
    <w:rsid w:val="0F17824C"/>
    <w:rsid w:val="0F34E711"/>
    <w:rsid w:val="0F3EE451"/>
    <w:rsid w:val="0F618CD0"/>
    <w:rsid w:val="0F7BD77B"/>
    <w:rsid w:val="0F8C2C72"/>
    <w:rsid w:val="0FB2EC54"/>
    <w:rsid w:val="10017ED9"/>
    <w:rsid w:val="1030D1CB"/>
    <w:rsid w:val="104101E9"/>
    <w:rsid w:val="106BA9C8"/>
    <w:rsid w:val="109932C2"/>
    <w:rsid w:val="115F324C"/>
    <w:rsid w:val="11646750"/>
    <w:rsid w:val="119CA46E"/>
    <w:rsid w:val="11AA58DE"/>
    <w:rsid w:val="11F23980"/>
    <w:rsid w:val="120AB3C4"/>
    <w:rsid w:val="1232DB7E"/>
    <w:rsid w:val="1240EC54"/>
    <w:rsid w:val="128929F9"/>
    <w:rsid w:val="1335B6EB"/>
    <w:rsid w:val="14224969"/>
    <w:rsid w:val="1469009A"/>
    <w:rsid w:val="14898F80"/>
    <w:rsid w:val="149198F5"/>
    <w:rsid w:val="14BB430E"/>
    <w:rsid w:val="14C4C693"/>
    <w:rsid w:val="1561483D"/>
    <w:rsid w:val="15727DDE"/>
    <w:rsid w:val="15A63D74"/>
    <w:rsid w:val="164A22B7"/>
    <w:rsid w:val="16AF69F8"/>
    <w:rsid w:val="16B661DD"/>
    <w:rsid w:val="16E12A0D"/>
    <w:rsid w:val="16E2492E"/>
    <w:rsid w:val="17091198"/>
    <w:rsid w:val="170B2A10"/>
    <w:rsid w:val="17245219"/>
    <w:rsid w:val="17445E1A"/>
    <w:rsid w:val="1778AA94"/>
    <w:rsid w:val="17B26ADF"/>
    <w:rsid w:val="17D295F3"/>
    <w:rsid w:val="1813DD4B"/>
    <w:rsid w:val="18188226"/>
    <w:rsid w:val="186AD8F7"/>
    <w:rsid w:val="18D3043D"/>
    <w:rsid w:val="18EDCFE7"/>
    <w:rsid w:val="19217C49"/>
    <w:rsid w:val="192334BC"/>
    <w:rsid w:val="192AC3E5"/>
    <w:rsid w:val="194716FE"/>
    <w:rsid w:val="195C8564"/>
    <w:rsid w:val="19F6BA47"/>
    <w:rsid w:val="1A90270E"/>
    <w:rsid w:val="1A9C29AA"/>
    <w:rsid w:val="1B0AB3E1"/>
    <w:rsid w:val="1B3256C1"/>
    <w:rsid w:val="1B426D16"/>
    <w:rsid w:val="1B5877AF"/>
    <w:rsid w:val="1B67FE49"/>
    <w:rsid w:val="1B9334B5"/>
    <w:rsid w:val="1BDE27DB"/>
    <w:rsid w:val="1BDEF7B6"/>
    <w:rsid w:val="1BF8B6FC"/>
    <w:rsid w:val="1C0B9780"/>
    <w:rsid w:val="1C20B27B"/>
    <w:rsid w:val="1CC4634F"/>
    <w:rsid w:val="1CEE0E06"/>
    <w:rsid w:val="1D4D2343"/>
    <w:rsid w:val="1DB77734"/>
    <w:rsid w:val="1DC7C713"/>
    <w:rsid w:val="1DD35D10"/>
    <w:rsid w:val="1DDC948D"/>
    <w:rsid w:val="1E324CAB"/>
    <w:rsid w:val="1E42AA48"/>
    <w:rsid w:val="1EE31301"/>
    <w:rsid w:val="1F093671"/>
    <w:rsid w:val="1F2A474E"/>
    <w:rsid w:val="1F573B5D"/>
    <w:rsid w:val="1F62C9C2"/>
    <w:rsid w:val="1F92B387"/>
    <w:rsid w:val="1FBBD6A8"/>
    <w:rsid w:val="1FC4BA43"/>
    <w:rsid w:val="20533F10"/>
    <w:rsid w:val="2057A35A"/>
    <w:rsid w:val="206D0B25"/>
    <w:rsid w:val="2081EFAF"/>
    <w:rsid w:val="209CB294"/>
    <w:rsid w:val="210DFFEC"/>
    <w:rsid w:val="2121C3A8"/>
    <w:rsid w:val="2127D77C"/>
    <w:rsid w:val="21327A6B"/>
    <w:rsid w:val="2162545E"/>
    <w:rsid w:val="217EDD05"/>
    <w:rsid w:val="21D71B08"/>
    <w:rsid w:val="21F721DC"/>
    <w:rsid w:val="2208E71C"/>
    <w:rsid w:val="221DEB31"/>
    <w:rsid w:val="229A6A84"/>
    <w:rsid w:val="229E1685"/>
    <w:rsid w:val="229ED4B2"/>
    <w:rsid w:val="22E55C0C"/>
    <w:rsid w:val="22F9EFF2"/>
    <w:rsid w:val="22FE6165"/>
    <w:rsid w:val="2325F5E5"/>
    <w:rsid w:val="233B8268"/>
    <w:rsid w:val="2366F8F5"/>
    <w:rsid w:val="23702C5F"/>
    <w:rsid w:val="238286F7"/>
    <w:rsid w:val="23B083BA"/>
    <w:rsid w:val="23E123D5"/>
    <w:rsid w:val="240E8D6F"/>
    <w:rsid w:val="244BF9DD"/>
    <w:rsid w:val="246815DC"/>
    <w:rsid w:val="247B4662"/>
    <w:rsid w:val="249592B0"/>
    <w:rsid w:val="24CB069D"/>
    <w:rsid w:val="24D5D6EB"/>
    <w:rsid w:val="24FFE10D"/>
    <w:rsid w:val="250081CC"/>
    <w:rsid w:val="2522A9B5"/>
    <w:rsid w:val="2527C0C4"/>
    <w:rsid w:val="2532E521"/>
    <w:rsid w:val="25885FE7"/>
    <w:rsid w:val="25939A86"/>
    <w:rsid w:val="25B0A966"/>
    <w:rsid w:val="25BCF4E4"/>
    <w:rsid w:val="25F6B105"/>
    <w:rsid w:val="26289738"/>
    <w:rsid w:val="263157EF"/>
    <w:rsid w:val="264233B9"/>
    <w:rsid w:val="266AA596"/>
    <w:rsid w:val="26CAA24D"/>
    <w:rsid w:val="278AB9CA"/>
    <w:rsid w:val="27A7F4BF"/>
    <w:rsid w:val="27B68EFF"/>
    <w:rsid w:val="27C6A225"/>
    <w:rsid w:val="27E8142F"/>
    <w:rsid w:val="2813595F"/>
    <w:rsid w:val="281BC2E2"/>
    <w:rsid w:val="2829A2D2"/>
    <w:rsid w:val="2885ACE1"/>
    <w:rsid w:val="289264B8"/>
    <w:rsid w:val="28B1A225"/>
    <w:rsid w:val="28BFA021"/>
    <w:rsid w:val="28D1872D"/>
    <w:rsid w:val="28ED6EBF"/>
    <w:rsid w:val="29508947"/>
    <w:rsid w:val="29804E00"/>
    <w:rsid w:val="29899197"/>
    <w:rsid w:val="299A06AC"/>
    <w:rsid w:val="29A47AAE"/>
    <w:rsid w:val="29F6355E"/>
    <w:rsid w:val="2A202245"/>
    <w:rsid w:val="2A5AB1B3"/>
    <w:rsid w:val="2A79BFD4"/>
    <w:rsid w:val="2AA364F2"/>
    <w:rsid w:val="2ADF50FE"/>
    <w:rsid w:val="2AFBDA3B"/>
    <w:rsid w:val="2B2030A0"/>
    <w:rsid w:val="2B2E9A68"/>
    <w:rsid w:val="2B332D44"/>
    <w:rsid w:val="2C2F7AE1"/>
    <w:rsid w:val="2C44F8CB"/>
    <w:rsid w:val="2C4E66E2"/>
    <w:rsid w:val="2C6E026B"/>
    <w:rsid w:val="2C6E9AB4"/>
    <w:rsid w:val="2C6F986D"/>
    <w:rsid w:val="2C95BDED"/>
    <w:rsid w:val="2CB927E2"/>
    <w:rsid w:val="2D343974"/>
    <w:rsid w:val="2D4ADDAC"/>
    <w:rsid w:val="2D5409B6"/>
    <w:rsid w:val="2D604141"/>
    <w:rsid w:val="2D776855"/>
    <w:rsid w:val="2D883E66"/>
    <w:rsid w:val="2DD54853"/>
    <w:rsid w:val="2E8E89EC"/>
    <w:rsid w:val="2EB17A6D"/>
    <w:rsid w:val="2EB2AB25"/>
    <w:rsid w:val="2EC14AFA"/>
    <w:rsid w:val="2EEEB165"/>
    <w:rsid w:val="2F37AD44"/>
    <w:rsid w:val="2F3EFCE6"/>
    <w:rsid w:val="2F40C8B1"/>
    <w:rsid w:val="2F66434E"/>
    <w:rsid w:val="2FAB58B9"/>
    <w:rsid w:val="2FBE39EE"/>
    <w:rsid w:val="301CB4FF"/>
    <w:rsid w:val="301F008E"/>
    <w:rsid w:val="301F92BA"/>
    <w:rsid w:val="303813FD"/>
    <w:rsid w:val="306A029E"/>
    <w:rsid w:val="308F29EC"/>
    <w:rsid w:val="30D65BB5"/>
    <w:rsid w:val="31206111"/>
    <w:rsid w:val="3135275F"/>
    <w:rsid w:val="313F6EDC"/>
    <w:rsid w:val="3156A557"/>
    <w:rsid w:val="31677D7E"/>
    <w:rsid w:val="316C557B"/>
    <w:rsid w:val="31CFADE3"/>
    <w:rsid w:val="323C7D9E"/>
    <w:rsid w:val="32667A76"/>
    <w:rsid w:val="32786973"/>
    <w:rsid w:val="3292BB5C"/>
    <w:rsid w:val="32A0F000"/>
    <w:rsid w:val="32D4F59B"/>
    <w:rsid w:val="32DABCBC"/>
    <w:rsid w:val="32DED9F1"/>
    <w:rsid w:val="3309FACC"/>
    <w:rsid w:val="3321BF0C"/>
    <w:rsid w:val="334ADC49"/>
    <w:rsid w:val="33925DA8"/>
    <w:rsid w:val="33E16519"/>
    <w:rsid w:val="34426C40"/>
    <w:rsid w:val="344A25FA"/>
    <w:rsid w:val="345EFF4E"/>
    <w:rsid w:val="34D79719"/>
    <w:rsid w:val="34FCF835"/>
    <w:rsid w:val="350281DA"/>
    <w:rsid w:val="35617A56"/>
    <w:rsid w:val="35626171"/>
    <w:rsid w:val="358AEA97"/>
    <w:rsid w:val="3596E36C"/>
    <w:rsid w:val="35CD60F7"/>
    <w:rsid w:val="35DFD86C"/>
    <w:rsid w:val="35EFDDE0"/>
    <w:rsid w:val="36379A68"/>
    <w:rsid w:val="363CFB32"/>
    <w:rsid w:val="3652ECF3"/>
    <w:rsid w:val="36945EEC"/>
    <w:rsid w:val="36C025E5"/>
    <w:rsid w:val="36F15AF1"/>
    <w:rsid w:val="373C3855"/>
    <w:rsid w:val="376C201A"/>
    <w:rsid w:val="37B28BBB"/>
    <w:rsid w:val="380B289B"/>
    <w:rsid w:val="381ACC72"/>
    <w:rsid w:val="381B0716"/>
    <w:rsid w:val="38E7AAF7"/>
    <w:rsid w:val="390B4F02"/>
    <w:rsid w:val="390D2DA4"/>
    <w:rsid w:val="3968E9FA"/>
    <w:rsid w:val="39785ACA"/>
    <w:rsid w:val="3980C434"/>
    <w:rsid w:val="39886352"/>
    <w:rsid w:val="398E31EA"/>
    <w:rsid w:val="39ADA916"/>
    <w:rsid w:val="39B59881"/>
    <w:rsid w:val="3A017FFF"/>
    <w:rsid w:val="3A0B1FB6"/>
    <w:rsid w:val="3A0FF7A7"/>
    <w:rsid w:val="3A93C1AC"/>
    <w:rsid w:val="3ACB9A72"/>
    <w:rsid w:val="3AFB7B0D"/>
    <w:rsid w:val="3B13353E"/>
    <w:rsid w:val="3BC82695"/>
    <w:rsid w:val="3BF92A8E"/>
    <w:rsid w:val="3C2DAC69"/>
    <w:rsid w:val="3C5A0F85"/>
    <w:rsid w:val="3C75C1EC"/>
    <w:rsid w:val="3C91EA58"/>
    <w:rsid w:val="3D24A2E1"/>
    <w:rsid w:val="3D85DE57"/>
    <w:rsid w:val="3D8DF4A9"/>
    <w:rsid w:val="3D93C0E3"/>
    <w:rsid w:val="3D98E714"/>
    <w:rsid w:val="3E2A263B"/>
    <w:rsid w:val="3E3AD0DD"/>
    <w:rsid w:val="3E46EAEB"/>
    <w:rsid w:val="3EB53D00"/>
    <w:rsid w:val="3F1FBEE8"/>
    <w:rsid w:val="3F256CE8"/>
    <w:rsid w:val="3F42D0BF"/>
    <w:rsid w:val="3F51C235"/>
    <w:rsid w:val="3F6BF099"/>
    <w:rsid w:val="3F6C8FA4"/>
    <w:rsid w:val="3F85C40A"/>
    <w:rsid w:val="3F9C894C"/>
    <w:rsid w:val="3FCA4D0B"/>
    <w:rsid w:val="4014CB88"/>
    <w:rsid w:val="4052513C"/>
    <w:rsid w:val="407E3AF4"/>
    <w:rsid w:val="40EF6FEC"/>
    <w:rsid w:val="41002FF5"/>
    <w:rsid w:val="41343C11"/>
    <w:rsid w:val="4194793F"/>
    <w:rsid w:val="41BBEDA5"/>
    <w:rsid w:val="41E3DF93"/>
    <w:rsid w:val="428E8D3D"/>
    <w:rsid w:val="42AAB98E"/>
    <w:rsid w:val="42B06E88"/>
    <w:rsid w:val="42BF5739"/>
    <w:rsid w:val="42C2E5CC"/>
    <w:rsid w:val="42D1F939"/>
    <w:rsid w:val="42DD639B"/>
    <w:rsid w:val="42F51D4D"/>
    <w:rsid w:val="431A017A"/>
    <w:rsid w:val="431EBA2A"/>
    <w:rsid w:val="436C8E9A"/>
    <w:rsid w:val="438BD052"/>
    <w:rsid w:val="43B82A62"/>
    <w:rsid w:val="43C3AAAB"/>
    <w:rsid w:val="4426B207"/>
    <w:rsid w:val="4433D457"/>
    <w:rsid w:val="4450F712"/>
    <w:rsid w:val="447B1FFC"/>
    <w:rsid w:val="447E3D82"/>
    <w:rsid w:val="44849072"/>
    <w:rsid w:val="44A679BB"/>
    <w:rsid w:val="44AD2AC1"/>
    <w:rsid w:val="44D254D7"/>
    <w:rsid w:val="44F6C55A"/>
    <w:rsid w:val="44FAACEB"/>
    <w:rsid w:val="45041719"/>
    <w:rsid w:val="45548261"/>
    <w:rsid w:val="45841438"/>
    <w:rsid w:val="459CCBE9"/>
    <w:rsid w:val="45DBC29D"/>
    <w:rsid w:val="45EF7564"/>
    <w:rsid w:val="4623B82F"/>
    <w:rsid w:val="46710A49"/>
    <w:rsid w:val="4699D5D4"/>
    <w:rsid w:val="469E4DB6"/>
    <w:rsid w:val="471071B2"/>
    <w:rsid w:val="47A37AFF"/>
    <w:rsid w:val="47B74356"/>
    <w:rsid w:val="47C842F5"/>
    <w:rsid w:val="47E69CE9"/>
    <w:rsid w:val="47F65246"/>
    <w:rsid w:val="47FC5DDA"/>
    <w:rsid w:val="48077D85"/>
    <w:rsid w:val="481026F5"/>
    <w:rsid w:val="486AF287"/>
    <w:rsid w:val="48BE98B4"/>
    <w:rsid w:val="48DE0460"/>
    <w:rsid w:val="491607D1"/>
    <w:rsid w:val="493EE86B"/>
    <w:rsid w:val="496EEA5E"/>
    <w:rsid w:val="4A4B719C"/>
    <w:rsid w:val="4A72DCF5"/>
    <w:rsid w:val="4A7EB93A"/>
    <w:rsid w:val="4AA18CA8"/>
    <w:rsid w:val="4AAE617B"/>
    <w:rsid w:val="4AB45664"/>
    <w:rsid w:val="4AC12B51"/>
    <w:rsid w:val="4AC6204A"/>
    <w:rsid w:val="4AE5D4E5"/>
    <w:rsid w:val="4B9A8147"/>
    <w:rsid w:val="4BA6EB25"/>
    <w:rsid w:val="4BA75130"/>
    <w:rsid w:val="4BC7B5F4"/>
    <w:rsid w:val="4BEC4290"/>
    <w:rsid w:val="4BEDA814"/>
    <w:rsid w:val="4BEE72D2"/>
    <w:rsid w:val="4C45D989"/>
    <w:rsid w:val="4C519BB0"/>
    <w:rsid w:val="4C773F53"/>
    <w:rsid w:val="4C883D3A"/>
    <w:rsid w:val="4CCD27FA"/>
    <w:rsid w:val="4CD9B4A3"/>
    <w:rsid w:val="4D190F55"/>
    <w:rsid w:val="4D32B298"/>
    <w:rsid w:val="4D686F0E"/>
    <w:rsid w:val="4DCB5DE1"/>
    <w:rsid w:val="4DCE12AF"/>
    <w:rsid w:val="4E0CEF96"/>
    <w:rsid w:val="4E316705"/>
    <w:rsid w:val="4EEBECDB"/>
    <w:rsid w:val="4EF799B4"/>
    <w:rsid w:val="4F124AF8"/>
    <w:rsid w:val="4F32C63B"/>
    <w:rsid w:val="4F39036A"/>
    <w:rsid w:val="4F3D99EC"/>
    <w:rsid w:val="4F811392"/>
    <w:rsid w:val="4FB674F9"/>
    <w:rsid w:val="4FB8C5CA"/>
    <w:rsid w:val="4FD14E4B"/>
    <w:rsid w:val="4FDB183E"/>
    <w:rsid w:val="4FE96A90"/>
    <w:rsid w:val="4FFFAEAB"/>
    <w:rsid w:val="50423BBF"/>
    <w:rsid w:val="508B16D5"/>
    <w:rsid w:val="509465E4"/>
    <w:rsid w:val="5097B248"/>
    <w:rsid w:val="509C0AEC"/>
    <w:rsid w:val="50BE6602"/>
    <w:rsid w:val="50F026C1"/>
    <w:rsid w:val="50F4067D"/>
    <w:rsid w:val="512B3411"/>
    <w:rsid w:val="514AF01B"/>
    <w:rsid w:val="51645BB7"/>
    <w:rsid w:val="517029E4"/>
    <w:rsid w:val="519B96F0"/>
    <w:rsid w:val="51CEDCCF"/>
    <w:rsid w:val="52326394"/>
    <w:rsid w:val="5253E115"/>
    <w:rsid w:val="52636D78"/>
    <w:rsid w:val="5273ABB7"/>
    <w:rsid w:val="5285D6E4"/>
    <w:rsid w:val="52E52406"/>
    <w:rsid w:val="53043E2B"/>
    <w:rsid w:val="534C8AA5"/>
    <w:rsid w:val="5386AD22"/>
    <w:rsid w:val="53975521"/>
    <w:rsid w:val="53C9F207"/>
    <w:rsid w:val="540F169D"/>
    <w:rsid w:val="542AFB0F"/>
    <w:rsid w:val="54471B6D"/>
    <w:rsid w:val="546491E0"/>
    <w:rsid w:val="546AC08C"/>
    <w:rsid w:val="5477CCFF"/>
    <w:rsid w:val="549395C6"/>
    <w:rsid w:val="549A4C5F"/>
    <w:rsid w:val="54A42969"/>
    <w:rsid w:val="54B0C6C4"/>
    <w:rsid w:val="54BE6B82"/>
    <w:rsid w:val="54BFADC0"/>
    <w:rsid w:val="54C1070F"/>
    <w:rsid w:val="54E73CD0"/>
    <w:rsid w:val="55197379"/>
    <w:rsid w:val="552BA91E"/>
    <w:rsid w:val="561A7205"/>
    <w:rsid w:val="562A430B"/>
    <w:rsid w:val="56AA6F93"/>
    <w:rsid w:val="56F06991"/>
    <w:rsid w:val="5700A79C"/>
    <w:rsid w:val="570FA6AA"/>
    <w:rsid w:val="5713A7E4"/>
    <w:rsid w:val="572FEC71"/>
    <w:rsid w:val="578CC534"/>
    <w:rsid w:val="5869095F"/>
    <w:rsid w:val="58ABAC24"/>
    <w:rsid w:val="58B47778"/>
    <w:rsid w:val="58BC03BB"/>
    <w:rsid w:val="58D193A5"/>
    <w:rsid w:val="58D8D4DD"/>
    <w:rsid w:val="590286F1"/>
    <w:rsid w:val="595FA810"/>
    <w:rsid w:val="5970576F"/>
    <w:rsid w:val="59751FCA"/>
    <w:rsid w:val="599FE83E"/>
    <w:rsid w:val="59B0D4C9"/>
    <w:rsid w:val="5A30F8F2"/>
    <w:rsid w:val="5A34D9B6"/>
    <w:rsid w:val="5A5355AC"/>
    <w:rsid w:val="5A6857DE"/>
    <w:rsid w:val="5A778915"/>
    <w:rsid w:val="5A9BBA01"/>
    <w:rsid w:val="5AEDAC48"/>
    <w:rsid w:val="5B1018BE"/>
    <w:rsid w:val="5B448D56"/>
    <w:rsid w:val="5B528963"/>
    <w:rsid w:val="5B7FC8E9"/>
    <w:rsid w:val="5BD2FDD6"/>
    <w:rsid w:val="5BE0763D"/>
    <w:rsid w:val="5C1E3EB4"/>
    <w:rsid w:val="5C33D1C1"/>
    <w:rsid w:val="5C4D3047"/>
    <w:rsid w:val="5C5FF13C"/>
    <w:rsid w:val="5C6A5D1D"/>
    <w:rsid w:val="5C6BCB97"/>
    <w:rsid w:val="5C8A8E5D"/>
    <w:rsid w:val="5C9B6AAD"/>
    <w:rsid w:val="5CA4C9B2"/>
    <w:rsid w:val="5CB29981"/>
    <w:rsid w:val="5CBE46EF"/>
    <w:rsid w:val="5CD9FD78"/>
    <w:rsid w:val="5D539BE0"/>
    <w:rsid w:val="5D6B2552"/>
    <w:rsid w:val="5D6C4627"/>
    <w:rsid w:val="5DB73045"/>
    <w:rsid w:val="5DD5C07D"/>
    <w:rsid w:val="5DFFBCCB"/>
    <w:rsid w:val="5E309747"/>
    <w:rsid w:val="5E54D510"/>
    <w:rsid w:val="5E7B4915"/>
    <w:rsid w:val="5EFB5A90"/>
    <w:rsid w:val="5F00532F"/>
    <w:rsid w:val="5F21ED05"/>
    <w:rsid w:val="5F860A7F"/>
    <w:rsid w:val="5FFC8D23"/>
    <w:rsid w:val="6008E3A3"/>
    <w:rsid w:val="605BDF3D"/>
    <w:rsid w:val="605DCEA5"/>
    <w:rsid w:val="6075CD64"/>
    <w:rsid w:val="60DCD4EE"/>
    <w:rsid w:val="61BB7E75"/>
    <w:rsid w:val="61C720DB"/>
    <w:rsid w:val="61EF599A"/>
    <w:rsid w:val="62078DE8"/>
    <w:rsid w:val="6291E944"/>
    <w:rsid w:val="6294BC9A"/>
    <w:rsid w:val="6299FD9C"/>
    <w:rsid w:val="629F46A4"/>
    <w:rsid w:val="62D95C71"/>
    <w:rsid w:val="62EABE20"/>
    <w:rsid w:val="631D1DCC"/>
    <w:rsid w:val="6325FF5F"/>
    <w:rsid w:val="63354C00"/>
    <w:rsid w:val="633F5DFD"/>
    <w:rsid w:val="63582DFB"/>
    <w:rsid w:val="636B821B"/>
    <w:rsid w:val="642CB536"/>
    <w:rsid w:val="643454ED"/>
    <w:rsid w:val="6447D6F0"/>
    <w:rsid w:val="64522612"/>
    <w:rsid w:val="649CD5DE"/>
    <w:rsid w:val="64BB4A3D"/>
    <w:rsid w:val="64BD8FC2"/>
    <w:rsid w:val="64DB4E5B"/>
    <w:rsid w:val="650B9E88"/>
    <w:rsid w:val="65298EE4"/>
    <w:rsid w:val="657CF54D"/>
    <w:rsid w:val="65C9FBE2"/>
    <w:rsid w:val="65D4BE31"/>
    <w:rsid w:val="65FCCF95"/>
    <w:rsid w:val="6614FBD3"/>
    <w:rsid w:val="665D42A0"/>
    <w:rsid w:val="665E625B"/>
    <w:rsid w:val="6676E7DE"/>
    <w:rsid w:val="671F4BC1"/>
    <w:rsid w:val="67261F1E"/>
    <w:rsid w:val="6753B832"/>
    <w:rsid w:val="677C8B7B"/>
    <w:rsid w:val="679067B2"/>
    <w:rsid w:val="67F708E8"/>
    <w:rsid w:val="680410B2"/>
    <w:rsid w:val="68A66581"/>
    <w:rsid w:val="68EEE1F0"/>
    <w:rsid w:val="698EB0BF"/>
    <w:rsid w:val="69A5B55A"/>
    <w:rsid w:val="69C54EA1"/>
    <w:rsid w:val="69C7C319"/>
    <w:rsid w:val="6A0C9E71"/>
    <w:rsid w:val="6A257C21"/>
    <w:rsid w:val="6A950B5D"/>
    <w:rsid w:val="6A9D8D8A"/>
    <w:rsid w:val="6A9E9D1B"/>
    <w:rsid w:val="6B3E76B2"/>
    <w:rsid w:val="6B40DD64"/>
    <w:rsid w:val="6B57D486"/>
    <w:rsid w:val="6B60AFAA"/>
    <w:rsid w:val="6BB12853"/>
    <w:rsid w:val="6BFE7F95"/>
    <w:rsid w:val="6C02C2AB"/>
    <w:rsid w:val="6C1EFE75"/>
    <w:rsid w:val="6C2FA738"/>
    <w:rsid w:val="6C301A67"/>
    <w:rsid w:val="6C58B20B"/>
    <w:rsid w:val="6C5D85FD"/>
    <w:rsid w:val="6C9F0EE8"/>
    <w:rsid w:val="6D116276"/>
    <w:rsid w:val="6D14FF68"/>
    <w:rsid w:val="6D2B6475"/>
    <w:rsid w:val="6D63EA6B"/>
    <w:rsid w:val="6D773109"/>
    <w:rsid w:val="6DDEF6CA"/>
    <w:rsid w:val="6E08703C"/>
    <w:rsid w:val="6E1689E1"/>
    <w:rsid w:val="6E3733B6"/>
    <w:rsid w:val="6E379EED"/>
    <w:rsid w:val="6E418248"/>
    <w:rsid w:val="6E90C0E5"/>
    <w:rsid w:val="6EA0EE32"/>
    <w:rsid w:val="6EAF25DA"/>
    <w:rsid w:val="6EAF5EFF"/>
    <w:rsid w:val="6EBD0355"/>
    <w:rsid w:val="6F2E2A79"/>
    <w:rsid w:val="6F3728D6"/>
    <w:rsid w:val="6F37E488"/>
    <w:rsid w:val="6F8461D7"/>
    <w:rsid w:val="6FAA45B0"/>
    <w:rsid w:val="700425D2"/>
    <w:rsid w:val="700F27A4"/>
    <w:rsid w:val="702EA498"/>
    <w:rsid w:val="70369FF6"/>
    <w:rsid w:val="703AA789"/>
    <w:rsid w:val="707484CC"/>
    <w:rsid w:val="711F178D"/>
    <w:rsid w:val="717A9402"/>
    <w:rsid w:val="71837D0C"/>
    <w:rsid w:val="727489CA"/>
    <w:rsid w:val="72AEAB24"/>
    <w:rsid w:val="7301FF3B"/>
    <w:rsid w:val="731887B0"/>
    <w:rsid w:val="735D53F0"/>
    <w:rsid w:val="73BD5F31"/>
    <w:rsid w:val="74290A20"/>
    <w:rsid w:val="74C8465F"/>
    <w:rsid w:val="7512BE19"/>
    <w:rsid w:val="7540D165"/>
    <w:rsid w:val="75556D3D"/>
    <w:rsid w:val="7579B9AD"/>
    <w:rsid w:val="7597BFB4"/>
    <w:rsid w:val="75A98944"/>
    <w:rsid w:val="75ADB0A6"/>
    <w:rsid w:val="75C87246"/>
    <w:rsid w:val="75E642D6"/>
    <w:rsid w:val="75F25CB8"/>
    <w:rsid w:val="760A6F5C"/>
    <w:rsid w:val="76373A0D"/>
    <w:rsid w:val="765270E6"/>
    <w:rsid w:val="7687B8F8"/>
    <w:rsid w:val="76A6BD1C"/>
    <w:rsid w:val="76C10468"/>
    <w:rsid w:val="76C1E998"/>
    <w:rsid w:val="76C65020"/>
    <w:rsid w:val="7743369E"/>
    <w:rsid w:val="776CBA4F"/>
    <w:rsid w:val="77E8CBD3"/>
    <w:rsid w:val="7805E6CD"/>
    <w:rsid w:val="781014FD"/>
    <w:rsid w:val="78480359"/>
    <w:rsid w:val="784884E9"/>
    <w:rsid w:val="78668179"/>
    <w:rsid w:val="786D4D9C"/>
    <w:rsid w:val="78A5099B"/>
    <w:rsid w:val="78B6421A"/>
    <w:rsid w:val="79915062"/>
    <w:rsid w:val="79B590FB"/>
    <w:rsid w:val="7A133690"/>
    <w:rsid w:val="7A22C23B"/>
    <w:rsid w:val="7A60A31F"/>
    <w:rsid w:val="7A7EF4A8"/>
    <w:rsid w:val="7AAEA91F"/>
    <w:rsid w:val="7B04F1C4"/>
    <w:rsid w:val="7B23EA25"/>
    <w:rsid w:val="7B38B365"/>
    <w:rsid w:val="7B6EF6BC"/>
    <w:rsid w:val="7B8609FC"/>
    <w:rsid w:val="7B8889F0"/>
    <w:rsid w:val="7BB5D009"/>
    <w:rsid w:val="7BF11FC4"/>
    <w:rsid w:val="7C068D7F"/>
    <w:rsid w:val="7C0AB5BA"/>
    <w:rsid w:val="7C45F2A7"/>
    <w:rsid w:val="7C4E3A04"/>
    <w:rsid w:val="7C7FC12F"/>
    <w:rsid w:val="7CC42201"/>
    <w:rsid w:val="7CFD38A1"/>
    <w:rsid w:val="7D46A484"/>
    <w:rsid w:val="7D9E2AFC"/>
    <w:rsid w:val="7DA9E33C"/>
    <w:rsid w:val="7E1DB352"/>
    <w:rsid w:val="7E3507DE"/>
    <w:rsid w:val="7E457A0E"/>
    <w:rsid w:val="7E7D5AD8"/>
    <w:rsid w:val="7E862747"/>
    <w:rsid w:val="7E8AE2B4"/>
    <w:rsid w:val="7EC13F7B"/>
    <w:rsid w:val="7F1438AC"/>
    <w:rsid w:val="7F424573"/>
    <w:rsid w:val="7F493DF6"/>
    <w:rsid w:val="7F5ECECA"/>
    <w:rsid w:val="7FC7205B"/>
    <w:rsid w:val="7FD14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3CAD14E"/>
  <w15:chartTrackingRefBased/>
  <w15:docId w15:val="{047FEFF4-CD0F-4997-A994-81B485AB6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MS Mincho" w:hAnsiTheme="minorHAnsi" w:cstheme="minorBidi"/>
        <w:sz w:val="22"/>
        <w:szCs w:val="22"/>
        <w:lang w:val="en-H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C0BEA"/>
  </w:style>
  <w:style w:type="paragraph" w:styleId="Nagwek1">
    <w:name w:val="heading 1"/>
    <w:basedOn w:val="Normalny"/>
    <w:next w:val="Normalny"/>
    <w:link w:val="Nagwek1Znak"/>
    <w:uiPriority w:val="9"/>
    <w:qFormat/>
    <w:rsid w:val="00E64E21"/>
    <w:pPr>
      <w:keepNext/>
      <w:keepLines/>
      <w:spacing w:after="0" w:line="240" w:lineRule="auto"/>
      <w:outlineLvl w:val="0"/>
    </w:pPr>
    <w:rPr>
      <w:rFonts w:ascii="Arial" w:eastAsia="Times New Roman" w:hAnsi="Arial" w:cs="Arial"/>
      <w:b/>
      <w:bCs/>
      <w:color w:val="002060"/>
      <w:sz w:val="28"/>
      <w:szCs w:val="28"/>
      <w:lang w:val="en-GB" w:eastAsia="zh-TW"/>
    </w:rPr>
  </w:style>
  <w:style w:type="paragraph" w:styleId="Nagwek2">
    <w:name w:val="heading 2"/>
    <w:basedOn w:val="Nagwek1"/>
    <w:next w:val="Normalny"/>
    <w:link w:val="Nagwek2Znak"/>
    <w:uiPriority w:val="9"/>
    <w:unhideWhenUsed/>
    <w:qFormat/>
    <w:rsid w:val="00AA156E"/>
    <w:pPr>
      <w:outlineLvl w:val="1"/>
    </w:pPr>
    <w:rPr>
      <w:b w:val="0"/>
      <w:bCs w:val="0"/>
      <w:color w:val="00B6C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305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AA156E"/>
    <w:pPr>
      <w:spacing w:after="0" w:line="240" w:lineRule="auto"/>
    </w:pPr>
    <w:rPr>
      <w:rFonts w:ascii="Calibri" w:eastAsia="SimSun" w:hAnsi="Calibri" w:cs="Times New Roman"/>
      <w:lang w:val="en-US" w:eastAsia="zh-CN"/>
    </w:rPr>
  </w:style>
  <w:style w:type="character" w:customStyle="1" w:styleId="BezodstpwZnak">
    <w:name w:val="Bez odstępów Znak"/>
    <w:basedOn w:val="Domylnaczcionkaakapitu"/>
    <w:link w:val="Bezodstpw"/>
    <w:uiPriority w:val="1"/>
    <w:rsid w:val="00AA156E"/>
    <w:rPr>
      <w:rFonts w:ascii="Calibri" w:eastAsia="SimSun" w:hAnsi="Calibri" w:cs="Times New Roman"/>
      <w:lang w:val="en-US" w:eastAsia="zh-CN"/>
    </w:rPr>
  </w:style>
  <w:style w:type="paragraph" w:styleId="Akapitzlist">
    <w:name w:val="List Paragraph"/>
    <w:aliases w:val="Bullet List,FooterText,List Paragraph1,numbered,Paragraphe de liste1,Bulletr List Paragraph,列出段落,列出段落1,Parágrafo da Lista1,リスト段落1,List Paragraph2,List Paragraph21,List Paragraph11,Listeafsnit1,Párrafo de lista1,Plan,Bullet list,Foot,Text"/>
    <w:basedOn w:val="Normalny"/>
    <w:link w:val="AkapitzlistZnak"/>
    <w:uiPriority w:val="34"/>
    <w:qFormat/>
    <w:rsid w:val="00AA156E"/>
    <w:pPr>
      <w:spacing w:after="0" w:line="240" w:lineRule="auto"/>
      <w:ind w:left="720"/>
      <w:contextualSpacing/>
    </w:pPr>
    <w:rPr>
      <w:rFonts w:ascii="Calibri" w:eastAsia="Times New Roman" w:hAnsi="Calibri" w:cs="Times New Roman"/>
      <w:lang w:val="en-GB" w:eastAsia="zh-TW"/>
    </w:rPr>
  </w:style>
  <w:style w:type="character" w:customStyle="1" w:styleId="AkapitzlistZnak">
    <w:name w:val="Akapit z listą Znak"/>
    <w:aliases w:val="Bullet List Znak,FooterText Znak,List Paragraph1 Znak,numbered Znak,Paragraphe de liste1 Znak,Bulletr List Paragraph Znak,列出段落 Znak,列出段落1 Znak,Parágrafo da Lista1 Znak,リスト段落1 Znak,List Paragraph2 Znak,List Paragraph21 Znak,Plan Znak"/>
    <w:basedOn w:val="Domylnaczcionkaakapitu"/>
    <w:link w:val="Akapitzlist"/>
    <w:uiPriority w:val="34"/>
    <w:locked/>
    <w:rsid w:val="00AA156E"/>
    <w:rPr>
      <w:rFonts w:ascii="Calibri" w:eastAsia="Times New Roman" w:hAnsi="Calibri" w:cs="Times New Roman"/>
      <w:lang w:val="en-GB" w:eastAsia="zh-TW"/>
    </w:rPr>
  </w:style>
  <w:style w:type="paragraph" w:customStyle="1" w:styleId="xmsolistparagraph">
    <w:name w:val="x_msolistparagraph"/>
    <w:basedOn w:val="Normalny"/>
    <w:rsid w:val="00AA156E"/>
    <w:pPr>
      <w:spacing w:after="0" w:line="240" w:lineRule="auto"/>
      <w:ind w:left="720"/>
    </w:pPr>
    <w:rPr>
      <w:rFonts w:ascii="Calibri" w:hAnsi="Calibri" w:cs="Calibri"/>
      <w:lang w:val="en-US"/>
    </w:rPr>
  </w:style>
  <w:style w:type="character" w:customStyle="1" w:styleId="Nagwek2Znak">
    <w:name w:val="Nagłówek 2 Znak"/>
    <w:basedOn w:val="Domylnaczcionkaakapitu"/>
    <w:link w:val="Nagwek2"/>
    <w:uiPriority w:val="9"/>
    <w:rsid w:val="00AA156E"/>
    <w:rPr>
      <w:rFonts w:ascii="Arial" w:eastAsia="Times New Roman" w:hAnsi="Arial" w:cs="Arial"/>
      <w:b/>
      <w:bCs/>
      <w:color w:val="00B6C4"/>
      <w:sz w:val="28"/>
      <w:szCs w:val="28"/>
      <w:lang w:val="en-GB" w:eastAsia="zh-TW"/>
    </w:rPr>
  </w:style>
  <w:style w:type="character" w:styleId="Hipercze">
    <w:name w:val="Hyperlink"/>
    <w:uiPriority w:val="99"/>
    <w:unhideWhenUsed/>
    <w:rsid w:val="00AA156E"/>
    <w:rPr>
      <w:color w:val="0000FF"/>
      <w:u w:val="single"/>
    </w:rPr>
  </w:style>
  <w:style w:type="paragraph" w:customStyle="1" w:styleId="Default">
    <w:name w:val="Default"/>
    <w:rsid w:val="00AA15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E64E21"/>
    <w:rPr>
      <w:rFonts w:ascii="Arial" w:eastAsia="Times New Roman" w:hAnsi="Arial" w:cs="Arial"/>
      <w:b/>
      <w:bCs/>
      <w:color w:val="002060"/>
      <w:sz w:val="28"/>
      <w:szCs w:val="28"/>
      <w:lang w:val="en-GB" w:eastAsia="zh-TW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3058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3058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3058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305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3058C"/>
    <w:rPr>
      <w:b/>
      <w:bCs/>
      <w:sz w:val="20"/>
      <w:szCs w:val="20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3058C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nyWeb">
    <w:name w:val="Normal (Web)"/>
    <w:basedOn w:val="Normalny"/>
    <w:uiPriority w:val="99"/>
    <w:unhideWhenUsed/>
    <w:rsid w:val="00F30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ogrubienie">
    <w:name w:val="Strong"/>
    <w:basedOn w:val="Domylnaczcionkaakapitu"/>
    <w:uiPriority w:val="22"/>
    <w:qFormat/>
    <w:rsid w:val="00F3058C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1B4D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4DDF"/>
  </w:style>
  <w:style w:type="paragraph" w:styleId="Stopka">
    <w:name w:val="footer"/>
    <w:basedOn w:val="Normalny"/>
    <w:link w:val="StopkaZnak"/>
    <w:uiPriority w:val="99"/>
    <w:unhideWhenUsed/>
    <w:rsid w:val="001B4D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4DDF"/>
  </w:style>
  <w:style w:type="paragraph" w:styleId="Poprawka">
    <w:name w:val="Revision"/>
    <w:hidden/>
    <w:uiPriority w:val="99"/>
    <w:semiHidden/>
    <w:rsid w:val="00BF22F1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6604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6604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66042"/>
    <w:rPr>
      <w:vertAlign w:val="superscript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B2642"/>
    <w:pPr>
      <w:outlineLvl w:val="9"/>
    </w:pPr>
    <w:rPr>
      <w:lang w:val="en-US"/>
    </w:rPr>
  </w:style>
  <w:style w:type="paragraph" w:styleId="Spistreci2">
    <w:name w:val="toc 2"/>
    <w:basedOn w:val="Normalny"/>
    <w:next w:val="Normalny"/>
    <w:autoRedefine/>
    <w:uiPriority w:val="39"/>
    <w:unhideWhenUsed/>
    <w:rsid w:val="00BB2642"/>
    <w:pPr>
      <w:spacing w:after="100"/>
      <w:ind w:left="220"/>
    </w:pPr>
  </w:style>
  <w:style w:type="paragraph" w:styleId="Spistreci1">
    <w:name w:val="toc 1"/>
    <w:basedOn w:val="Normalny"/>
    <w:next w:val="Normalny"/>
    <w:autoRedefine/>
    <w:uiPriority w:val="39"/>
    <w:unhideWhenUsed/>
    <w:rsid w:val="00E64E21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02349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5D7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92290"/>
    <w:rPr>
      <w:color w:val="954F72" w:themeColor="followedHyperlink"/>
      <w:u w:val="single"/>
    </w:rPr>
  </w:style>
  <w:style w:type="character" w:customStyle="1" w:styleId="cf01">
    <w:name w:val="cf01"/>
    <w:basedOn w:val="Domylnaczcionkaakapitu"/>
    <w:rsid w:val="00A02DC2"/>
    <w:rPr>
      <w:rFonts w:ascii="Segoe UI" w:hAnsi="Segoe UI" w:cs="Segoe UI" w:hint="default"/>
      <w:sz w:val="18"/>
      <w:szCs w:val="18"/>
    </w:rPr>
  </w:style>
  <w:style w:type="paragraph" w:styleId="Zwykytekst">
    <w:name w:val="Plain Text"/>
    <w:basedOn w:val="Normalny"/>
    <w:link w:val="ZwykytekstZnak"/>
    <w:uiPriority w:val="99"/>
    <w:unhideWhenUsed/>
    <w:rsid w:val="0099561B"/>
    <w:pPr>
      <w:spacing w:after="0" w:line="240" w:lineRule="auto"/>
    </w:pPr>
    <w:rPr>
      <w:rFonts w:ascii="Arial" w:hAnsi="Arial"/>
      <w:szCs w:val="21"/>
      <w:lang w:val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9561B"/>
    <w:rPr>
      <w:rFonts w:ascii="Arial" w:hAnsi="Arial"/>
      <w:szCs w:val="21"/>
      <w:lang w:val="en-US"/>
    </w:rPr>
  </w:style>
  <w:style w:type="character" w:customStyle="1" w:styleId="ui-provider">
    <w:name w:val="ui-provider"/>
    <w:basedOn w:val="Domylnaczcionkaakapitu"/>
    <w:rsid w:val="00ED4962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705F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705F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705FD"/>
    <w:rPr>
      <w:vertAlign w:val="superscript"/>
    </w:rPr>
  </w:style>
  <w:style w:type="character" w:customStyle="1" w:styleId="asset-class--token">
    <w:name w:val="asset-class--token"/>
    <w:basedOn w:val="Domylnaczcionkaakapitu"/>
    <w:rsid w:val="00241660"/>
  </w:style>
  <w:style w:type="character" w:styleId="Wzmianka">
    <w:name w:val="Mention"/>
    <w:basedOn w:val="Domylnaczcionkaakapitu"/>
    <w:uiPriority w:val="99"/>
    <w:unhideWhenUsed/>
    <w:rsid w:val="00F62DC5"/>
    <w:rPr>
      <w:color w:val="2B579A"/>
      <w:shd w:val="clear" w:color="auto" w:fill="E1DFDD"/>
    </w:rPr>
  </w:style>
  <w:style w:type="paragraph" w:customStyle="1" w:styleId="xxxmsonormal">
    <w:name w:val="x_xxmsonormal"/>
    <w:basedOn w:val="Normalny"/>
    <w:rsid w:val="002B4054"/>
    <w:pPr>
      <w:spacing w:after="0" w:line="240" w:lineRule="auto"/>
    </w:pPr>
    <w:rPr>
      <w:rFonts w:ascii="Calibri" w:hAnsi="Calibri" w:cs="Calibri"/>
      <w:lang w:val="en-SG" w:eastAsia="en-SG"/>
    </w:rPr>
  </w:style>
  <w:style w:type="character" w:customStyle="1" w:styleId="bwuline">
    <w:name w:val="bwuline"/>
    <w:basedOn w:val="Domylnaczcionkaakapitu"/>
    <w:rsid w:val="000C3D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88935">
          <w:marLeft w:val="225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1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3882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735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88855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031622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40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321824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64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383659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539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666464">
          <w:marLeft w:val="225"/>
          <w:marRight w:val="225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0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5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930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016440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68400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5858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51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743434">
          <w:marLeft w:val="0"/>
          <w:marRight w:val="225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8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0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2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82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80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6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739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07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61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42266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6859687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olttech.i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olttech.io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9539352345F48909900295A9AC0AF" ma:contentTypeVersion="5" ma:contentTypeDescription="Create a new document." ma:contentTypeScope="" ma:versionID="13dc1be4e0c22674d0580b72830893f5">
  <xsd:schema xmlns:xsd="http://www.w3.org/2001/XMLSchema" xmlns:xs="http://www.w3.org/2001/XMLSchema" xmlns:p="http://schemas.microsoft.com/office/2006/metadata/properties" xmlns:ns2="f1cc62e2-0a0c-497d-947b-57352bc99b4d" xmlns:ns3="859cbb36-9ccb-4e18-a175-642376695488" targetNamespace="http://schemas.microsoft.com/office/2006/metadata/properties" ma:root="true" ma:fieldsID="1bc7e67778f3ec6d132b49e72c96b4fe" ns2:_="" ns3:_="">
    <xsd:import namespace="f1cc62e2-0a0c-497d-947b-57352bc99b4d"/>
    <xsd:import namespace="859cbb36-9ccb-4e18-a175-6423766954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62e2-0a0c-497d-947b-57352bc99b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cbb36-9ccb-4e18-a175-6423766954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E75007-3845-4626-B469-471F1441A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c62e2-0a0c-497d-947b-57352bc99b4d"/>
    <ds:schemaRef ds:uri="859cbb36-9ccb-4e18-a175-6423766954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6B786B-298F-472C-9B8B-8D6460BD6F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FA15E9-C7C8-4570-997E-AE058CE166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988518-C460-4837-87C2-CA7279FBF7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4</Words>
  <Characters>2964</Characters>
  <Application>Microsoft Office Word</Application>
  <DocSecurity>0</DocSecurity>
  <Lines>24</Lines>
  <Paragraphs>6</Paragraphs>
  <ScaleCrop>false</ScaleCrop>
  <Company/>
  <LinksUpToDate>false</LinksUpToDate>
  <CharactersWithSpaces>3452</CharactersWithSpaces>
  <SharedDoc>false</SharedDoc>
  <HLinks>
    <vt:vector size="12" baseType="variant">
      <vt:variant>
        <vt:i4>7536687</vt:i4>
      </vt:variant>
      <vt:variant>
        <vt:i4>3</vt:i4>
      </vt:variant>
      <vt:variant>
        <vt:i4>0</vt:i4>
      </vt:variant>
      <vt:variant>
        <vt:i4>5</vt:i4>
      </vt:variant>
      <vt:variant>
        <vt:lpwstr>http://www.bolttech.io/</vt:lpwstr>
      </vt:variant>
      <vt:variant>
        <vt:lpwstr/>
      </vt:variant>
      <vt:variant>
        <vt:i4>7536687</vt:i4>
      </vt:variant>
      <vt:variant>
        <vt:i4>0</vt:i4>
      </vt:variant>
      <vt:variant>
        <vt:i4>0</vt:i4>
      </vt:variant>
      <vt:variant>
        <vt:i4>5</vt:i4>
      </vt:variant>
      <vt:variant>
        <vt:lpwstr>http://www.bolttech.i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Geraghty</dc:creator>
  <cp:keywords/>
  <dc:description/>
  <cp:lastModifiedBy>Karolina Kędziora</cp:lastModifiedBy>
  <cp:revision>4</cp:revision>
  <cp:lastPrinted>2023-05-12T09:27:00Z</cp:lastPrinted>
  <dcterms:created xsi:type="dcterms:W3CDTF">2024-06-14T09:15:00Z</dcterms:created>
  <dcterms:modified xsi:type="dcterms:W3CDTF">2024-06-17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E9539352345F48909900295A9AC0AF</vt:lpwstr>
  </property>
  <property fmtid="{D5CDD505-2E9C-101B-9397-08002B2CF9AE}" pid="3" name="ClassificationContentMarkingFooterShapeIds">
    <vt:lpwstr>2,3,4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Classified as C2 - General Business</vt:lpwstr>
  </property>
  <property fmtid="{D5CDD505-2E9C-101B-9397-08002B2CF9AE}" pid="6" name="MSIP_Label_416eb45c-1a8f-4f9f-8158-52033ac6c054_Enabled">
    <vt:lpwstr>true</vt:lpwstr>
  </property>
  <property fmtid="{D5CDD505-2E9C-101B-9397-08002B2CF9AE}" pid="7" name="MSIP_Label_416eb45c-1a8f-4f9f-8158-52033ac6c054_SetDate">
    <vt:lpwstr>2023-08-03T07:58:20Z</vt:lpwstr>
  </property>
  <property fmtid="{D5CDD505-2E9C-101B-9397-08002B2CF9AE}" pid="8" name="MSIP_Label_416eb45c-1a8f-4f9f-8158-52033ac6c054_Method">
    <vt:lpwstr>Standard</vt:lpwstr>
  </property>
  <property fmtid="{D5CDD505-2E9C-101B-9397-08002B2CF9AE}" pid="9" name="MSIP_Label_416eb45c-1a8f-4f9f-8158-52033ac6c054_Name">
    <vt:lpwstr>C2 - Internal</vt:lpwstr>
  </property>
  <property fmtid="{D5CDD505-2E9C-101B-9397-08002B2CF9AE}" pid="10" name="MSIP_Label_416eb45c-1a8f-4f9f-8158-52033ac6c054_SiteId">
    <vt:lpwstr>e8c6ebfd-62b5-46fa-adc3-117eedef841e</vt:lpwstr>
  </property>
  <property fmtid="{D5CDD505-2E9C-101B-9397-08002B2CF9AE}" pid="11" name="MSIP_Label_416eb45c-1a8f-4f9f-8158-52033ac6c054_ActionId">
    <vt:lpwstr>d9700e85-75fe-46e0-8bbb-fb6b5f452670</vt:lpwstr>
  </property>
  <property fmtid="{D5CDD505-2E9C-101B-9397-08002B2CF9AE}" pid="12" name="MSIP_Label_416eb45c-1a8f-4f9f-8158-52033ac6c054_ContentBits">
    <vt:lpwstr>2</vt:lpwstr>
  </property>
  <property fmtid="{D5CDD505-2E9C-101B-9397-08002B2CF9AE}" pid="13" name="GrammarlyDocumentId">
    <vt:lpwstr>c7075dac45ef975e167c3836ca82e3f3b57354315019c85d1961c2d2b124769b</vt:lpwstr>
  </property>
</Properties>
</file>